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D2DD13" w14:textId="01724CDA" w:rsidR="008D577E" w:rsidRDefault="00264334" w:rsidP="00B37DDD"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766784" behindDoc="0" locked="0" layoutInCell="1" allowOverlap="1" wp14:anchorId="27EC04A8" wp14:editId="77A1BC61">
                <wp:simplePos x="0" y="0"/>
                <wp:positionH relativeFrom="column">
                  <wp:posOffset>4057650</wp:posOffset>
                </wp:positionH>
                <wp:positionV relativeFrom="paragraph">
                  <wp:posOffset>-890587</wp:posOffset>
                </wp:positionV>
                <wp:extent cx="1771333" cy="2105025"/>
                <wp:effectExtent l="0" t="0" r="635" b="9525"/>
                <wp:wrapNone/>
                <wp:docPr id="149" name="Text Box 1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1333" cy="2105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F8D7250" w14:textId="187AF51F" w:rsidR="00264334" w:rsidRPr="00245A70" w:rsidRDefault="00264334" w:rsidP="00264334">
                            <w:pPr>
                              <w:widowControl w:val="0"/>
                              <w:spacing w:after="0"/>
                              <w:jc w:val="right"/>
                              <w:rPr>
                                <w:b/>
                                <w:bCs/>
                                <w:color w:val="0B486B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B486B"/>
                                <w:sz w:val="30"/>
                                <w:szCs w:val="30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color w:val="0B486B"/>
                                <w:sz w:val="30"/>
                                <w:szCs w:val="30"/>
                                <w:lang w:val="en-US"/>
                              </w:rPr>
                              <w:br/>
                            </w:r>
                            <w:r>
                              <w:rPr>
                                <w:b/>
                                <w:bCs/>
                                <w:color w:val="0B486B"/>
                                <w:sz w:val="30"/>
                                <w:szCs w:val="30"/>
                                <w:lang w:val="en-US"/>
                              </w:rPr>
                              <w:br/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14643F1" wp14:editId="39898D96">
                                  <wp:extent cx="931991" cy="1155802"/>
                                  <wp:effectExtent l="152400" t="152400" r="154305" b="158750"/>
                                  <wp:docPr id="150" name="Picture 15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50263" cy="1178462"/>
                                          </a:xfrm>
                                          <a:prstGeom prst="snip2DiagRect">
                                            <a:avLst/>
                                          </a:prstGeom>
                                          <a:solidFill>
                                            <a:srgbClr val="FFFFFF">
                                              <a:shade val="85000"/>
                                            </a:srgbClr>
                                          </a:solidFill>
                                          <a:ln w="88900" cap="sq">
                                            <a:solidFill>
                                              <a:srgbClr val="FFFFFF"/>
                                            </a:solidFill>
                                            <a:miter lim="800000"/>
                                          </a:ln>
                                          <a:effectLst>
                                            <a:outerShdw blurRad="88900" algn="tl" rotWithShape="0">
                                              <a:srgbClr val="000000">
                                                <a:alpha val="45000"/>
                                              </a:srgbClr>
                                            </a:outerShdw>
                                          </a:effectLst>
                                          <a:scene3d>
                                            <a:camera prst="orthographicFront"/>
                                            <a:lightRig rig="twoPt" dir="t">
                                              <a:rot lat="0" lon="0" rev="7200000"/>
                                            </a:lightRig>
                                          </a:scene3d>
                                          <a:sp3d>
                                            <a:bevelT w="25400" h="19050"/>
                                            <a:contourClr>
                                              <a:srgbClr val="FFFFFF"/>
                                            </a:contourClr>
                                          </a:sp3d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/>
                                <w:bCs/>
                                <w:color w:val="0B486B"/>
                                <w:sz w:val="30"/>
                                <w:szCs w:val="30"/>
                                <w:lang w:val="en-US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7EC04A8" id="_x0000_t202" coordsize="21600,21600" o:spt="202" path="m,l,21600r21600,l21600,xe">
                <v:stroke joinstyle="miter"/>
                <v:path gradientshapeok="t" o:connecttype="rect"/>
              </v:shapetype>
              <v:shape id="Text Box 149" o:spid="_x0000_s1026" type="#_x0000_t202" style="position:absolute;margin-left:319.5pt;margin-top:-70.1pt;width:139.5pt;height:165.75pt;z-index:25176678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" filled="f" fillcolor="#5b9bd5" stroked="f" strokecolor="black [0]" strokeweight="2pt">
                <v:textbox inset="2.88pt,2.88pt,2.88pt,2.88pt">
                  <w:txbxContent>
                    <w:p w14:paraId="5F8D7250" w14:textId="187AF51F" w:rsidR="00264334" w:rsidRPr="00245A70" w:rsidRDefault="00264334" w:rsidP="00264334">
                      <w:pPr>
                        <w:widowControl w:val="0"/>
                        <w:spacing w:after="0"/>
                        <w:jc w:val="right"/>
                        <w:rPr>
                          <w:b/>
                          <w:bCs/>
                          <w:color w:val="0B486B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0B486B"/>
                          <w:sz w:val="30"/>
                          <w:szCs w:val="30"/>
                          <w:lang w:val="en-US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color w:val="0B486B"/>
                          <w:sz w:val="30"/>
                          <w:szCs w:val="30"/>
                          <w:lang w:val="en-US"/>
                        </w:rPr>
                        <w:br/>
                      </w:r>
                      <w:r>
                        <w:rPr>
                          <w:b/>
                          <w:bCs/>
                          <w:color w:val="0B486B"/>
                          <w:sz w:val="30"/>
                          <w:szCs w:val="30"/>
                          <w:lang w:val="en-US"/>
                        </w:rPr>
                        <w:br/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14643F1" wp14:editId="39898D96">
                            <wp:extent cx="931991" cy="1155802"/>
                            <wp:effectExtent l="152400" t="152400" r="154305" b="158750"/>
                            <wp:docPr id="150" name="Picture 15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50263" cy="1178462"/>
                                    </a:xfrm>
                                    <a:prstGeom prst="snip2DiagRect">
                                      <a:avLst/>
                                    </a:prstGeom>
                                    <a:solidFill>
                                      <a:srgbClr val="FFFFFF">
                                        <a:shade val="85000"/>
                                      </a:srgbClr>
                                    </a:solidFill>
                                    <a:ln w="88900" cap="sq">
                                      <a:solidFill>
                                        <a:srgbClr val="FFFFFF"/>
                                      </a:solidFill>
                                      <a:miter lim="800000"/>
                                    </a:ln>
                                    <a:effectLst>
                                      <a:outerShdw blurRad="88900" algn="tl" rotWithShape="0">
                                        <a:srgbClr val="000000">
                                          <a:alpha val="45000"/>
                                        </a:srgbClr>
                                      </a:outerShdw>
                                    </a:effectLst>
                                    <a:scene3d>
                                      <a:camera prst="orthographicFront"/>
                                      <a:lightRig rig="twoPt" dir="t">
                                        <a:rot lat="0" lon="0" rev="7200000"/>
                                      </a:lightRig>
                                    </a:scene3d>
                                    <a:sp3d>
                                      <a:bevelT w="25400" h="19050"/>
                                      <a:contourClr>
                                        <a:srgbClr val="FFFFFF"/>
                                      </a:contourClr>
                                    </a:sp3d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/>
                          <w:bCs/>
                          <w:color w:val="0B486B"/>
                          <w:sz w:val="30"/>
                          <w:szCs w:val="30"/>
                          <w:lang w:val="en-US"/>
                        </w:rPr>
                        <w:t xml:space="preserve">   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33664" behindDoc="0" locked="0" layoutInCell="1" allowOverlap="1" wp14:anchorId="4A5E9F63" wp14:editId="3749E449">
                <wp:simplePos x="0" y="0"/>
                <wp:positionH relativeFrom="column">
                  <wp:posOffset>-176212</wp:posOffset>
                </wp:positionH>
                <wp:positionV relativeFrom="paragraph">
                  <wp:posOffset>295275</wp:posOffset>
                </wp:positionV>
                <wp:extent cx="2662237" cy="655955"/>
                <wp:effectExtent l="0" t="0" r="5080" b="0"/>
                <wp:wrapNone/>
                <wp:docPr id="44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62237" cy="655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B5141FE" w14:textId="77777777" w:rsidR="009469E8" w:rsidRPr="00245A70" w:rsidRDefault="009469E8" w:rsidP="009469E8">
                            <w:pPr>
                              <w:widowControl w:val="0"/>
                              <w:spacing w:after="0"/>
                              <w:rPr>
                                <w:b/>
                                <w:bCs/>
                                <w:color w:val="0B486B"/>
                                <w:sz w:val="30"/>
                                <w:szCs w:val="30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B486B"/>
                                <w:sz w:val="30"/>
                                <w:szCs w:val="30"/>
                                <w:lang w:val="en-US"/>
                              </w:rPr>
                              <w:br/>
                            </w:r>
                            <w:r w:rsidRPr="006F3E2C">
                              <w:rPr>
                                <w:b/>
                                <w:bCs/>
                                <w:color w:val="0B486B"/>
                                <w:sz w:val="30"/>
                                <w:szCs w:val="30"/>
                                <w:lang w:val="en-US"/>
                              </w:rPr>
                              <w:t>Azure Cloud Technical Engineer</w:t>
                            </w:r>
                          </w:p>
                          <w:p w14:paraId="1474B7E1" w14:textId="175D6E64" w:rsidR="00732BA6" w:rsidRPr="00245A70" w:rsidRDefault="00732BA6" w:rsidP="00732BA6">
                            <w:pPr>
                              <w:widowControl w:val="0"/>
                              <w:spacing w:after="0"/>
                              <w:rPr>
                                <w:b/>
                                <w:bCs/>
                                <w:color w:val="0B486B"/>
                                <w:sz w:val="30"/>
                                <w:szCs w:val="3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5E9F63" id="Text Box 44" o:spid="_x0000_s1027" type="#_x0000_t202" style="position:absolute;margin-left:-13.85pt;margin-top:23.25pt;width:209.6pt;height:51.65pt;z-index:25163366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" filled="f" fillcolor="#5b9bd5" stroked="f" strokecolor="black [0]" strokeweight="2pt">
                <v:textbox inset="2.88pt,2.88pt,2.88pt,2.88pt">
                  <w:txbxContent>
                    <w:p w14:paraId="1B5141FE" w14:textId="77777777" w:rsidR="009469E8" w:rsidRPr="00245A70" w:rsidRDefault="009469E8" w:rsidP="009469E8">
                      <w:pPr>
                        <w:widowControl w:val="0"/>
                        <w:spacing w:after="0"/>
                        <w:rPr>
                          <w:b/>
                          <w:bCs/>
                          <w:color w:val="0B486B"/>
                          <w:sz w:val="30"/>
                          <w:szCs w:val="30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0B486B"/>
                          <w:sz w:val="30"/>
                          <w:szCs w:val="30"/>
                          <w:lang w:val="en-US"/>
                        </w:rPr>
                        <w:br/>
                      </w:r>
                      <w:r w:rsidRPr="006F3E2C">
                        <w:rPr>
                          <w:b/>
                          <w:bCs/>
                          <w:color w:val="0B486B"/>
                          <w:sz w:val="30"/>
                          <w:szCs w:val="30"/>
                          <w:lang w:val="en-US"/>
                        </w:rPr>
                        <w:t>Azure Cloud Technical Engineer</w:t>
                      </w:r>
                    </w:p>
                    <w:p w14:paraId="1474B7E1" w14:textId="175D6E64" w:rsidR="00732BA6" w:rsidRPr="00245A70" w:rsidRDefault="00732BA6" w:rsidP="00732BA6">
                      <w:pPr>
                        <w:widowControl w:val="0"/>
                        <w:spacing w:after="0"/>
                        <w:rPr>
                          <w:b/>
                          <w:bCs/>
                          <w:color w:val="0B486B"/>
                          <w:sz w:val="30"/>
                          <w:szCs w:val="3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32640" behindDoc="0" locked="0" layoutInCell="1" allowOverlap="1" wp14:anchorId="6F2CEAA5" wp14:editId="6DBA6952">
                <wp:simplePos x="0" y="0"/>
                <wp:positionH relativeFrom="column">
                  <wp:posOffset>-223837</wp:posOffset>
                </wp:positionH>
                <wp:positionV relativeFrom="paragraph">
                  <wp:posOffset>-447675</wp:posOffset>
                </wp:positionV>
                <wp:extent cx="3981450" cy="812165"/>
                <wp:effectExtent l="0" t="0" r="0" b="6985"/>
                <wp:wrapNone/>
                <wp:docPr id="45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1450" cy="812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28386CA" w14:textId="2796EC60" w:rsidR="00732BA6" w:rsidRPr="009B54CC" w:rsidRDefault="006F3E2C" w:rsidP="00732BA6">
                            <w:pPr>
                              <w:widowControl w:val="0"/>
                              <w:spacing w:after="0"/>
                              <w:rPr>
                                <w:b/>
                                <w:bCs/>
                                <w:color w:val="3F3F3F"/>
                                <w:sz w:val="96"/>
                                <w:szCs w:val="96"/>
                                <w:lang w:val="en-US"/>
                              </w:rPr>
                            </w:pPr>
                            <w:r w:rsidRPr="009B54CC">
                              <w:rPr>
                                <w:b/>
                                <w:bCs/>
                                <w:color w:val="3F3F3F"/>
                                <w:sz w:val="96"/>
                                <w:szCs w:val="96"/>
                                <w:lang w:val="en-US"/>
                              </w:rPr>
                              <w:t xml:space="preserve">Ihab </w:t>
                            </w:r>
                            <w:r w:rsidR="009B54CC" w:rsidRPr="009B54CC">
                              <w:rPr>
                                <w:b/>
                                <w:bCs/>
                                <w:color w:val="3F3F3F"/>
                                <w:sz w:val="96"/>
                                <w:szCs w:val="96"/>
                                <w:lang w:val="en-US"/>
                              </w:rPr>
                              <w:t>ALKasrawi</w:t>
                            </w:r>
                            <w:r w:rsidR="009469E8" w:rsidRPr="009B54CC">
                              <w:rPr>
                                <w:b/>
                                <w:bCs/>
                                <w:color w:val="3F3F3F"/>
                                <w:sz w:val="96"/>
                                <w:szCs w:val="96"/>
                                <w:lang w:val="en-US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2CEAA5" id="Text Box 45" o:spid="_x0000_s1028" type="#_x0000_t202" style="position:absolute;margin-left:-17.6pt;margin-top:-35.25pt;width:313.5pt;height:63.95pt;z-index:2516326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" filled="f" fillcolor="#5b9bd5" stroked="f" strokecolor="black [0]" strokeweight="2pt">
                <v:textbox inset="2.88pt,2.88pt,2.88pt,2.88pt">
                  <w:txbxContent>
                    <w:p w14:paraId="728386CA" w14:textId="2796EC60" w:rsidR="00732BA6" w:rsidRPr="009B54CC" w:rsidRDefault="006F3E2C" w:rsidP="00732BA6">
                      <w:pPr>
                        <w:widowControl w:val="0"/>
                        <w:spacing w:after="0"/>
                        <w:rPr>
                          <w:b/>
                          <w:bCs/>
                          <w:color w:val="3F3F3F"/>
                          <w:sz w:val="96"/>
                          <w:szCs w:val="96"/>
                          <w:lang w:val="en-US"/>
                        </w:rPr>
                      </w:pPr>
                      <w:r w:rsidRPr="009B54CC">
                        <w:rPr>
                          <w:b/>
                          <w:bCs/>
                          <w:color w:val="3F3F3F"/>
                          <w:sz w:val="96"/>
                          <w:szCs w:val="96"/>
                          <w:lang w:val="en-US"/>
                        </w:rPr>
                        <w:t xml:space="preserve">Ihab </w:t>
                      </w:r>
                      <w:r w:rsidR="009B54CC" w:rsidRPr="009B54CC">
                        <w:rPr>
                          <w:b/>
                          <w:bCs/>
                          <w:color w:val="3F3F3F"/>
                          <w:sz w:val="96"/>
                          <w:szCs w:val="96"/>
                          <w:lang w:val="en-US"/>
                        </w:rPr>
                        <w:t>ALKasrawi</w:t>
                      </w:r>
                      <w:r w:rsidR="009469E8" w:rsidRPr="009B54CC">
                        <w:rPr>
                          <w:b/>
                          <w:bCs/>
                          <w:color w:val="3F3F3F"/>
                          <w:sz w:val="96"/>
                          <w:szCs w:val="96"/>
                          <w:lang w:val="en-US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F45BEB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 wp14:anchorId="728B875D" wp14:editId="4BEC0408">
                <wp:simplePos x="0" y="0"/>
                <wp:positionH relativeFrom="column">
                  <wp:posOffset>-4224655</wp:posOffset>
                </wp:positionH>
                <wp:positionV relativeFrom="paragraph">
                  <wp:posOffset>-920750</wp:posOffset>
                </wp:positionV>
                <wp:extent cx="4328795" cy="10862310"/>
                <wp:effectExtent l="0" t="0" r="0" b="0"/>
                <wp:wrapNone/>
                <wp:docPr id="48" name="Freeform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328795" cy="10862310"/>
                        </a:xfrm>
                        <a:custGeom>
                          <a:avLst/>
                          <a:gdLst>
                            <a:gd name="T0" fmla="*/ 1916 w 2165"/>
                            <a:gd name="T1" fmla="*/ 2448 h 2448"/>
                            <a:gd name="T2" fmla="*/ 0 w 2165"/>
                            <a:gd name="T3" fmla="*/ 2448 h 2448"/>
                            <a:gd name="T4" fmla="*/ 0 w 2165"/>
                            <a:gd name="T5" fmla="*/ 0 h 2448"/>
                            <a:gd name="T6" fmla="*/ 1916 w 2165"/>
                            <a:gd name="T7" fmla="*/ 0 h 2448"/>
                            <a:gd name="T8" fmla="*/ 1957 w 2165"/>
                            <a:gd name="T9" fmla="*/ 1041 h 2448"/>
                            <a:gd name="T10" fmla="*/ 1916 w 2165"/>
                            <a:gd name="T11" fmla="*/ 2448 h 24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2165" h="2448">
                              <a:moveTo>
                                <a:pt x="1916" y="2448"/>
                              </a:moveTo>
                              <a:cubicBezTo>
                                <a:pt x="0" y="2448"/>
                                <a:pt x="0" y="2448"/>
                                <a:pt x="0" y="2448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1916" y="0"/>
                                <a:pt x="1916" y="0"/>
                                <a:pt x="1916" y="0"/>
                              </a:cubicBezTo>
                              <a:cubicBezTo>
                                <a:pt x="1916" y="0"/>
                                <a:pt x="1775" y="399"/>
                                <a:pt x="1957" y="1041"/>
                              </a:cubicBezTo>
                              <a:cubicBezTo>
                                <a:pt x="2165" y="1776"/>
                                <a:pt x="1916" y="2448"/>
                                <a:pt x="1916" y="244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B486B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EE4D7B" id="Freeform 48" o:spid="_x0000_s1026" style="position:absolute;margin-left:-332.65pt;margin-top:-72.5pt;width:340.85pt;height:855.3pt;z-index:2516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5,24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" path="m1916,2448c,2448,,2448,,2448,,,,,,,1916,,1916,,1916,v,,-141,399,41,1041c2165,1776,1916,2448,1916,2448xe" fillcolor="#0b486b" stroked="f">
                <v:path arrowok="t" o:connecttype="custom" o:connectlocs="3830934,10862310;0,10862310;0,0;3830934,0;3912911,4619144;3830934,10862310" o:connectangles="0,0,0,0,0,0"/>
              </v:shape>
            </w:pict>
          </mc:Fallback>
        </mc:AlternateContent>
      </w:r>
      <w:r w:rsidR="00F45BEB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6496" behindDoc="0" locked="0" layoutInCell="1" allowOverlap="1" wp14:anchorId="1F31C7B6" wp14:editId="53C74D6F">
                <wp:simplePos x="0" y="0"/>
                <wp:positionH relativeFrom="column">
                  <wp:posOffset>-630555</wp:posOffset>
                </wp:positionH>
                <wp:positionV relativeFrom="paragraph">
                  <wp:posOffset>-920750</wp:posOffset>
                </wp:positionV>
                <wp:extent cx="779780" cy="10862310"/>
                <wp:effectExtent l="0" t="0" r="0" b="15240"/>
                <wp:wrapNone/>
                <wp:docPr id="47" name="Freeform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79780" cy="10862310"/>
                        </a:xfrm>
                        <a:custGeom>
                          <a:avLst/>
                          <a:gdLst>
                            <a:gd name="T0" fmla="*/ 309406 w 855805"/>
                            <a:gd name="T1" fmla="*/ 0 h 6867939"/>
                            <a:gd name="T2" fmla="*/ 399376 w 855805"/>
                            <a:gd name="T3" fmla="*/ 2920557 h 6867939"/>
                            <a:gd name="T4" fmla="*/ 309406 w 855805"/>
                            <a:gd name="T5" fmla="*/ 6867939 h 68679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855805" h="6867939">
                              <a:moveTo>
                                <a:pt x="309406" y="0"/>
                              </a:moveTo>
                              <a:cubicBezTo>
                                <a:pt x="309406" y="0"/>
                                <a:pt x="0" y="1119407"/>
                                <a:pt x="399376" y="2920557"/>
                              </a:cubicBezTo>
                              <a:cubicBezTo>
                                <a:pt x="855805" y="4982622"/>
                                <a:pt x="309406" y="6867939"/>
                                <a:pt x="309406" y="6867939"/>
                              </a:cubicBezTo>
                            </a:path>
                          </a:pathLst>
                        </a:custGeom>
                        <a:noFill/>
                        <a:ln w="19050">
                          <a:solidFill>
                            <a:srgbClr val="0B486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2EEB97" id="Freeform 47" o:spid="_x0000_s1026" style="position:absolute;margin-left:-49.65pt;margin-top:-72.5pt;width:61.4pt;height:855.3pt;z-index: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55805,68679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" path="m309406,c309406,,,1119407,399376,2920557,855805,4982622,309406,6867939,309406,6867939e" filled="f" fillcolor="#5b9bd5" strokecolor="#0b486b" strokeweight="1.5pt">
                <v:path arrowok="t" o:connecttype="custom" o:connectlocs="281920,0;363898,4619143;281920,10862310" o:connectangles="0,0,0"/>
              </v:shape>
            </w:pict>
          </mc:Fallback>
        </mc:AlternateContent>
      </w:r>
      <w:r w:rsidR="00F45BEB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7520" behindDoc="0" locked="0" layoutInCell="1" allowOverlap="1" wp14:anchorId="1FF27DA2" wp14:editId="34CA6F51">
                <wp:simplePos x="0" y="0"/>
                <wp:positionH relativeFrom="column">
                  <wp:posOffset>-770890</wp:posOffset>
                </wp:positionH>
                <wp:positionV relativeFrom="paragraph">
                  <wp:posOffset>-921223</wp:posOffset>
                </wp:positionV>
                <wp:extent cx="779780" cy="10862310"/>
                <wp:effectExtent l="0" t="0" r="0" b="15240"/>
                <wp:wrapNone/>
                <wp:docPr id="46" name="Freeform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79780" cy="10862310"/>
                        </a:xfrm>
                        <a:custGeom>
                          <a:avLst/>
                          <a:gdLst>
                            <a:gd name="T0" fmla="*/ 309406 w 855805"/>
                            <a:gd name="T1" fmla="*/ 0 h 6867939"/>
                            <a:gd name="T2" fmla="*/ 399376 w 855805"/>
                            <a:gd name="T3" fmla="*/ 2920557 h 6867939"/>
                            <a:gd name="T4" fmla="*/ 309406 w 855805"/>
                            <a:gd name="T5" fmla="*/ 6867939 h 68679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855805" h="6867939">
                              <a:moveTo>
                                <a:pt x="309406" y="0"/>
                              </a:moveTo>
                              <a:cubicBezTo>
                                <a:pt x="309406" y="0"/>
                                <a:pt x="0" y="1119407"/>
                                <a:pt x="399376" y="2920557"/>
                              </a:cubicBezTo>
                              <a:cubicBezTo>
                                <a:pt x="855805" y="4982622"/>
                                <a:pt x="309406" y="6867939"/>
                                <a:pt x="309406" y="6867939"/>
                              </a:cubicBezTo>
                            </a:path>
                          </a:pathLst>
                        </a:custGeom>
                        <a:noFill/>
                        <a:ln w="25400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E393663" id="Freeform 46" o:spid="_x0000_s1026" style="position:absolute;margin-left:-60.7pt;margin-top:-72.55pt;width:61.4pt;height:855.3pt;z-index: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55805,68679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" path="m309406,c309406,,,1119407,399376,2920557,855805,4982622,309406,6867939,309406,6867939e" filled="f" fillcolor="#5b9bd5" strokecolor="white" strokeweight="2pt">
                <v:path arrowok="t" o:connecttype="custom" o:connectlocs="281920,0;363898,4619143;281920,10862310" o:connectangles="0,0,0"/>
              </v:shape>
            </w:pict>
          </mc:Fallback>
        </mc:AlternateContent>
      </w:r>
      <w:r w:rsidR="00732BA6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30592" behindDoc="0" locked="0" layoutInCell="1" allowOverlap="1" wp14:anchorId="74AD6ACC" wp14:editId="61F29A23">
                <wp:simplePos x="0" y="0"/>
                <wp:positionH relativeFrom="column">
                  <wp:posOffset>748030</wp:posOffset>
                </wp:positionH>
                <wp:positionV relativeFrom="paragraph">
                  <wp:posOffset>1775460</wp:posOffset>
                </wp:positionV>
                <wp:extent cx="1656080" cy="248920"/>
                <wp:effectExtent l="0" t="0" r="1270" b="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6080" cy="248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89F24FF" w14:textId="68058D86" w:rsidR="00732BA6" w:rsidRPr="00245A70" w:rsidRDefault="000F285B" w:rsidP="00732BA6">
                            <w:pPr>
                              <w:widowControl w:val="0"/>
                              <w:rPr>
                                <w:color w:val="262626"/>
                                <w:lang w:val="en-US"/>
                              </w:rPr>
                            </w:pPr>
                            <w:r>
                              <w:rPr>
                                <w:color w:val="262626"/>
                                <w:lang w:val="en-US"/>
                              </w:rPr>
                              <w:t>Ehabalkasrawi@hotmail.com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AD6ACC" id="Text Box 19" o:spid="_x0000_s1029" type="#_x0000_t202" style="position:absolute;margin-left:58.9pt;margin-top:139.8pt;width:130.4pt;height:19.6pt;z-index:25163059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" filled="f" fillcolor="#5b9bd5" stroked="f" strokecolor="black [0]" strokeweight="2pt">
                <v:textbox inset="2.88pt,2.88pt,2.88pt,2.88pt">
                  <w:txbxContent>
                    <w:p w14:paraId="189F24FF" w14:textId="68058D86" w:rsidR="00732BA6" w:rsidRPr="00245A70" w:rsidRDefault="000F285B" w:rsidP="00732BA6">
                      <w:pPr>
                        <w:widowControl w:val="0"/>
                        <w:rPr>
                          <w:color w:val="262626"/>
                          <w:lang w:val="en-US"/>
                        </w:rPr>
                      </w:pPr>
                      <w:r>
                        <w:rPr>
                          <w:color w:val="262626"/>
                          <w:lang w:val="en-US"/>
                        </w:rPr>
                        <w:t>Ehabalkasrawi@hotmail.com</w:t>
                      </w:r>
                    </w:p>
                  </w:txbxContent>
                </v:textbox>
              </v:shape>
            </w:pict>
          </mc:Fallback>
        </mc:AlternateContent>
      </w:r>
      <w:r w:rsidR="00732BA6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31616" behindDoc="0" locked="0" layoutInCell="1" allowOverlap="1" wp14:anchorId="2AFD5312" wp14:editId="0E3F720D">
                <wp:simplePos x="0" y="0"/>
                <wp:positionH relativeFrom="column">
                  <wp:posOffset>748030</wp:posOffset>
                </wp:positionH>
                <wp:positionV relativeFrom="paragraph">
                  <wp:posOffset>1460055</wp:posOffset>
                </wp:positionV>
                <wp:extent cx="1456690" cy="225425"/>
                <wp:effectExtent l="0" t="0" r="0" b="3175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6690" cy="225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D2EE98A" w14:textId="4D0B8149" w:rsidR="00732BA6" w:rsidRDefault="00732BA6" w:rsidP="00732BA6">
                            <w:pPr>
                              <w:widowControl w:val="0"/>
                              <w:rPr>
                                <w:color w:val="262626"/>
                              </w:rPr>
                            </w:pPr>
                            <w:r>
                              <w:rPr>
                                <w:color w:val="262626"/>
                              </w:rPr>
                              <w:t>00-(</w:t>
                            </w:r>
                            <w:r w:rsidR="00245A70">
                              <w:rPr>
                                <w:color w:val="262626"/>
                              </w:rPr>
                              <w:t>971</w:t>
                            </w:r>
                            <w:r>
                              <w:rPr>
                                <w:color w:val="262626"/>
                              </w:rPr>
                              <w:t>)-</w:t>
                            </w:r>
                            <w:r w:rsidR="00245A70">
                              <w:rPr>
                                <w:color w:val="262626"/>
                              </w:rPr>
                              <w:t>5</w:t>
                            </w:r>
                            <w:r w:rsidR="000F285B">
                              <w:rPr>
                                <w:color w:val="262626"/>
                              </w:rPr>
                              <w:t>51244121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FD5312" id="Text Box 20" o:spid="_x0000_s1030" type="#_x0000_t202" style="position:absolute;margin-left:58.9pt;margin-top:114.95pt;width:114.7pt;height:17.75pt;z-index:25163161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" filled="f" fillcolor="#5b9bd5" stroked="f" strokecolor="black [0]" strokeweight="2pt">
                <v:textbox inset="2.88pt,2.88pt,2.88pt,2.88pt">
                  <w:txbxContent>
                    <w:p w14:paraId="3D2EE98A" w14:textId="4D0B8149" w:rsidR="00732BA6" w:rsidRDefault="00732BA6" w:rsidP="00732BA6">
                      <w:pPr>
                        <w:widowControl w:val="0"/>
                        <w:rPr>
                          <w:color w:val="262626"/>
                        </w:rPr>
                      </w:pPr>
                      <w:r>
                        <w:rPr>
                          <w:color w:val="262626"/>
                        </w:rPr>
                        <w:t>00-(</w:t>
                      </w:r>
                      <w:r w:rsidR="00245A70">
                        <w:rPr>
                          <w:color w:val="262626"/>
                        </w:rPr>
                        <w:t>971</w:t>
                      </w:r>
                      <w:r>
                        <w:rPr>
                          <w:color w:val="262626"/>
                        </w:rPr>
                        <w:t>)-</w:t>
                      </w:r>
                      <w:r w:rsidR="00245A70">
                        <w:rPr>
                          <w:color w:val="262626"/>
                        </w:rPr>
                        <w:t>5</w:t>
                      </w:r>
                      <w:r w:rsidR="000F285B">
                        <w:rPr>
                          <w:color w:val="262626"/>
                        </w:rPr>
                        <w:t>51244121</w:t>
                      </w:r>
                    </w:p>
                  </w:txbxContent>
                </v:textbox>
              </v:shape>
            </w:pict>
          </mc:Fallback>
        </mc:AlternateContent>
      </w:r>
      <w:r w:rsidR="00732BA6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34688" behindDoc="0" locked="0" layoutInCell="1" allowOverlap="1" wp14:anchorId="1968D4C7" wp14:editId="64881439">
                <wp:simplePos x="0" y="0"/>
                <wp:positionH relativeFrom="column">
                  <wp:posOffset>6086475</wp:posOffset>
                </wp:positionH>
                <wp:positionV relativeFrom="paragraph">
                  <wp:posOffset>-490220</wp:posOffset>
                </wp:positionV>
                <wp:extent cx="1321435" cy="1321435"/>
                <wp:effectExtent l="0" t="0" r="0" b="0"/>
                <wp:wrapNone/>
                <wp:docPr id="43" name="Oval 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321435" cy="1321435"/>
                        </a:xfrm>
                        <a:prstGeom prst="ellipse">
                          <a:avLst/>
                        </a:prstGeom>
                        <a:solidFill>
                          <a:srgbClr val="0B486B">
                            <a:alpha val="98000"/>
                          </a:srgbClr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45CA707" w14:textId="77777777" w:rsidR="00732BA6" w:rsidRDefault="00732BA6" w:rsidP="00732BA6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968D4C7" id="Oval 43" o:spid="_x0000_s1031" style="position:absolute;margin-left:479.25pt;margin-top:-38.6pt;width:104.05pt;height:104.05pt;z-index:25163468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" fillcolor="#0b486b" stroked="f">
                <v:fill opacity="64250f"/>
                <o:lock v:ext="edit" aspectratio="t"/>
                <v:textbox inset="2.88pt,2.88pt,2.88pt,2.88pt">
                  <w:txbxContent>
                    <w:p w14:paraId="645CA707" w14:textId="77777777" w:rsidR="00732BA6" w:rsidRDefault="00732BA6" w:rsidP="00732BA6"/>
                  </w:txbxContent>
                </v:textbox>
              </v:oval>
            </w:pict>
          </mc:Fallback>
        </mc:AlternateContent>
      </w:r>
      <w:r w:rsidR="00732BA6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35712" behindDoc="0" locked="0" layoutInCell="1" allowOverlap="1" wp14:anchorId="4CABC20F" wp14:editId="74408C78">
                <wp:simplePos x="0" y="0"/>
                <wp:positionH relativeFrom="column">
                  <wp:posOffset>6127750</wp:posOffset>
                </wp:positionH>
                <wp:positionV relativeFrom="paragraph">
                  <wp:posOffset>268605</wp:posOffset>
                </wp:positionV>
                <wp:extent cx="1321435" cy="1321435"/>
                <wp:effectExtent l="0" t="0" r="0" b="0"/>
                <wp:wrapNone/>
                <wp:docPr id="42" name="Oval 4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321435" cy="1321435"/>
                        </a:xfrm>
                        <a:prstGeom prst="ellipse">
                          <a:avLst/>
                        </a:prstGeom>
                        <a:solidFill>
                          <a:srgbClr val="1693D8">
                            <a:alpha val="80000"/>
                          </a:srgbClr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D2DC493" w14:textId="77777777" w:rsidR="00732BA6" w:rsidRDefault="00732BA6" w:rsidP="00732BA6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4CABC20F" id="Oval 42" o:spid="_x0000_s1032" style="position:absolute;margin-left:482.5pt;margin-top:21.15pt;width:104.05pt;height:104.05pt;z-index:25163571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" fillcolor="#1693d8" stroked="f">
                <v:fill opacity="52428f"/>
                <o:lock v:ext="edit" aspectratio="t"/>
                <v:textbox inset="2.88pt,2.88pt,2.88pt,2.88pt">
                  <w:txbxContent>
                    <w:p w14:paraId="4D2DC493" w14:textId="77777777" w:rsidR="00732BA6" w:rsidRDefault="00732BA6" w:rsidP="00732BA6"/>
                  </w:txbxContent>
                </v:textbox>
              </v:oval>
            </w:pict>
          </mc:Fallback>
        </mc:AlternateContent>
      </w:r>
      <w:r w:rsidR="00732BA6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37760" behindDoc="0" locked="0" layoutInCell="1" allowOverlap="1" wp14:anchorId="4062498A" wp14:editId="10E42F0A">
                <wp:simplePos x="0" y="0"/>
                <wp:positionH relativeFrom="column">
                  <wp:posOffset>17145</wp:posOffset>
                </wp:positionH>
                <wp:positionV relativeFrom="paragraph">
                  <wp:posOffset>3416300</wp:posOffset>
                </wp:positionV>
                <wp:extent cx="6057900" cy="0"/>
                <wp:effectExtent l="0" t="0" r="0" b="19050"/>
                <wp:wrapNone/>
                <wp:docPr id="37" name="Straight Arrow Connector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57900" cy="0"/>
                        </a:xfrm>
                        <a:prstGeom prst="straightConnector1">
                          <a:avLst/>
                        </a:prstGeom>
                        <a:noFill/>
                        <a:ln w="3175">
                          <a:solidFill>
                            <a:srgbClr val="0B486B"/>
                          </a:solidFill>
                          <a:prstDash val="sysDot"/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DDEDC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7" o:spid="_x0000_s1026" type="#_x0000_t32" style="position:absolute;margin-left:1.35pt;margin-top:269pt;width:477pt;height:0;z-index:25163776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" strokecolor="#0b486b" strokeweight=".25pt">
                <v:stroke dashstyle="1 1"/>
                <v:shadow color="black [0]"/>
              </v:shape>
            </w:pict>
          </mc:Fallback>
        </mc:AlternateContent>
      </w:r>
      <w:r w:rsidR="00732BA6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41856" behindDoc="0" locked="0" layoutInCell="1" allowOverlap="1" wp14:anchorId="5E31309B" wp14:editId="7FC78BAB">
                <wp:simplePos x="0" y="0"/>
                <wp:positionH relativeFrom="column">
                  <wp:posOffset>8890</wp:posOffset>
                </wp:positionH>
                <wp:positionV relativeFrom="paragraph">
                  <wp:posOffset>2331720</wp:posOffset>
                </wp:positionV>
                <wp:extent cx="6057900" cy="0"/>
                <wp:effectExtent l="0" t="0" r="0" b="19050"/>
                <wp:wrapNone/>
                <wp:docPr id="33" name="Straight Arrow Connector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57900" cy="0"/>
                        </a:xfrm>
                        <a:prstGeom prst="straightConnector1">
                          <a:avLst/>
                        </a:prstGeom>
                        <a:noFill/>
                        <a:ln w="3175">
                          <a:solidFill>
                            <a:srgbClr val="0B486B"/>
                          </a:solidFill>
                          <a:prstDash val="sysDot"/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BA4BD4" id="Straight Arrow Connector 33" o:spid="_x0000_s1026" type="#_x0000_t32" style="position:absolute;margin-left:.7pt;margin-top:183.6pt;width:477pt;height:0;z-index:25164185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" strokecolor="#0b486b" strokeweight=".25pt">
                <v:stroke dashstyle="1 1"/>
                <v:shadow color="black [0]"/>
              </v:shape>
            </w:pict>
          </mc:Fallback>
        </mc:AlternateContent>
      </w:r>
      <w:r w:rsidR="00732BA6">
        <w:rPr>
          <w:rFonts w:ascii="Times New Roman" w:hAnsi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66CA1C42" wp14:editId="20F31690">
                <wp:simplePos x="0" y="0"/>
                <wp:positionH relativeFrom="column">
                  <wp:posOffset>3788410</wp:posOffset>
                </wp:positionH>
                <wp:positionV relativeFrom="paragraph">
                  <wp:posOffset>1458595</wp:posOffset>
                </wp:positionV>
                <wp:extent cx="243205" cy="243205"/>
                <wp:effectExtent l="0" t="0" r="4445" b="4445"/>
                <wp:wrapNone/>
                <wp:docPr id="21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3305" cy="243305"/>
                          <a:chOff x="1111238" y="1070737"/>
                          <a:chExt cx="2430" cy="2430"/>
                        </a:xfrm>
                      </wpg:grpSpPr>
                      <wps:wsp>
                        <wps:cNvPr id="22" name="Oval 28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111238" y="1070737"/>
                            <a:ext cx="2430" cy="2430"/>
                          </a:xfrm>
                          <a:prstGeom prst="ellipse">
                            <a:avLst/>
                          </a:prstGeom>
                          <a:solidFill>
                            <a:srgbClr val="0B486B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62E03CF3" w14:textId="77777777" w:rsidR="00732BA6" w:rsidRDefault="00732BA6" w:rsidP="00732BA6"/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" name="Picture 29" descr="Picture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11926" y="1071408"/>
                            <a:ext cx="1242" cy="1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262626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6CA1C42" id="Group 21" o:spid="_x0000_s1033" style="position:absolute;margin-left:298.3pt;margin-top:114.85pt;width:19.15pt;height:19.15pt;z-index:251652096" coordorigin="11112,10707" coordsize="24,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">
                <v:oval id="Oval 28" o:spid="_x0000_s1034" style="position:absolute;left:11112;top:10707;width:24;height: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" fillcolor="#0b486b" stroked="f" strokecolor="black [0]" strokeweight="2pt">
                  <v:stroke joinstyle="miter"/>
                  <v:shadow color="black [0]"/>
                  <o:lock v:ext="edit" aspectratio="t"/>
                  <v:textbox inset="2.88pt,2.88pt,2.88pt,2.88pt">
                    <w:txbxContent>
                      <w:p w14:paraId="62E03CF3" w14:textId="77777777" w:rsidR="00732BA6" w:rsidRDefault="00732BA6" w:rsidP="00732BA6"/>
                    </w:txbxContent>
                  </v:textbox>
                </v:oval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9" o:spid="_x0000_s1035" type="#_x0000_t75" alt="Picture7" style="position:absolute;left:11119;top:10714;width:12;height: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" fillcolor="#5b9bd5" strokecolor="#262626" strokeweight="1pt">
                  <v:imagedata r:id="rId10" o:title="Picture7"/>
                  <v:shadow color="black [0]"/>
                </v:shape>
              </v:group>
            </w:pict>
          </mc:Fallback>
        </mc:AlternateContent>
      </w:r>
      <w:r w:rsidR="00732BA6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3120" behindDoc="0" locked="0" layoutInCell="1" allowOverlap="1" wp14:anchorId="2761E8D8" wp14:editId="722E5B24">
                <wp:simplePos x="0" y="0"/>
                <wp:positionH relativeFrom="column">
                  <wp:posOffset>28575</wp:posOffset>
                </wp:positionH>
                <wp:positionV relativeFrom="paragraph">
                  <wp:posOffset>1232535</wp:posOffset>
                </wp:positionV>
                <wp:extent cx="6057900" cy="0"/>
                <wp:effectExtent l="0" t="0" r="0" b="19050"/>
                <wp:wrapNone/>
                <wp:docPr id="16" name="Straight Arrow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57900" cy="0"/>
                        </a:xfrm>
                        <a:prstGeom prst="straightConnector1">
                          <a:avLst/>
                        </a:prstGeom>
                        <a:noFill/>
                        <a:ln w="3175">
                          <a:solidFill>
                            <a:srgbClr val="0B486B"/>
                          </a:solidFill>
                          <a:prstDash val="sysDot"/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CEFBD3" id="Straight Arrow Connector 16" o:spid="_x0000_s1026" type="#_x0000_t32" style="position:absolute;margin-left:2.25pt;margin-top:97.05pt;width:477pt;height:0;z-index:25165312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" strokecolor="#0b486b" strokeweight=".25pt">
                <v:stroke dashstyle="1 1"/>
                <v:shadow color="black [0]"/>
              </v:shape>
            </w:pict>
          </mc:Fallback>
        </mc:AlternateContent>
      </w:r>
    </w:p>
    <w:p w14:paraId="7477FEBC" w14:textId="3E7DF6D0" w:rsidR="008D577E" w:rsidRPr="008D577E" w:rsidRDefault="008D577E" w:rsidP="008D577E"/>
    <w:p w14:paraId="3A747486" w14:textId="1653D2D7" w:rsidR="008D577E" w:rsidRPr="008D577E" w:rsidRDefault="008D577E" w:rsidP="008D577E"/>
    <w:p w14:paraId="20A706D5" w14:textId="5AB70101" w:rsidR="008D577E" w:rsidRPr="008D577E" w:rsidRDefault="008D577E" w:rsidP="008D577E"/>
    <w:p w14:paraId="42BDDE2A" w14:textId="77777777" w:rsidR="008D577E" w:rsidRPr="008D577E" w:rsidRDefault="008D577E" w:rsidP="008D577E"/>
    <w:p w14:paraId="0900C15C" w14:textId="79C83D5D" w:rsidR="008D577E" w:rsidRPr="008D577E" w:rsidRDefault="00C14CCA" w:rsidP="008D577E"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29568" behindDoc="0" locked="0" layoutInCell="1" allowOverlap="1" wp14:anchorId="59A8ECAF" wp14:editId="31FAC1F6">
                <wp:simplePos x="0" y="0"/>
                <wp:positionH relativeFrom="column">
                  <wp:posOffset>4120587</wp:posOffset>
                </wp:positionH>
                <wp:positionV relativeFrom="paragraph">
                  <wp:posOffset>187847</wp:posOffset>
                </wp:positionV>
                <wp:extent cx="2433256" cy="329879"/>
                <wp:effectExtent l="0" t="0" r="5715" b="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3256" cy="3298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2C5E0A4" w14:textId="61A5F062" w:rsidR="000F285B" w:rsidRPr="006578C8" w:rsidRDefault="00252C94" w:rsidP="000F285B">
                            <w:pPr>
                              <w:widowControl w:val="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I</w:t>
                            </w:r>
                            <w:r w:rsidR="006578C8" w:rsidRPr="006578C8">
                              <w:rPr>
                                <w:lang w:val="en-US"/>
                              </w:rPr>
                              <w:t>hab-alkasrawi</w:t>
                            </w:r>
                            <w:r w:rsidR="006578C8" w:rsidRPr="006578C8">
                              <w:rPr>
                                <w:rFonts w:ascii="Segoe UI Emoji" w:hAnsi="Segoe UI Emoji" w:cs="Segoe UI Emoji"/>
                                <w:lang w:val="en-US"/>
                              </w:rPr>
                              <w:t>☁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A8ECAF" id="Text Box 18" o:spid="_x0000_s1036" type="#_x0000_t202" style="position:absolute;margin-left:324.45pt;margin-top:14.8pt;width:191.6pt;height:25.95pt;z-index:25162956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" filled="f" fillcolor="#5b9bd5" stroked="f" strokecolor="black [0]" strokeweight="2pt">
                <v:textbox inset="2.88pt,2.88pt,2.88pt,2.88pt">
                  <w:txbxContent>
                    <w:p w14:paraId="52C5E0A4" w14:textId="61A5F062" w:rsidR="000F285B" w:rsidRPr="006578C8" w:rsidRDefault="00252C94" w:rsidP="000F285B">
                      <w:pPr>
                        <w:widowControl w:val="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I</w:t>
                      </w:r>
                      <w:r w:rsidR="006578C8" w:rsidRPr="006578C8">
                        <w:rPr>
                          <w:lang w:val="en-US"/>
                        </w:rPr>
                        <w:t>hab-alkasrawi</w:t>
                      </w:r>
                      <w:r w:rsidR="006578C8" w:rsidRPr="006578C8">
                        <w:rPr>
                          <w:rFonts w:ascii="Segoe UI Emoji" w:hAnsi="Segoe UI Emoji" w:cs="Segoe UI Emoji"/>
                          <w:lang w:val="en-US"/>
                        </w:rPr>
                        <w:t>☁</w:t>
                      </w:r>
                    </w:p>
                  </w:txbxContent>
                </v:textbox>
              </v:shape>
            </w:pict>
          </mc:Fallback>
        </mc:AlternateContent>
      </w:r>
      <w:r w:rsidR="00F8458D">
        <w:rPr>
          <w:noProof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769AD062" wp14:editId="214DCE29">
                <wp:simplePos x="0" y="0"/>
                <wp:positionH relativeFrom="column">
                  <wp:posOffset>419100</wp:posOffset>
                </wp:positionH>
                <wp:positionV relativeFrom="paragraph">
                  <wp:posOffset>152400</wp:posOffset>
                </wp:positionV>
                <wp:extent cx="243305" cy="243305"/>
                <wp:effectExtent l="0" t="0" r="4445" b="4445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3305" cy="243305"/>
                          <a:chOff x="0" y="0"/>
                          <a:chExt cx="243305" cy="243305"/>
                        </a:xfrm>
                      </wpg:grpSpPr>
                      <wps:wsp>
                        <wps:cNvPr id="28" name="Oval 2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0" y="0"/>
                            <a:ext cx="243305" cy="243305"/>
                          </a:xfrm>
                          <a:prstGeom prst="ellipse">
                            <a:avLst/>
                          </a:prstGeom>
                          <a:solidFill>
                            <a:srgbClr val="0B486B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0F6BBB0C" w14:textId="77777777" w:rsidR="00732BA6" w:rsidRDefault="00732BA6" w:rsidP="00732BA6"/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g:grpSp>
                        <wpg:cNvPr id="78" name="Group 78"/>
                        <wpg:cNvGrpSpPr>
                          <a:grpSpLocks/>
                        </wpg:cNvGrpSpPr>
                        <wpg:grpSpPr bwMode="auto">
                          <a:xfrm>
                            <a:off x="76200" y="44450"/>
                            <a:ext cx="91440" cy="155575"/>
                            <a:chOff x="1105358" y="1079160"/>
                            <a:chExt cx="914" cy="1553"/>
                          </a:xfrm>
                        </wpg:grpSpPr>
                        <wps:wsp>
                          <wps:cNvPr id="79" name="AutoShape 23"/>
                          <wps:cNvSpPr>
                            <a:spLocks noChangeArrowheads="1"/>
                          </wps:cNvSpPr>
                          <wps:spPr bwMode="auto">
                            <a:xfrm>
                              <a:off x="1105358" y="1079160"/>
                              <a:ext cx="915" cy="1554"/>
                            </a:xfrm>
                            <a:prstGeom prst="roundRect">
                              <a:avLst>
                                <a:gd name="adj" fmla="val 8852"/>
                              </a:avLst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25400">
                                  <a:solidFill>
                                    <a:schemeClr val="dk1">
                                      <a:lumMod val="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80" name="Rectangle 24"/>
                          <wps:cNvSpPr>
                            <a:spLocks noChangeArrowheads="1"/>
                          </wps:cNvSpPr>
                          <wps:spPr bwMode="auto">
                            <a:xfrm>
                              <a:off x="1105446" y="1079362"/>
                              <a:ext cx="724" cy="976"/>
                            </a:xfrm>
                            <a:prstGeom prst="rect">
                              <a:avLst/>
                            </a:prstGeom>
                            <a:solidFill>
                              <a:srgbClr val="0B486B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3175">
                                  <a:solidFill>
                                    <a:schemeClr val="dk1">
                                      <a:lumMod val="0"/>
                                      <a:lumOff val="0"/>
                                    </a:schemeClr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81" name="Oval 25"/>
                          <wps:cNvSpPr>
                            <a:spLocks noChangeArrowheads="1"/>
                          </wps:cNvSpPr>
                          <wps:spPr bwMode="auto">
                            <a:xfrm>
                              <a:off x="1105734" y="1080454"/>
                              <a:ext cx="144" cy="144"/>
                            </a:xfrm>
                            <a:prstGeom prst="ellipse">
                              <a:avLst/>
                            </a:prstGeom>
                            <a:solidFill>
                              <a:srgbClr val="0B486B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25400">
                                  <a:solidFill>
                                    <a:schemeClr val="dk1">
                                      <a:lumMod val="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82" name="AutoShape 2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105648" y="1079261"/>
                              <a:ext cx="298" cy="0"/>
                            </a:xfrm>
                            <a:prstGeom prst="straightConnector1">
                              <a:avLst/>
                            </a:prstGeom>
                            <a:noFill/>
                            <a:ln w="4445" cap="rnd">
                              <a:solidFill>
                                <a:srgbClr val="0B486B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69AD062" id="Group 89" o:spid="_x0000_s1037" style="position:absolute;margin-left:33pt;margin-top:12pt;width:19.15pt;height:19.15pt;z-index:251682816" coordsize="243305,2433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">
                <v:oval id="Oval 22" o:spid="_x0000_s1038" style="position:absolute;width:243305;height:2433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" fillcolor="#0b486b" stroked="f" strokecolor="black [0]" strokeweight="2pt">
                  <v:stroke joinstyle="miter"/>
                  <v:shadow color="black [0]"/>
                  <o:lock v:ext="edit" aspectratio="t"/>
                  <v:textbox inset="2.88pt,2.88pt,2.88pt,2.88pt">
                    <w:txbxContent>
                      <w:p w14:paraId="0F6BBB0C" w14:textId="77777777" w:rsidR="00732BA6" w:rsidRDefault="00732BA6" w:rsidP="00732BA6"/>
                    </w:txbxContent>
                  </v:textbox>
                </v:oval>
                <v:group id="Group 78" o:spid="_x0000_s1039" style="position:absolute;left:76200;top:44450;width:91440;height:155575" coordorigin="11053,10791" coordsize="9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u8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jA1fwg+QuzsAAAD//wMAUEsBAi0AFAAGAAgAAAAhANvh9svuAAAAhQEAABMAAAAAAAAAAAAA&#10;AAAAAAAAAFtDb250ZW50X1R5cGVzXS54bWxQSwECLQAUAAYACAAAACEAWvQsW78AAAAVAQAACwAA&#10;AAAAAAAAAAAAAAAfAQAAX3JlbHMvLnJlbHNQSwECLQAUAAYACAAAACEAzpQrvMMAAADbAAAADwAA&#10;AAAAAAAAAAAAAAAHAgAAZHJzL2Rvd25yZXYueG1sUEsFBgAAAAADAAMAtwAAAPcCAAAAAA==&#10;">
                  <v:roundrect id="AutoShape 23" o:spid="_x0000_s1040" style="position:absolute;left:11053;top:10791;width:9;height:16;visibility:visible;mso-wrap-style:square;v-text-anchor:top" arcsize="5801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" stroked="f" strokecolor="black [0]" strokeweight="2pt">
                    <v:shadow color="#ccc"/>
                    <v:textbox inset="2.88pt,2.88pt,2.88pt,2.88pt"/>
                  </v:roundrect>
                  <v:rect id="Rectangle 24" o:spid="_x0000_s1041" style="position:absolute;left:11054;top:10793;width:7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" fillcolor="#0b486b" stroked="f" strokecolor="black [0]" strokeweight=".25pt">
                    <v:shadow color="#ccc"/>
                    <v:textbox inset="2.88pt,2.88pt,2.88pt,2.88pt"/>
                  </v:rect>
                  <v:oval id="Oval 25" o:spid="_x0000_s1042" style="position:absolute;left:11057;top:10804;width:1;height: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" fillcolor="#0b486b" stroked="f" strokecolor="black [0]" strokeweight="2pt">
                    <v:shadow color="#ccc"/>
                    <v:textbox inset="2.88pt,2.88pt,2.88pt,2.88pt"/>
                  </v:oval>
                  <v:shape id="AutoShape 26" o:spid="_x0000_s1043" type="#_x0000_t32" style="position:absolute;left:11056;top:10792;width: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" strokecolor="#0b486b" strokeweight=".35pt">
                    <v:stroke endcap="round"/>
                    <v:shadow color="#ccc"/>
                  </v:shape>
                </v:group>
              </v:group>
            </w:pict>
          </mc:Fallback>
        </mc:AlternateContent>
      </w:r>
    </w:p>
    <w:p w14:paraId="7D06A090" w14:textId="037B2898" w:rsidR="008D577E" w:rsidRPr="008D577E" w:rsidRDefault="00C14CCA" w:rsidP="008D577E"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28544" behindDoc="0" locked="0" layoutInCell="1" allowOverlap="1" wp14:anchorId="551D4A7F" wp14:editId="030B39D7">
                <wp:simplePos x="0" y="0"/>
                <wp:positionH relativeFrom="column">
                  <wp:posOffset>4121834</wp:posOffset>
                </wp:positionH>
                <wp:positionV relativeFrom="paragraph">
                  <wp:posOffset>245598</wp:posOffset>
                </wp:positionV>
                <wp:extent cx="1950085" cy="361071"/>
                <wp:effectExtent l="0" t="0" r="0" b="127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0085" cy="3610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EE246D3" w14:textId="0D5B4435" w:rsidR="00C14CCA" w:rsidRPr="00245A70" w:rsidRDefault="00C14CCA" w:rsidP="00C14CCA">
                            <w:pPr>
                              <w:widowControl w:val="0"/>
                              <w:rPr>
                                <w:color w:val="262626"/>
                                <w:lang w:val="en-US"/>
                              </w:rPr>
                            </w:pPr>
                            <w:r>
                              <w:rPr>
                                <w:color w:val="262626"/>
                                <w:lang w:val="en-US"/>
                              </w:rPr>
                              <w:t xml:space="preserve">Dubai-United Arab Emirates </w:t>
                            </w:r>
                          </w:p>
                          <w:p w14:paraId="25621592" w14:textId="1E5A94CE" w:rsidR="00C14CCA" w:rsidRPr="00245A70" w:rsidRDefault="00C14CCA" w:rsidP="00732BA6">
                            <w:pPr>
                              <w:widowControl w:val="0"/>
                              <w:rPr>
                                <w:color w:val="26262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51D4A7F" id="Text Box 17" o:spid="_x0000_s1044" type="#_x0000_t202" style="position:absolute;margin-left:324.55pt;margin-top:19.35pt;width:153.55pt;height:28.45pt;z-index:25162854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" filled="f" fillcolor="#5b9bd5" stroked="f" strokecolor="black [0]" strokeweight="2pt">
                <v:textbox inset="2.88pt,2.88pt,2.88pt,2.88pt">
                  <w:txbxContent>
                    <w:p w14:paraId="3EE246D3" w14:textId="0D5B4435" w:rsidR="00C14CCA" w:rsidRPr="00245A70" w:rsidRDefault="00C14CCA" w:rsidP="00C14CCA">
                      <w:pPr>
                        <w:widowControl w:val="0"/>
                        <w:rPr>
                          <w:color w:val="262626"/>
                          <w:lang w:val="en-US"/>
                        </w:rPr>
                      </w:pPr>
                      <w:r>
                        <w:rPr>
                          <w:color w:val="262626"/>
                          <w:lang w:val="en-US"/>
                        </w:rPr>
                        <w:t xml:space="preserve">Dubai-United Arab Emirates </w:t>
                      </w:r>
                    </w:p>
                    <w:p w14:paraId="25621592" w14:textId="1E5A94CE" w:rsidR="00C14CCA" w:rsidRPr="00245A70" w:rsidRDefault="00C14CCA" w:rsidP="00732BA6">
                      <w:pPr>
                        <w:widowControl w:val="0"/>
                        <w:rPr>
                          <w:color w:val="26262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8458D">
        <w:rPr>
          <w:noProof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2C150ACA" wp14:editId="0127DD3B">
                <wp:simplePos x="0" y="0"/>
                <wp:positionH relativeFrom="column">
                  <wp:posOffset>419100</wp:posOffset>
                </wp:positionH>
                <wp:positionV relativeFrom="paragraph">
                  <wp:posOffset>209550</wp:posOffset>
                </wp:positionV>
                <wp:extent cx="243305" cy="243305"/>
                <wp:effectExtent l="0" t="0" r="4445" b="4445"/>
                <wp:wrapNone/>
                <wp:docPr id="91" name="Group 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3305" cy="243305"/>
                          <a:chOff x="0" y="0"/>
                          <a:chExt cx="243305" cy="243305"/>
                        </a:xfrm>
                      </wpg:grpSpPr>
                      <wps:wsp>
                        <wps:cNvPr id="25" name="Oval 25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0" y="0"/>
                            <a:ext cx="243305" cy="243305"/>
                          </a:xfrm>
                          <a:prstGeom prst="ellipse">
                            <a:avLst/>
                          </a:prstGeom>
                          <a:solidFill>
                            <a:srgbClr val="0B486B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37670CE" w14:textId="77777777" w:rsidR="00732BA6" w:rsidRDefault="00732BA6" w:rsidP="00732BA6"/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g:grpSp>
                        <wpg:cNvPr id="83" name="Group 83"/>
                        <wpg:cNvGrpSpPr>
                          <a:grpSpLocks/>
                        </wpg:cNvGrpSpPr>
                        <wpg:grpSpPr bwMode="auto">
                          <a:xfrm>
                            <a:off x="44450" y="69850"/>
                            <a:ext cx="155575" cy="97790"/>
                            <a:chOff x="1105068" y="1080909"/>
                            <a:chExt cx="1557" cy="978"/>
                          </a:xfrm>
                        </wpg:grpSpPr>
                        <wps:wsp>
                          <wps:cNvPr id="84" name="AutoShape 17"/>
                          <wps:cNvSpPr>
                            <a:spLocks noChangeArrowheads="1"/>
                          </wps:cNvSpPr>
                          <wps:spPr bwMode="auto">
                            <a:xfrm>
                              <a:off x="1105068" y="1080909"/>
                              <a:ext cx="1558" cy="978"/>
                            </a:xfrm>
                            <a:prstGeom prst="roundRect">
                              <a:avLst>
                                <a:gd name="adj" fmla="val 9870"/>
                              </a:avLst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25400">
                                  <a:solidFill>
                                    <a:schemeClr val="dk1">
                                      <a:lumMod val="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85" name="AutoShape 1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105185" y="1081033"/>
                              <a:ext cx="645" cy="405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rnd">
                              <a:solidFill>
                                <a:srgbClr val="0B486B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86" name="AutoShape 19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1105847" y="1081031"/>
                              <a:ext cx="667" cy="415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rnd">
                              <a:solidFill>
                                <a:srgbClr val="0B486B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87" name="AutoShape 2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106033" y="1081335"/>
                              <a:ext cx="443" cy="415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rnd">
                              <a:solidFill>
                                <a:srgbClr val="0B486B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88" name="AutoShape 21"/>
                          <wps:cNvCnPr>
                            <a:cxnSpLocks noChangeShapeType="1"/>
                          </wps:cNvCnPr>
                          <wps:spPr bwMode="auto">
                            <a:xfrm flipH="1">
                              <a:off x="1105231" y="1081346"/>
                              <a:ext cx="387" cy="386"/>
                            </a:xfrm>
                            <a:prstGeom prst="straightConnector1">
                              <a:avLst/>
                            </a:prstGeom>
                            <a:noFill/>
                            <a:ln w="9525" cap="rnd">
                              <a:solidFill>
                                <a:srgbClr val="0B486B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C150ACA" id="Group 91" o:spid="_x0000_s1045" style="position:absolute;margin-left:33pt;margin-top:16.5pt;width:19.15pt;height:19.15pt;z-index:251680768" coordsize="243305,2433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">
                <v:oval id="Oval 25" o:spid="_x0000_s1046" style="position:absolute;width:243305;height:2433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" fillcolor="#0b486b" stroked="f" strokecolor="black [0]" strokeweight="2pt">
                  <v:stroke joinstyle="miter"/>
                  <v:shadow color="black [0]"/>
                  <o:lock v:ext="edit" aspectratio="t"/>
                  <v:textbox inset="2.88pt,2.88pt,2.88pt,2.88pt">
                    <w:txbxContent>
                      <w:p w14:paraId="437670CE" w14:textId="77777777" w:rsidR="00732BA6" w:rsidRDefault="00732BA6" w:rsidP="00732BA6"/>
                    </w:txbxContent>
                  </v:textbox>
                </v:oval>
                <v:group id="Group 83" o:spid="_x0000_s1047" style="position:absolute;left:44450;top:69850;width:155575;height:97790" coordorigin="11050,10809" coordsize="15,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roundrect id="AutoShape 17" o:spid="_x0000_s1048" style="position:absolute;left:11050;top:10809;width:16;height:9;visibility:visible;mso-wrap-style:square;v-text-anchor:top" arcsize="646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" stroked="f" strokecolor="black [0]" strokeweight="2pt">
                    <v:shadow color="#ccc"/>
                    <v:textbox inset="2.88pt,2.88pt,2.88pt,2.88pt"/>
                  </v:roundrect>
                  <v:shape id="AutoShape 18" o:spid="_x0000_s1049" type="#_x0000_t32" style="position:absolute;left:11051;top:10810;width:7;height: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" strokecolor="#0b486b">
                    <v:stroke endcap="round"/>
                    <v:shadow color="#ccc"/>
                  </v:shape>
                  <v:shape id="AutoShape 19" o:spid="_x0000_s1050" type="#_x0000_t32" style="position:absolute;left:11058;top:10810;width:7;height: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" strokecolor="#0b486b">
                    <v:stroke endcap="round"/>
                    <v:shadow color="#ccc"/>
                  </v:shape>
                  <v:shape id="AutoShape 20" o:spid="_x0000_s1051" type="#_x0000_t32" style="position:absolute;left:11060;top:10813;width:4;height: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" strokecolor="#0b486b">
                    <v:stroke endcap="round"/>
                    <v:shadow color="#ccc"/>
                  </v:shape>
                  <v:shape id="AutoShape 21" o:spid="_x0000_s1052" type="#_x0000_t32" style="position:absolute;left:11052;top:10813;width:4;height: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" strokecolor="#0b486b">
                    <v:stroke endcap="round"/>
                    <v:shadow color="#ccc"/>
                  </v:shape>
                </v:group>
              </v:group>
            </w:pict>
          </mc:Fallback>
        </mc:AlternateContent>
      </w:r>
    </w:p>
    <w:p w14:paraId="024AB2B8" w14:textId="10AE128D" w:rsidR="008D577E" w:rsidRPr="008D577E" w:rsidRDefault="00C14CCA" w:rsidP="008D577E">
      <w:r>
        <w:rPr>
          <w:noProof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7A7A224D" wp14:editId="45E56B89">
                <wp:simplePos x="0" y="0"/>
                <wp:positionH relativeFrom="column">
                  <wp:posOffset>3772318</wp:posOffset>
                </wp:positionH>
                <wp:positionV relativeFrom="paragraph">
                  <wp:posOffset>6060</wp:posOffset>
                </wp:positionV>
                <wp:extent cx="243305" cy="243305"/>
                <wp:effectExtent l="0" t="0" r="4445" b="4445"/>
                <wp:wrapNone/>
                <wp:docPr id="90" name="Group 9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3305" cy="243305"/>
                          <a:chOff x="0" y="0"/>
                          <a:chExt cx="243305" cy="243305"/>
                        </a:xfrm>
                      </wpg:grpSpPr>
                      <wps:wsp>
                        <wps:cNvPr id="31" name="Oval 19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0" y="0"/>
                            <a:ext cx="243305" cy="243305"/>
                          </a:xfrm>
                          <a:prstGeom prst="ellipse">
                            <a:avLst/>
                          </a:prstGeom>
                          <a:solidFill>
                            <a:srgbClr val="0B486B"/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7181F572" w14:textId="77777777" w:rsidR="00732BA6" w:rsidRDefault="00732BA6" w:rsidP="00732BA6"/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g:grpSp>
                        <wpg:cNvPr id="75" name="Group 75"/>
                        <wpg:cNvGrpSpPr>
                          <a:grpSpLocks/>
                        </wpg:cNvGrpSpPr>
                        <wpg:grpSpPr bwMode="auto">
                          <a:xfrm>
                            <a:off x="76200" y="38000"/>
                            <a:ext cx="92075" cy="162560"/>
                            <a:chOff x="1105339" y="1082417"/>
                            <a:chExt cx="917" cy="1625"/>
                          </a:xfrm>
                        </wpg:grpSpPr>
                        <wps:wsp>
                          <wps:cNvPr id="76" name="AutoShape 28"/>
                          <wps:cNvSpPr>
                            <a:spLocks/>
                          </wps:cNvSpPr>
                          <wps:spPr bwMode="auto">
                            <a:xfrm>
                              <a:off x="1105339" y="1082417"/>
                              <a:ext cx="917" cy="1625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r" b="b"/>
                              <a:pathLst>
                                <a:path w="21600" h="21600">
                                  <a:moveTo>
                                    <a:pt x="21600" y="7043"/>
                                  </a:moveTo>
                                  <a:cubicBezTo>
                                    <a:pt x="21600" y="13431"/>
                                    <a:pt x="10800" y="21600"/>
                                    <a:pt x="10800" y="21600"/>
                                  </a:cubicBezTo>
                                  <a:cubicBezTo>
                                    <a:pt x="10800" y="21600"/>
                                    <a:pt x="0" y="13584"/>
                                    <a:pt x="0" y="7043"/>
                                  </a:cubicBezTo>
                                  <a:cubicBezTo>
                                    <a:pt x="0" y="3153"/>
                                    <a:pt x="4835" y="0"/>
                                    <a:pt x="10800" y="0"/>
                                  </a:cubicBezTo>
                                  <a:cubicBezTo>
                                    <a:pt x="16764" y="0"/>
                                    <a:pt x="21600" y="3153"/>
                                    <a:pt x="21600" y="7043"/>
                                  </a:cubicBezTo>
                                  <a:close/>
                                  <a:moveTo>
                                    <a:pt x="21600" y="7043"/>
                                  </a:moveTo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12700">
                                  <a:solidFill>
                                    <a:srgbClr val="81C8DC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700C9D2" w14:textId="77777777" w:rsidR="00F8458D" w:rsidRDefault="00F8458D" w:rsidP="00F8458D"/>
                            </w:txbxContent>
                          </wps:txbx>
                          <wps:bodyPr rot="0" vert="horz" wrap="square" lIns="38100" tIns="38100" rIns="38100" bIns="38100" anchor="t" anchorCtr="0" upright="1">
                            <a:noAutofit/>
                          </wps:bodyPr>
                        </wps:wsp>
                        <wps:wsp>
                          <wps:cNvPr id="77" name="AutoShape 29"/>
                          <wps:cNvSpPr>
                            <a:spLocks/>
                          </wps:cNvSpPr>
                          <wps:spPr bwMode="auto">
                            <a:xfrm>
                              <a:off x="1105632" y="1082753"/>
                              <a:ext cx="324" cy="324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r" b="b"/>
                              <a:pathLst>
                                <a:path w="21600" h="21600">
                                  <a:moveTo>
                                    <a:pt x="10800" y="0"/>
                                  </a:moveTo>
                                  <a:cubicBezTo>
                                    <a:pt x="16765" y="0"/>
                                    <a:pt x="21600" y="4835"/>
                                    <a:pt x="21600" y="10800"/>
                                  </a:cubicBezTo>
                                  <a:cubicBezTo>
                                    <a:pt x="21600" y="16765"/>
                                    <a:pt x="16765" y="21600"/>
                                    <a:pt x="10800" y="21600"/>
                                  </a:cubicBezTo>
                                  <a:cubicBezTo>
                                    <a:pt x="4835" y="21600"/>
                                    <a:pt x="0" y="16765"/>
                                    <a:pt x="0" y="10800"/>
                                  </a:cubicBezTo>
                                  <a:cubicBezTo>
                                    <a:pt x="0" y="4835"/>
                                    <a:pt x="4835" y="0"/>
                                    <a:pt x="10800" y="0"/>
                                  </a:cubicBezTo>
                                  <a:close/>
                                  <a:moveTo>
                                    <a:pt x="10800" y="0"/>
                                  </a:moveTo>
                                </a:path>
                              </a:pathLst>
                            </a:custGeom>
                            <a:solidFill>
                              <a:srgbClr val="0B486B"/>
                            </a:solid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25400">
                                  <a:solidFill>
                                    <a:schemeClr val="dk1">
                                      <a:lumMod val="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579CD2B4" w14:textId="77777777" w:rsidR="00F8458D" w:rsidRDefault="00F8458D" w:rsidP="00F8458D"/>
                            </w:txbxContent>
                          </wps:txbx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7A224D" id="Group 90" o:spid="_x0000_s1053" style="position:absolute;margin-left:297.05pt;margin-top:.5pt;width:19.15pt;height:19.15pt;z-index:251684864;mso-height-relative:margin" coordsize="243305,2433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">
                <v:oval id="Oval 19" o:spid="_x0000_s1054" style="position:absolute;width:243305;height:2433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" fillcolor="#0b486b" stroked="f" strokecolor="black [0]" strokeweight="2pt">
                  <v:stroke joinstyle="miter"/>
                  <v:shadow color="black [0]"/>
                  <o:lock v:ext="edit" aspectratio="t"/>
                  <v:textbox inset="2.88pt,2.88pt,2.88pt,2.88pt">
                    <w:txbxContent>
                      <w:p w14:paraId="7181F572" w14:textId="77777777" w:rsidR="00732BA6" w:rsidRDefault="00732BA6" w:rsidP="00732BA6"/>
                    </w:txbxContent>
                  </v:textbox>
                </v:oval>
                <v:group id="Group 75" o:spid="_x0000_s1055" style="position:absolute;left:76200;top:38000;width:92075;height:162560" coordorigin="11053,10824" coordsize="9,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YQi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">
                  <v:shape id="AutoShape 28" o:spid="_x0000_s1056" style="position:absolute;left:11053;top:10824;width:9;height:16;visibility:visible;mso-wrap-style:square;v-text-anchor:top" coordsize="21600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" adj="-11796480,,5400" path="m21600,7043v,6388,-10800,14557,-10800,14557c10800,21600,,13584,,7043,,3153,4835,,10800,v5964,,10800,3153,10800,7043xm21600,7043e" stroked="f" strokecolor="#81c8dc" strokeweight="1pt">
                    <v:stroke joinstyle="miter"/>
                    <v:formulas/>
                    <v:path arrowok="t" o:connecttype="custom" textboxrect="0,0,21600,21600"/>
                    <v:textbox inset="3pt,3pt,3pt,3pt">
                      <w:txbxContent>
                        <w:p w14:paraId="4700C9D2" w14:textId="77777777" w:rsidR="00F8458D" w:rsidRDefault="00F8458D" w:rsidP="00F8458D"/>
                      </w:txbxContent>
                    </v:textbox>
                  </v:shape>
                  <v:shape id="AutoShape 29" o:spid="_x0000_s1057" style="position:absolute;left:11056;top:10827;width:3;height:3;visibility:visible;mso-wrap-style:square;v-text-anchor:top" coordsize="21600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" adj="-11796480,,5400" path="m10800,v5965,,10800,4835,10800,10800c21600,16765,16765,21600,10800,21600,4835,21600,,16765,,10800,,4835,4835,,10800,xm10800,e" fillcolor="#0b486b" stroked="f" strokecolor="black [0]" strokeweight="2pt">
                    <v:stroke joinstyle="round"/>
                    <v:shadow color="#ccc"/>
                    <v:formulas/>
                    <v:path arrowok="t" o:connecttype="custom" textboxrect="0,0,21600,21600"/>
                    <v:textbox inset="2.88pt,2.88pt,2.88pt,2.88pt">
                      <w:txbxContent>
                        <w:p w14:paraId="579CD2B4" w14:textId="77777777" w:rsidR="00F8458D" w:rsidRDefault="00F8458D" w:rsidP="00F8458D"/>
                      </w:txbxContent>
                    </v:textbox>
                  </v:shape>
                </v:group>
              </v:group>
            </w:pict>
          </mc:Fallback>
        </mc:AlternateContent>
      </w:r>
    </w:p>
    <w:p w14:paraId="06B700CF" w14:textId="67A8CFF1" w:rsidR="008D577E" w:rsidRPr="008D577E" w:rsidRDefault="008D577E" w:rsidP="008D577E"/>
    <w:p w14:paraId="3AC6DE60" w14:textId="48490C0B" w:rsidR="00032687" w:rsidRDefault="0064391F" w:rsidP="00032687">
      <w:pPr>
        <w:tabs>
          <w:tab w:val="left" w:pos="5088"/>
        </w:tabs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751424" behindDoc="0" locked="0" layoutInCell="1" allowOverlap="1" wp14:anchorId="161DCCD4" wp14:editId="40FD8A7F">
                <wp:simplePos x="0" y="0"/>
                <wp:positionH relativeFrom="column">
                  <wp:posOffset>2526861</wp:posOffset>
                </wp:positionH>
                <wp:positionV relativeFrom="paragraph">
                  <wp:posOffset>310515</wp:posOffset>
                </wp:positionV>
                <wp:extent cx="1824111" cy="248920"/>
                <wp:effectExtent l="0" t="0" r="5080" b="0"/>
                <wp:wrapNone/>
                <wp:docPr id="139" name="Text Box 1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4111" cy="248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2DE5E26" w14:textId="3C0F7C8D" w:rsidR="0064391F" w:rsidRPr="0064391F" w:rsidRDefault="0064391F" w:rsidP="0064391F">
                            <w:pPr>
                              <w:widowControl w:val="0"/>
                              <w:rPr>
                                <w:b/>
                                <w:bCs/>
                                <w:color w:val="262626"/>
                                <w:lang w:val="en-US"/>
                              </w:rPr>
                            </w:pPr>
                            <w:r w:rsidRPr="0064391F">
                              <w:rPr>
                                <w:b/>
                                <w:bCs/>
                                <w:color w:val="262626"/>
                                <w:lang w:val="en-US"/>
                              </w:rPr>
                              <w:t>Citizenship</w:t>
                            </w:r>
                            <w:r>
                              <w:rPr>
                                <w:b/>
                                <w:bCs/>
                                <w:color w:val="262626"/>
                                <w:lang w:val="en-US"/>
                              </w:rPr>
                              <w:t xml:space="preserve">: </w:t>
                            </w:r>
                            <w:r w:rsidRPr="0064391F">
                              <w:rPr>
                                <w:color w:val="262626"/>
                                <w:lang w:val="en-US"/>
                              </w:rPr>
                              <w:t>Jordanian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1DCCD4" id="Text Box 139" o:spid="_x0000_s1058" type="#_x0000_t202" style="position:absolute;margin-left:198.95pt;margin-top:24.45pt;width:143.65pt;height:19.6pt;z-index:25175142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" filled="f" fillcolor="#5b9bd5" stroked="f" strokecolor="black [0]" strokeweight="2pt">
                <v:textbox inset="2.88pt,2.88pt,2.88pt,2.88pt">
                  <w:txbxContent>
                    <w:p w14:paraId="42DE5E26" w14:textId="3C0F7C8D" w:rsidR="0064391F" w:rsidRPr="0064391F" w:rsidRDefault="0064391F" w:rsidP="0064391F">
                      <w:pPr>
                        <w:widowControl w:val="0"/>
                        <w:rPr>
                          <w:b/>
                          <w:bCs/>
                          <w:color w:val="262626"/>
                          <w:lang w:val="en-US"/>
                        </w:rPr>
                      </w:pPr>
                      <w:r w:rsidRPr="0064391F">
                        <w:rPr>
                          <w:b/>
                          <w:bCs/>
                          <w:color w:val="262626"/>
                          <w:lang w:val="en-US"/>
                        </w:rPr>
                        <w:t>Citizenship</w:t>
                      </w:r>
                      <w:r>
                        <w:rPr>
                          <w:b/>
                          <w:bCs/>
                          <w:color w:val="262626"/>
                          <w:lang w:val="en-US"/>
                        </w:rPr>
                        <w:t xml:space="preserve">: </w:t>
                      </w:r>
                      <w:r w:rsidRPr="0064391F">
                        <w:rPr>
                          <w:color w:val="262626"/>
                          <w:lang w:val="en-US"/>
                        </w:rPr>
                        <w:t>Jordanian</w:t>
                      </w:r>
                    </w:p>
                  </w:txbxContent>
                </v:textbox>
              </v:shape>
            </w:pict>
          </mc:Fallback>
        </mc:AlternateContent>
      </w:r>
      <w:r w:rsidR="00032687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747328" behindDoc="0" locked="0" layoutInCell="1" allowOverlap="1" wp14:anchorId="4D41BCCD" wp14:editId="73C4C52C">
                <wp:simplePos x="0" y="0"/>
                <wp:positionH relativeFrom="column">
                  <wp:posOffset>380951</wp:posOffset>
                </wp:positionH>
                <wp:positionV relativeFrom="paragraph">
                  <wp:posOffset>315351</wp:posOffset>
                </wp:positionV>
                <wp:extent cx="1824111" cy="248920"/>
                <wp:effectExtent l="0" t="0" r="5080" b="0"/>
                <wp:wrapNone/>
                <wp:docPr id="136" name="Text Box 1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4111" cy="248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35B77F0" w14:textId="10640354" w:rsidR="008E0791" w:rsidRPr="00245A70" w:rsidRDefault="0064391F" w:rsidP="008E0791">
                            <w:pPr>
                              <w:widowControl w:val="0"/>
                              <w:rPr>
                                <w:color w:val="262626"/>
                                <w:lang w:val="en-US"/>
                              </w:rPr>
                            </w:pPr>
                            <w:r w:rsidRPr="0064391F">
                              <w:rPr>
                                <w:b/>
                                <w:bCs/>
                                <w:color w:val="262626"/>
                                <w:lang w:val="en-US"/>
                              </w:rPr>
                              <w:t>DOB</w:t>
                            </w:r>
                            <w:r>
                              <w:rPr>
                                <w:b/>
                                <w:bCs/>
                                <w:color w:val="262626"/>
                                <w:lang w:val="en-US"/>
                              </w:rPr>
                              <w:t>:</w:t>
                            </w:r>
                            <w:r w:rsidR="008E0791">
                              <w:rPr>
                                <w:color w:val="262626"/>
                                <w:lang w:val="en-US"/>
                              </w:rPr>
                              <w:t xml:space="preserve"> 23 October 1990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41BCCD" id="Text Box 136" o:spid="_x0000_s1059" type="#_x0000_t202" style="position:absolute;margin-left:30pt;margin-top:24.85pt;width:143.65pt;height:19.6pt;z-index:25174732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" filled="f" fillcolor="#5b9bd5" stroked="f" strokecolor="black [0]" strokeweight="2pt">
                <v:textbox inset="2.88pt,2.88pt,2.88pt,2.88pt">
                  <w:txbxContent>
                    <w:p w14:paraId="235B77F0" w14:textId="10640354" w:rsidR="008E0791" w:rsidRPr="00245A70" w:rsidRDefault="0064391F" w:rsidP="008E0791">
                      <w:pPr>
                        <w:widowControl w:val="0"/>
                        <w:rPr>
                          <w:color w:val="262626"/>
                          <w:lang w:val="en-US"/>
                        </w:rPr>
                      </w:pPr>
                      <w:r w:rsidRPr="0064391F">
                        <w:rPr>
                          <w:b/>
                          <w:bCs/>
                          <w:color w:val="262626"/>
                          <w:lang w:val="en-US"/>
                        </w:rPr>
                        <w:t>DOB</w:t>
                      </w:r>
                      <w:r>
                        <w:rPr>
                          <w:b/>
                          <w:bCs/>
                          <w:color w:val="262626"/>
                          <w:lang w:val="en-US"/>
                        </w:rPr>
                        <w:t>:</w:t>
                      </w:r>
                      <w:r w:rsidR="008E0791">
                        <w:rPr>
                          <w:color w:val="262626"/>
                          <w:lang w:val="en-US"/>
                        </w:rPr>
                        <w:t xml:space="preserve"> 23 October 1990</w:t>
                      </w:r>
                    </w:p>
                  </w:txbxContent>
                </v:textbox>
              </v:shape>
            </w:pict>
          </mc:Fallback>
        </mc:AlternateContent>
      </w:r>
      <w:r w:rsidR="00032687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749376" behindDoc="0" locked="0" layoutInCell="1" allowOverlap="1" wp14:anchorId="0E91467D" wp14:editId="5C086BD8">
                <wp:simplePos x="0" y="0"/>
                <wp:positionH relativeFrom="column">
                  <wp:posOffset>32629</wp:posOffset>
                </wp:positionH>
                <wp:positionV relativeFrom="paragraph">
                  <wp:posOffset>5911</wp:posOffset>
                </wp:positionV>
                <wp:extent cx="1824111" cy="248920"/>
                <wp:effectExtent l="0" t="0" r="5080" b="0"/>
                <wp:wrapNone/>
                <wp:docPr id="138" name="Text Box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4111" cy="248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E1A833D" w14:textId="77777777" w:rsidR="00032687" w:rsidRPr="00032687" w:rsidRDefault="00032687" w:rsidP="00032687">
                            <w:pPr>
                              <w:rPr>
                                <w:b/>
                                <w:bCs/>
                              </w:rPr>
                            </w:pPr>
                            <w:r w:rsidRPr="00032687">
                              <w:rPr>
                                <w:b/>
                                <w:bCs/>
                              </w:rPr>
                              <w:t>Personal Information</w:t>
                            </w:r>
                          </w:p>
                          <w:p w14:paraId="785376AA" w14:textId="7911E210" w:rsidR="00032687" w:rsidRPr="00245A70" w:rsidRDefault="00032687" w:rsidP="00032687">
                            <w:pPr>
                              <w:widowControl w:val="0"/>
                              <w:rPr>
                                <w:color w:val="26262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91467D" id="Text Box 138" o:spid="_x0000_s1060" type="#_x0000_t202" style="position:absolute;margin-left:2.55pt;margin-top:.45pt;width:143.65pt;height:19.6pt;z-index:25174937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" filled="f" fillcolor="#5b9bd5" stroked="f" strokecolor="black [0]" strokeweight="2pt">
                <v:textbox inset="2.88pt,2.88pt,2.88pt,2.88pt">
                  <w:txbxContent>
                    <w:p w14:paraId="3E1A833D" w14:textId="77777777" w:rsidR="00032687" w:rsidRPr="00032687" w:rsidRDefault="00032687" w:rsidP="00032687">
                      <w:pPr>
                        <w:rPr>
                          <w:b/>
                          <w:bCs/>
                        </w:rPr>
                      </w:pPr>
                      <w:r w:rsidRPr="00032687">
                        <w:rPr>
                          <w:b/>
                          <w:bCs/>
                        </w:rPr>
                        <w:t>Personal Information</w:t>
                      </w:r>
                    </w:p>
                    <w:p w14:paraId="785376AA" w14:textId="7911E210" w:rsidR="00032687" w:rsidRPr="00245A70" w:rsidRDefault="00032687" w:rsidP="00032687">
                      <w:pPr>
                        <w:widowControl w:val="0"/>
                        <w:rPr>
                          <w:color w:val="26262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32687">
        <w:br/>
      </w:r>
    </w:p>
    <w:p w14:paraId="68E29D47" w14:textId="355FEF2B" w:rsidR="00032687" w:rsidRDefault="00E15E88" w:rsidP="00032687">
      <w:pPr>
        <w:tabs>
          <w:tab w:val="left" w:pos="5088"/>
        </w:tabs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757568" behindDoc="0" locked="0" layoutInCell="1" allowOverlap="1" wp14:anchorId="0EDADED4" wp14:editId="1FCF475F">
                <wp:simplePos x="0" y="0"/>
                <wp:positionH relativeFrom="column">
                  <wp:posOffset>4534486</wp:posOffset>
                </wp:positionH>
                <wp:positionV relativeFrom="paragraph">
                  <wp:posOffset>59641</wp:posOffset>
                </wp:positionV>
                <wp:extent cx="1824111" cy="248920"/>
                <wp:effectExtent l="0" t="0" r="5080" b="0"/>
                <wp:wrapNone/>
                <wp:docPr id="142" name="Text Box 1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4111" cy="248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99A5F37" w14:textId="1541EA90" w:rsidR="00E15E88" w:rsidRPr="0064391F" w:rsidRDefault="00E15E88" w:rsidP="00E15E88">
                            <w:pPr>
                              <w:widowControl w:val="0"/>
                              <w:rPr>
                                <w:b/>
                                <w:bCs/>
                                <w:color w:val="262626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262626"/>
                                <w:lang w:val="en-US"/>
                              </w:rPr>
                              <w:t>Notice Period</w:t>
                            </w:r>
                            <w:r>
                              <w:rPr>
                                <w:b/>
                                <w:bCs/>
                                <w:color w:val="262626"/>
                                <w:lang w:val="en-US"/>
                              </w:rPr>
                              <w:t xml:space="preserve">: </w:t>
                            </w:r>
                            <w:r>
                              <w:rPr>
                                <w:color w:val="262626"/>
                                <w:lang w:val="en-US"/>
                              </w:rPr>
                              <w:t xml:space="preserve">Immediately 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DADED4" id="Text Box 142" o:spid="_x0000_s1061" type="#_x0000_t202" style="position:absolute;margin-left:357.05pt;margin-top:4.7pt;width:143.65pt;height:19.6pt;z-index:25175756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" filled="f" fillcolor="#5b9bd5" stroked="f" strokecolor="black [0]" strokeweight="2pt">
                <v:textbox inset="2.88pt,2.88pt,2.88pt,2.88pt">
                  <w:txbxContent>
                    <w:p w14:paraId="199A5F37" w14:textId="1541EA90" w:rsidR="00E15E88" w:rsidRPr="0064391F" w:rsidRDefault="00E15E88" w:rsidP="00E15E88">
                      <w:pPr>
                        <w:widowControl w:val="0"/>
                        <w:rPr>
                          <w:b/>
                          <w:bCs/>
                          <w:color w:val="262626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262626"/>
                          <w:lang w:val="en-US"/>
                        </w:rPr>
                        <w:t>Notice Period</w:t>
                      </w:r>
                      <w:r>
                        <w:rPr>
                          <w:b/>
                          <w:bCs/>
                          <w:color w:val="262626"/>
                          <w:lang w:val="en-US"/>
                        </w:rPr>
                        <w:t xml:space="preserve">: </w:t>
                      </w:r>
                      <w:r>
                        <w:rPr>
                          <w:color w:val="262626"/>
                          <w:lang w:val="en-US"/>
                        </w:rPr>
                        <w:t xml:space="preserve">Immediately  </w:t>
                      </w:r>
                    </w:p>
                  </w:txbxContent>
                </v:textbox>
              </v:shape>
            </w:pict>
          </mc:Fallback>
        </mc:AlternateContent>
      </w:r>
    </w:p>
    <w:p w14:paraId="3DE6614B" w14:textId="239ABAE6" w:rsidR="00032687" w:rsidRDefault="00E15E88" w:rsidP="008D577E"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755520" behindDoc="0" locked="0" layoutInCell="1" allowOverlap="1" wp14:anchorId="0200DC34" wp14:editId="7391C454">
                <wp:simplePos x="0" y="0"/>
                <wp:positionH relativeFrom="column">
                  <wp:posOffset>2494671</wp:posOffset>
                </wp:positionH>
                <wp:positionV relativeFrom="paragraph">
                  <wp:posOffset>22127</wp:posOffset>
                </wp:positionV>
                <wp:extent cx="1824111" cy="248920"/>
                <wp:effectExtent l="0" t="0" r="5080" b="0"/>
                <wp:wrapNone/>
                <wp:docPr id="141" name="Text Box 1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4111" cy="248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243559F" w14:textId="0011782C" w:rsidR="00E15E88" w:rsidRPr="0064391F" w:rsidRDefault="00E15E88" w:rsidP="00E15E88">
                            <w:pPr>
                              <w:widowControl w:val="0"/>
                              <w:rPr>
                                <w:b/>
                                <w:bCs/>
                                <w:color w:val="262626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262626"/>
                                <w:lang w:val="en-US"/>
                              </w:rPr>
                              <w:t>Legal Status</w:t>
                            </w:r>
                            <w:r>
                              <w:rPr>
                                <w:b/>
                                <w:bCs/>
                                <w:color w:val="262626"/>
                                <w:lang w:val="en-US"/>
                              </w:rPr>
                              <w:t xml:space="preserve">: </w:t>
                            </w:r>
                            <w:r>
                              <w:rPr>
                                <w:color w:val="262626"/>
                                <w:lang w:val="en-US"/>
                              </w:rPr>
                              <w:t>Resident Visa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00DC34" id="Text Box 141" o:spid="_x0000_s1062" type="#_x0000_t202" style="position:absolute;margin-left:196.45pt;margin-top:1.75pt;width:143.65pt;height:19.6pt;z-index:25175552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" filled="f" fillcolor="#5b9bd5" stroked="f" strokecolor="black [0]" strokeweight="2pt">
                <v:textbox inset="2.88pt,2.88pt,2.88pt,2.88pt">
                  <w:txbxContent>
                    <w:p w14:paraId="5243559F" w14:textId="0011782C" w:rsidR="00E15E88" w:rsidRPr="0064391F" w:rsidRDefault="00E15E88" w:rsidP="00E15E88">
                      <w:pPr>
                        <w:widowControl w:val="0"/>
                        <w:rPr>
                          <w:b/>
                          <w:bCs/>
                          <w:color w:val="262626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262626"/>
                          <w:lang w:val="en-US"/>
                        </w:rPr>
                        <w:t>Legal Status</w:t>
                      </w:r>
                      <w:r>
                        <w:rPr>
                          <w:b/>
                          <w:bCs/>
                          <w:color w:val="262626"/>
                          <w:lang w:val="en-US"/>
                        </w:rPr>
                        <w:t xml:space="preserve">: </w:t>
                      </w:r>
                      <w:r>
                        <w:rPr>
                          <w:color w:val="262626"/>
                          <w:lang w:val="en-US"/>
                        </w:rPr>
                        <w:t>Resident Vis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753472" behindDoc="0" locked="0" layoutInCell="1" allowOverlap="1" wp14:anchorId="275CD5A7" wp14:editId="0C352747">
                <wp:simplePos x="0" y="0"/>
                <wp:positionH relativeFrom="margin">
                  <wp:posOffset>332936</wp:posOffset>
                </wp:positionH>
                <wp:positionV relativeFrom="paragraph">
                  <wp:posOffset>4640</wp:posOffset>
                </wp:positionV>
                <wp:extent cx="2133600" cy="248920"/>
                <wp:effectExtent l="0" t="0" r="0" b="0"/>
                <wp:wrapNone/>
                <wp:docPr id="140" name="Text Box 1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3600" cy="248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ABFCE2D" w14:textId="4DAF997B" w:rsidR="00E15E88" w:rsidRPr="00245A70" w:rsidRDefault="00E15E88" w:rsidP="00E15E88">
                            <w:pPr>
                              <w:widowControl w:val="0"/>
                              <w:rPr>
                                <w:color w:val="262626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262626"/>
                                <w:lang w:val="en-US"/>
                              </w:rPr>
                              <w:t>Marital Status:</w:t>
                            </w:r>
                            <w:r>
                              <w:rPr>
                                <w:color w:val="262626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color w:val="262626"/>
                                <w:lang w:val="en-US"/>
                              </w:rPr>
                              <w:t>Single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5CD5A7" id="Text Box 140" o:spid="_x0000_s1063" type="#_x0000_t202" style="position:absolute;margin-left:26.2pt;margin-top:.35pt;width:168pt;height:19.6pt;z-index:251753472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" filled="f" fillcolor="#5b9bd5" stroked="f" strokecolor="black [0]" strokeweight="2pt">
                <v:textbox inset="2.88pt,2.88pt,2.88pt,2.88pt">
                  <w:txbxContent>
                    <w:p w14:paraId="1ABFCE2D" w14:textId="4DAF997B" w:rsidR="00E15E88" w:rsidRPr="00245A70" w:rsidRDefault="00E15E88" w:rsidP="00E15E88">
                      <w:pPr>
                        <w:widowControl w:val="0"/>
                        <w:rPr>
                          <w:color w:val="262626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262626"/>
                          <w:lang w:val="en-US"/>
                        </w:rPr>
                        <w:t>Marital Status:</w:t>
                      </w:r>
                      <w:r>
                        <w:rPr>
                          <w:color w:val="262626"/>
                          <w:lang w:val="en-US"/>
                        </w:rPr>
                        <w:t xml:space="preserve"> </w:t>
                      </w:r>
                      <w:r>
                        <w:rPr>
                          <w:color w:val="262626"/>
                          <w:lang w:val="en-US"/>
                        </w:rPr>
                        <w:t>Sing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B6EE983" w14:textId="6B30CA7D" w:rsidR="00032687" w:rsidRPr="008D577E" w:rsidRDefault="00032687" w:rsidP="008D577E"/>
    <w:p w14:paraId="5694DE32" w14:textId="59509B43" w:rsidR="008D577E" w:rsidRPr="008D577E" w:rsidRDefault="00032687" w:rsidP="008D577E"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36736" behindDoc="0" locked="0" layoutInCell="1" allowOverlap="1" wp14:anchorId="6B59BB52" wp14:editId="17410C02">
                <wp:simplePos x="0" y="0"/>
                <wp:positionH relativeFrom="column">
                  <wp:posOffset>1926883</wp:posOffset>
                </wp:positionH>
                <wp:positionV relativeFrom="paragraph">
                  <wp:posOffset>27403</wp:posOffset>
                </wp:positionV>
                <wp:extent cx="4190365" cy="563245"/>
                <wp:effectExtent l="0" t="0" r="635" b="8255"/>
                <wp:wrapNone/>
                <wp:docPr id="4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0365" cy="563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1BE53DD" w14:textId="77777777" w:rsidR="005659B6" w:rsidRPr="00B365BA" w:rsidRDefault="005659B6" w:rsidP="005659B6">
                            <w:pPr>
                              <w:pStyle w:val="Address1"/>
                              <w:suppressOverlap/>
                              <w:jc w:val="left"/>
                              <w:rPr>
                                <w:rFonts w:asciiTheme="minorBidi" w:eastAsiaTheme="minorEastAsia" w:hAnsiTheme="minorBidi"/>
                                <w:sz w:val="18"/>
                                <w:szCs w:val="18"/>
                                <w:lang w:val="en-NZ"/>
                              </w:rPr>
                            </w:pPr>
                            <w:r w:rsidRPr="00B365BA">
                              <w:rPr>
                                <w:rFonts w:asciiTheme="minorBidi" w:eastAsiaTheme="minorEastAsia" w:hAnsiTheme="minorBidi"/>
                                <w:sz w:val="18"/>
                                <w:szCs w:val="18"/>
                                <w:lang w:val="en-NZ"/>
                              </w:rPr>
                              <w:t>To work towards achieving the greater success in my career through hard work, consistency and the ability to work with others to achieve organizational goals, aims and objectives.</w:t>
                            </w:r>
                          </w:p>
                          <w:p w14:paraId="426621B9" w14:textId="6CA930B4" w:rsidR="00732BA6" w:rsidRPr="005659B6" w:rsidRDefault="00732BA6" w:rsidP="00732BA6">
                            <w:pPr>
                              <w:widowControl w:val="0"/>
                              <w:rPr>
                                <w:rFonts w:ascii="Arial" w:hAnsi="Arial" w:cs="Arial"/>
                                <w:color w:val="3F3F3F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59BB52" id="Text Box 41" o:spid="_x0000_s1064" type="#_x0000_t202" style="position:absolute;margin-left:151.7pt;margin-top:2.15pt;width:329.95pt;height:44.35pt;z-index:25163673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" filled="f" fillcolor="#5b9bd5" stroked="f" strokecolor="black [0]" strokeweight="2pt">
                <v:textbox inset="2.88pt,2.88pt,2.88pt,2.88pt">
                  <w:txbxContent>
                    <w:p w14:paraId="31BE53DD" w14:textId="77777777" w:rsidR="005659B6" w:rsidRPr="00B365BA" w:rsidRDefault="005659B6" w:rsidP="005659B6">
                      <w:pPr>
                        <w:pStyle w:val="Address1"/>
                        <w:suppressOverlap/>
                        <w:jc w:val="left"/>
                        <w:rPr>
                          <w:rFonts w:asciiTheme="minorBidi" w:eastAsiaTheme="minorEastAsia" w:hAnsiTheme="minorBidi"/>
                          <w:sz w:val="18"/>
                          <w:szCs w:val="18"/>
                          <w:lang w:val="en-NZ"/>
                        </w:rPr>
                      </w:pPr>
                      <w:r w:rsidRPr="00B365BA">
                        <w:rPr>
                          <w:rFonts w:asciiTheme="minorBidi" w:eastAsiaTheme="minorEastAsia" w:hAnsiTheme="minorBidi"/>
                          <w:sz w:val="18"/>
                          <w:szCs w:val="18"/>
                          <w:lang w:val="en-NZ"/>
                        </w:rPr>
                        <w:t>To work towards achieving the greater success in my career through hard work, consistency and the ability to work with others to achieve organizational goals, aims and objectives.</w:t>
                      </w:r>
                    </w:p>
                    <w:p w14:paraId="426621B9" w14:textId="6CA930B4" w:rsidR="00732BA6" w:rsidRPr="005659B6" w:rsidRDefault="00732BA6" w:rsidP="00732BA6">
                      <w:pPr>
                        <w:widowControl w:val="0"/>
                        <w:rPr>
                          <w:rFonts w:ascii="Arial" w:hAnsi="Arial" w:cs="Arial"/>
                          <w:color w:val="3F3F3F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C3628" w:rsidRPr="003C3628">
        <w:rPr>
          <w:noProof/>
        </w:rPr>
        <w:drawing>
          <wp:anchor distT="36576" distB="36576" distL="36576" distR="36576" simplePos="0" relativeHeight="251618298" behindDoc="0" locked="0" layoutInCell="1" allowOverlap="1" wp14:anchorId="4705EBB9" wp14:editId="4930F0C6">
            <wp:simplePos x="0" y="0"/>
            <wp:positionH relativeFrom="column">
              <wp:posOffset>95250</wp:posOffset>
            </wp:positionH>
            <wp:positionV relativeFrom="paragraph">
              <wp:posOffset>1142365</wp:posOffset>
            </wp:positionV>
            <wp:extent cx="306070" cy="216535"/>
            <wp:effectExtent l="0" t="0" r="0" b="0"/>
            <wp:wrapNone/>
            <wp:docPr id="36" name="Picture 36" descr="Picture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Picture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duotone>
                        <a:prstClr val="black"/>
                        <a:schemeClr val="tx2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" cy="216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3628" w:rsidRPr="003C3628">
        <w:rPr>
          <w:noProof/>
        </w:rPr>
        <w:drawing>
          <wp:anchor distT="36576" distB="36576" distL="36576" distR="36576" simplePos="0" relativeHeight="251619323" behindDoc="1" locked="0" layoutInCell="1" allowOverlap="1" wp14:anchorId="7591AA3A" wp14:editId="703C6C27">
            <wp:simplePos x="0" y="0"/>
            <wp:positionH relativeFrom="column">
              <wp:posOffset>95250</wp:posOffset>
            </wp:positionH>
            <wp:positionV relativeFrom="paragraph">
              <wp:posOffset>67310</wp:posOffset>
            </wp:positionV>
            <wp:extent cx="316230" cy="316230"/>
            <wp:effectExtent l="0" t="0" r="7620" b="7620"/>
            <wp:wrapNone/>
            <wp:docPr id="40" name="Picture 40" descr="Picture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Picture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" cy="316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146A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6192" behindDoc="0" locked="0" layoutInCell="1" allowOverlap="1" wp14:anchorId="590E0263" wp14:editId="097E714D">
                <wp:simplePos x="0" y="0"/>
                <wp:positionH relativeFrom="column">
                  <wp:posOffset>486410</wp:posOffset>
                </wp:positionH>
                <wp:positionV relativeFrom="paragraph">
                  <wp:posOffset>105410</wp:posOffset>
                </wp:positionV>
                <wp:extent cx="1395095" cy="351790"/>
                <wp:effectExtent l="0" t="0" r="0" b="0"/>
                <wp:wrapNone/>
                <wp:docPr id="39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5095" cy="3517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4B627D1" w14:textId="77777777" w:rsidR="00732BA6" w:rsidRPr="00C25080" w:rsidRDefault="00732BA6" w:rsidP="00732BA6">
                            <w:pPr>
                              <w:widowControl w:val="0"/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  <w:sz w:val="22"/>
                                <w:szCs w:val="22"/>
                              </w:rPr>
                            </w:pPr>
                            <w:r w:rsidRPr="00C25080"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  <w:sz w:val="22"/>
                                <w:szCs w:val="22"/>
                              </w:rPr>
                              <w:t>CAREER GOAL</w:t>
                            </w:r>
                          </w:p>
                        </w:txbxContent>
                      </wps:txbx>
                      <wps:bodyPr rot="0" vert="horz" wrap="square" lIns="36576" tIns="36576" rIns="36576" bIns="36576" anchor="b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0E0263" id="Text Box 39" o:spid="_x0000_s1065" type="#_x0000_t202" style="position:absolute;margin-left:38.3pt;margin-top:8.3pt;width:109.85pt;height:27.7pt;z-index:25165619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" filled="f" fillcolor="#5b9bd5" stroked="f" strokecolor="black [0]" strokeweight="2pt">
                <v:textbox inset="2.88pt,2.88pt,2.88pt,2.88pt">
                  <w:txbxContent>
                    <w:p w14:paraId="24B627D1" w14:textId="77777777" w:rsidR="00732BA6" w:rsidRPr="00C25080" w:rsidRDefault="00732BA6" w:rsidP="00732BA6">
                      <w:pPr>
                        <w:widowControl w:val="0"/>
                        <w:rPr>
                          <w:rFonts w:ascii="Arial" w:hAnsi="Arial" w:cs="Arial"/>
                          <w:b/>
                          <w:bCs/>
                          <w:color w:val="0B486B"/>
                          <w:sz w:val="22"/>
                          <w:szCs w:val="22"/>
                        </w:rPr>
                      </w:pPr>
                      <w:r w:rsidRPr="00C25080">
                        <w:rPr>
                          <w:rFonts w:ascii="Arial" w:hAnsi="Arial" w:cs="Arial"/>
                          <w:b/>
                          <w:bCs/>
                          <w:color w:val="0B486B"/>
                          <w:sz w:val="22"/>
                          <w:szCs w:val="22"/>
                        </w:rPr>
                        <w:t>CAREER GOAL</w:t>
                      </w:r>
                    </w:p>
                  </w:txbxContent>
                </v:textbox>
              </v:shape>
            </w:pict>
          </mc:Fallback>
        </mc:AlternateContent>
      </w:r>
    </w:p>
    <w:p w14:paraId="281D0619" w14:textId="77777777" w:rsidR="008D577E" w:rsidRPr="008D577E" w:rsidRDefault="008D577E" w:rsidP="008D577E"/>
    <w:p w14:paraId="499264DA" w14:textId="77777777" w:rsidR="008D577E" w:rsidRPr="008D577E" w:rsidRDefault="008D577E" w:rsidP="008D577E"/>
    <w:p w14:paraId="1033CF99" w14:textId="56F73187" w:rsidR="008D577E" w:rsidRPr="008D577E" w:rsidRDefault="00A44A7F" w:rsidP="008D577E"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39808" behindDoc="0" locked="0" layoutInCell="1" allowOverlap="1" wp14:anchorId="04D679FF" wp14:editId="427E6726">
                <wp:simplePos x="0" y="0"/>
                <wp:positionH relativeFrom="column">
                  <wp:posOffset>1898248</wp:posOffset>
                </wp:positionH>
                <wp:positionV relativeFrom="paragraph">
                  <wp:posOffset>66459</wp:posOffset>
                </wp:positionV>
                <wp:extent cx="4190365" cy="1076446"/>
                <wp:effectExtent l="0" t="0" r="635" b="9525"/>
                <wp:wrapNone/>
                <wp:docPr id="3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0365" cy="10764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D9D9D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4B8AC17" w14:textId="5FC49C87" w:rsidR="00732BA6" w:rsidRPr="003E16FD" w:rsidRDefault="00732BA6" w:rsidP="00732BA6">
                            <w:pPr>
                              <w:widowControl w:val="0"/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  <w:sz w:val="22"/>
                                <w:szCs w:val="22"/>
                              </w:rPr>
                            </w:pPr>
                            <w:r w:rsidRPr="003E16FD"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  <w:sz w:val="22"/>
                                <w:szCs w:val="22"/>
                              </w:rPr>
                              <w:t xml:space="preserve">Bachelors in </w:t>
                            </w:r>
                            <w:r w:rsidR="005659B6" w:rsidRPr="003E16FD"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  <w:sz w:val="22"/>
                                <w:szCs w:val="22"/>
                              </w:rPr>
                              <w:t xml:space="preserve">Computer </w:t>
                            </w:r>
                            <w:r w:rsidR="00932F85"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  <w:sz w:val="22"/>
                                <w:szCs w:val="22"/>
                              </w:rPr>
                              <w:t>Engineering</w:t>
                            </w:r>
                            <w:r w:rsidRPr="003E16FD"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  <w:sz w:val="22"/>
                                <w:szCs w:val="22"/>
                              </w:rPr>
                              <w:t xml:space="preserve"> | </w:t>
                            </w:r>
                            <w:r w:rsidR="005659B6" w:rsidRPr="003E16FD"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  <w:sz w:val="22"/>
                                <w:szCs w:val="22"/>
                              </w:rPr>
                              <w:t>2013</w:t>
                            </w:r>
                          </w:p>
                          <w:p w14:paraId="764F4088" w14:textId="5773E3E0" w:rsidR="00932F85" w:rsidRPr="00932F85" w:rsidRDefault="00932F85" w:rsidP="00932F85">
                            <w:pPr>
                              <w:pStyle w:val="Company"/>
                              <w:rPr>
                                <w:rFonts w:eastAsiaTheme="minorEastAsia"/>
                                <w:bCs/>
                                <w:caps w:val="0"/>
                                <w:color w:val="0B486B"/>
                                <w:spacing w:val="0"/>
                                <w:sz w:val="21"/>
                                <w:szCs w:val="21"/>
                                <w:lang w:val="en-NZ" w:eastAsia="en-US"/>
                              </w:rPr>
                            </w:pPr>
                            <w:r w:rsidRPr="00932F85">
                              <w:rPr>
                                <w:rFonts w:eastAsiaTheme="minorEastAsia"/>
                                <w:bCs/>
                                <w:caps w:val="0"/>
                                <w:color w:val="0B486B"/>
                                <w:spacing w:val="0"/>
                                <w:sz w:val="21"/>
                                <w:szCs w:val="21"/>
                                <w:lang w:val="en-NZ" w:eastAsia="en-US"/>
                              </w:rPr>
                              <w:t xml:space="preserve">AL-HUSSAIN BIN TALA UNIVERSITY – </w:t>
                            </w:r>
                            <w:proofErr w:type="spellStart"/>
                            <w:r w:rsidRPr="00932F85">
                              <w:rPr>
                                <w:rFonts w:eastAsiaTheme="minorEastAsia"/>
                                <w:bCs/>
                                <w:caps w:val="0"/>
                                <w:color w:val="0B486B"/>
                                <w:spacing w:val="0"/>
                                <w:sz w:val="21"/>
                                <w:szCs w:val="21"/>
                                <w:lang w:val="en-NZ" w:eastAsia="en-US"/>
                              </w:rPr>
                              <w:t>MAAN</w:t>
                            </w:r>
                            <w:proofErr w:type="spellEnd"/>
                            <w:r w:rsidRPr="00932F85">
                              <w:rPr>
                                <w:rFonts w:eastAsiaTheme="minorEastAsia"/>
                                <w:bCs/>
                                <w:caps w:val="0"/>
                                <w:color w:val="0B486B"/>
                                <w:spacing w:val="0"/>
                                <w:sz w:val="21"/>
                                <w:szCs w:val="21"/>
                                <w:lang w:val="en-NZ" w:eastAsia="en-US"/>
                              </w:rPr>
                              <w:t xml:space="preserve">, Jordan </w:t>
                            </w:r>
                            <w:r w:rsidR="003C3E5A">
                              <w:rPr>
                                <w:rFonts w:eastAsiaTheme="minorEastAsia"/>
                                <w:bCs/>
                                <w:caps w:val="0"/>
                                <w:color w:val="0B486B"/>
                                <w:spacing w:val="0"/>
                                <w:sz w:val="21"/>
                                <w:szCs w:val="21"/>
                                <w:lang w:val="en-NZ" w:eastAsia="en-US"/>
                              </w:rPr>
                              <w:br/>
                            </w:r>
                          </w:p>
                          <w:p w14:paraId="5E211C90" w14:textId="77777777" w:rsidR="00576E59" w:rsidRPr="00576E59" w:rsidRDefault="00576E59" w:rsidP="00576E59">
                            <w:pPr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576E59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The graduation project consisted of building a robot car that is controlled by Wi-Fi from any location with an IP camera, IR sensor, temperature sensor and a PIC Micro Controller.</w:t>
                            </w:r>
                          </w:p>
                          <w:p w14:paraId="0899E77F" w14:textId="43C7FBAB" w:rsidR="00732BA6" w:rsidRDefault="00732BA6" w:rsidP="003C3E5A">
                            <w:pPr>
                              <w:widowControl w:val="0"/>
                              <w:spacing w:after="0"/>
                              <w:rPr>
                                <w:rFonts w:ascii="Arial" w:hAnsi="Arial" w:cs="Arial"/>
                                <w:color w:val="3F3F3F"/>
                              </w:rPr>
                            </w:pPr>
                          </w:p>
                          <w:p w14:paraId="479E599E" w14:textId="20E0D725" w:rsidR="003C3E5A" w:rsidRDefault="003C3E5A" w:rsidP="00732BA6">
                            <w:pPr>
                              <w:widowControl w:val="0"/>
                              <w:spacing w:after="0"/>
                              <w:rPr>
                                <w:rFonts w:ascii="Arial" w:hAnsi="Arial" w:cs="Arial"/>
                                <w:color w:val="3F3F3F"/>
                              </w:rPr>
                            </w:pPr>
                          </w:p>
                          <w:p w14:paraId="6CAA6AA0" w14:textId="60C96134" w:rsidR="003C3E5A" w:rsidRDefault="003C3E5A" w:rsidP="00732BA6">
                            <w:pPr>
                              <w:widowControl w:val="0"/>
                              <w:spacing w:after="0"/>
                              <w:rPr>
                                <w:rFonts w:ascii="Arial" w:hAnsi="Arial" w:cs="Arial"/>
                                <w:color w:val="3F3F3F"/>
                              </w:rPr>
                            </w:pPr>
                          </w:p>
                          <w:p w14:paraId="28A2E315" w14:textId="0BEE5248" w:rsidR="003C3E5A" w:rsidRDefault="003C3E5A" w:rsidP="00732BA6">
                            <w:pPr>
                              <w:widowControl w:val="0"/>
                              <w:spacing w:after="0"/>
                              <w:rPr>
                                <w:rFonts w:ascii="Arial" w:hAnsi="Arial" w:cs="Arial"/>
                                <w:color w:val="3F3F3F"/>
                              </w:rPr>
                            </w:pPr>
                          </w:p>
                          <w:p w14:paraId="50D749BB" w14:textId="6E345FE6" w:rsidR="003C3E5A" w:rsidRDefault="003C3E5A" w:rsidP="00732BA6">
                            <w:pPr>
                              <w:widowControl w:val="0"/>
                              <w:spacing w:after="0"/>
                              <w:rPr>
                                <w:rFonts w:ascii="Arial" w:hAnsi="Arial" w:cs="Arial"/>
                                <w:color w:val="3F3F3F"/>
                              </w:rPr>
                            </w:pPr>
                          </w:p>
                          <w:p w14:paraId="6A4FFA01" w14:textId="1936F785" w:rsidR="003C3E5A" w:rsidRDefault="003C3E5A" w:rsidP="00732BA6">
                            <w:pPr>
                              <w:widowControl w:val="0"/>
                              <w:spacing w:after="0"/>
                              <w:rPr>
                                <w:rFonts w:ascii="Arial" w:hAnsi="Arial" w:cs="Arial"/>
                                <w:color w:val="3F3F3F"/>
                              </w:rPr>
                            </w:pPr>
                          </w:p>
                          <w:p w14:paraId="6CC26628" w14:textId="77777777" w:rsidR="003C3E5A" w:rsidRDefault="003C3E5A" w:rsidP="00732BA6">
                            <w:pPr>
                              <w:widowControl w:val="0"/>
                              <w:spacing w:after="0"/>
                              <w:rPr>
                                <w:rFonts w:ascii="Arial" w:hAnsi="Arial" w:cs="Arial"/>
                                <w:color w:val="3F3F3F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D679FF" id="Text Box 35" o:spid="_x0000_s1066" type="#_x0000_t202" style="position:absolute;margin-left:149.45pt;margin-top:5.25pt;width:329.95pt;height:84.75pt;z-index:25163980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" filled="f" fillcolor="#d9d9d9" stroked="f" strokecolor="black [0]" strokeweight="2pt">
                <v:textbox inset="2.88pt,2.88pt,2.88pt,2.88pt">
                  <w:txbxContent>
                    <w:p w14:paraId="34B8AC17" w14:textId="5FC49C87" w:rsidR="00732BA6" w:rsidRPr="003E16FD" w:rsidRDefault="00732BA6" w:rsidP="00732BA6">
                      <w:pPr>
                        <w:widowControl w:val="0"/>
                        <w:spacing w:after="0"/>
                        <w:rPr>
                          <w:rFonts w:ascii="Arial" w:hAnsi="Arial" w:cs="Arial"/>
                          <w:b/>
                          <w:bCs/>
                          <w:color w:val="3F3F3F"/>
                          <w:sz w:val="22"/>
                          <w:szCs w:val="22"/>
                        </w:rPr>
                      </w:pPr>
                      <w:r w:rsidRPr="003E16FD">
                        <w:rPr>
                          <w:rFonts w:ascii="Arial" w:hAnsi="Arial" w:cs="Arial"/>
                          <w:b/>
                          <w:bCs/>
                          <w:color w:val="3F3F3F"/>
                          <w:sz w:val="22"/>
                          <w:szCs w:val="22"/>
                        </w:rPr>
                        <w:t xml:space="preserve">Bachelors in </w:t>
                      </w:r>
                      <w:r w:rsidR="005659B6" w:rsidRPr="003E16FD">
                        <w:rPr>
                          <w:rFonts w:ascii="Arial" w:hAnsi="Arial" w:cs="Arial"/>
                          <w:b/>
                          <w:bCs/>
                          <w:color w:val="3F3F3F"/>
                          <w:sz w:val="22"/>
                          <w:szCs w:val="22"/>
                        </w:rPr>
                        <w:t xml:space="preserve">Computer </w:t>
                      </w:r>
                      <w:r w:rsidR="00932F85">
                        <w:rPr>
                          <w:rFonts w:ascii="Arial" w:hAnsi="Arial" w:cs="Arial"/>
                          <w:b/>
                          <w:bCs/>
                          <w:color w:val="3F3F3F"/>
                          <w:sz w:val="22"/>
                          <w:szCs w:val="22"/>
                        </w:rPr>
                        <w:t>Engineering</w:t>
                      </w:r>
                      <w:r w:rsidRPr="003E16FD">
                        <w:rPr>
                          <w:rFonts w:ascii="Arial" w:hAnsi="Arial" w:cs="Arial"/>
                          <w:b/>
                          <w:bCs/>
                          <w:color w:val="3F3F3F"/>
                          <w:sz w:val="22"/>
                          <w:szCs w:val="22"/>
                        </w:rPr>
                        <w:t xml:space="preserve"> | </w:t>
                      </w:r>
                      <w:r w:rsidR="005659B6" w:rsidRPr="003E16FD">
                        <w:rPr>
                          <w:rFonts w:ascii="Arial" w:hAnsi="Arial" w:cs="Arial"/>
                          <w:b/>
                          <w:bCs/>
                          <w:color w:val="3F3F3F"/>
                          <w:sz w:val="22"/>
                          <w:szCs w:val="22"/>
                        </w:rPr>
                        <w:t>2013</w:t>
                      </w:r>
                    </w:p>
                    <w:p w14:paraId="764F4088" w14:textId="5773E3E0" w:rsidR="00932F85" w:rsidRPr="00932F85" w:rsidRDefault="00932F85" w:rsidP="00932F85">
                      <w:pPr>
                        <w:pStyle w:val="Company"/>
                        <w:rPr>
                          <w:rFonts w:eastAsiaTheme="minorEastAsia"/>
                          <w:bCs/>
                          <w:caps w:val="0"/>
                          <w:color w:val="0B486B"/>
                          <w:spacing w:val="0"/>
                          <w:sz w:val="21"/>
                          <w:szCs w:val="21"/>
                          <w:lang w:val="en-NZ" w:eastAsia="en-US"/>
                        </w:rPr>
                      </w:pPr>
                      <w:r w:rsidRPr="00932F85">
                        <w:rPr>
                          <w:rFonts w:eastAsiaTheme="minorEastAsia"/>
                          <w:bCs/>
                          <w:caps w:val="0"/>
                          <w:color w:val="0B486B"/>
                          <w:spacing w:val="0"/>
                          <w:sz w:val="21"/>
                          <w:szCs w:val="21"/>
                          <w:lang w:val="en-NZ" w:eastAsia="en-US"/>
                        </w:rPr>
                        <w:t xml:space="preserve">AL-HUSSAIN BIN TALA UNIVERSITY – </w:t>
                      </w:r>
                      <w:proofErr w:type="spellStart"/>
                      <w:r w:rsidRPr="00932F85">
                        <w:rPr>
                          <w:rFonts w:eastAsiaTheme="minorEastAsia"/>
                          <w:bCs/>
                          <w:caps w:val="0"/>
                          <w:color w:val="0B486B"/>
                          <w:spacing w:val="0"/>
                          <w:sz w:val="21"/>
                          <w:szCs w:val="21"/>
                          <w:lang w:val="en-NZ" w:eastAsia="en-US"/>
                        </w:rPr>
                        <w:t>MAAN</w:t>
                      </w:r>
                      <w:proofErr w:type="spellEnd"/>
                      <w:r w:rsidRPr="00932F85">
                        <w:rPr>
                          <w:rFonts w:eastAsiaTheme="minorEastAsia"/>
                          <w:bCs/>
                          <w:caps w:val="0"/>
                          <w:color w:val="0B486B"/>
                          <w:spacing w:val="0"/>
                          <w:sz w:val="21"/>
                          <w:szCs w:val="21"/>
                          <w:lang w:val="en-NZ" w:eastAsia="en-US"/>
                        </w:rPr>
                        <w:t xml:space="preserve">, Jordan </w:t>
                      </w:r>
                      <w:r w:rsidR="003C3E5A">
                        <w:rPr>
                          <w:rFonts w:eastAsiaTheme="minorEastAsia"/>
                          <w:bCs/>
                          <w:caps w:val="0"/>
                          <w:color w:val="0B486B"/>
                          <w:spacing w:val="0"/>
                          <w:sz w:val="21"/>
                          <w:szCs w:val="21"/>
                          <w:lang w:val="en-NZ" w:eastAsia="en-US"/>
                        </w:rPr>
                        <w:br/>
                      </w:r>
                    </w:p>
                    <w:p w14:paraId="5E211C90" w14:textId="77777777" w:rsidR="00576E59" w:rsidRPr="00576E59" w:rsidRDefault="00576E59" w:rsidP="00576E59">
                      <w:pPr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576E59">
                        <w:rPr>
                          <w:rFonts w:asciiTheme="minorBidi" w:hAnsiTheme="minorBidi"/>
                          <w:sz w:val="18"/>
                          <w:szCs w:val="18"/>
                        </w:rPr>
                        <w:t>The graduation project consisted of building a robot car that is controlled by Wi-Fi from any location with an IP camera, IR sensor, temperature sensor and a PIC Micro Controller.</w:t>
                      </w:r>
                    </w:p>
                    <w:p w14:paraId="0899E77F" w14:textId="43C7FBAB" w:rsidR="00732BA6" w:rsidRDefault="00732BA6" w:rsidP="003C3E5A">
                      <w:pPr>
                        <w:widowControl w:val="0"/>
                        <w:spacing w:after="0"/>
                        <w:rPr>
                          <w:rFonts w:ascii="Arial" w:hAnsi="Arial" w:cs="Arial"/>
                          <w:color w:val="3F3F3F"/>
                        </w:rPr>
                      </w:pPr>
                    </w:p>
                    <w:p w14:paraId="479E599E" w14:textId="20E0D725" w:rsidR="003C3E5A" w:rsidRDefault="003C3E5A" w:rsidP="00732BA6">
                      <w:pPr>
                        <w:widowControl w:val="0"/>
                        <w:spacing w:after="0"/>
                        <w:rPr>
                          <w:rFonts w:ascii="Arial" w:hAnsi="Arial" w:cs="Arial"/>
                          <w:color w:val="3F3F3F"/>
                        </w:rPr>
                      </w:pPr>
                    </w:p>
                    <w:p w14:paraId="6CAA6AA0" w14:textId="60C96134" w:rsidR="003C3E5A" w:rsidRDefault="003C3E5A" w:rsidP="00732BA6">
                      <w:pPr>
                        <w:widowControl w:val="0"/>
                        <w:spacing w:after="0"/>
                        <w:rPr>
                          <w:rFonts w:ascii="Arial" w:hAnsi="Arial" w:cs="Arial"/>
                          <w:color w:val="3F3F3F"/>
                        </w:rPr>
                      </w:pPr>
                    </w:p>
                    <w:p w14:paraId="28A2E315" w14:textId="0BEE5248" w:rsidR="003C3E5A" w:rsidRDefault="003C3E5A" w:rsidP="00732BA6">
                      <w:pPr>
                        <w:widowControl w:val="0"/>
                        <w:spacing w:after="0"/>
                        <w:rPr>
                          <w:rFonts w:ascii="Arial" w:hAnsi="Arial" w:cs="Arial"/>
                          <w:color w:val="3F3F3F"/>
                        </w:rPr>
                      </w:pPr>
                    </w:p>
                    <w:p w14:paraId="50D749BB" w14:textId="6E345FE6" w:rsidR="003C3E5A" w:rsidRDefault="003C3E5A" w:rsidP="00732BA6">
                      <w:pPr>
                        <w:widowControl w:val="0"/>
                        <w:spacing w:after="0"/>
                        <w:rPr>
                          <w:rFonts w:ascii="Arial" w:hAnsi="Arial" w:cs="Arial"/>
                          <w:color w:val="3F3F3F"/>
                        </w:rPr>
                      </w:pPr>
                    </w:p>
                    <w:p w14:paraId="6A4FFA01" w14:textId="1936F785" w:rsidR="003C3E5A" w:rsidRDefault="003C3E5A" w:rsidP="00732BA6">
                      <w:pPr>
                        <w:widowControl w:val="0"/>
                        <w:spacing w:after="0"/>
                        <w:rPr>
                          <w:rFonts w:ascii="Arial" w:hAnsi="Arial" w:cs="Arial"/>
                          <w:color w:val="3F3F3F"/>
                        </w:rPr>
                      </w:pPr>
                    </w:p>
                    <w:p w14:paraId="6CC26628" w14:textId="77777777" w:rsidR="003C3E5A" w:rsidRDefault="003C3E5A" w:rsidP="00732BA6">
                      <w:pPr>
                        <w:widowControl w:val="0"/>
                        <w:spacing w:after="0"/>
                        <w:rPr>
                          <w:rFonts w:ascii="Arial" w:hAnsi="Arial" w:cs="Arial"/>
                          <w:color w:val="3F3F3F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5146A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7216" behindDoc="0" locked="0" layoutInCell="1" allowOverlap="1" wp14:anchorId="52CD4893" wp14:editId="286612AF">
                <wp:simplePos x="0" y="0"/>
                <wp:positionH relativeFrom="column">
                  <wp:posOffset>519430</wp:posOffset>
                </wp:positionH>
                <wp:positionV relativeFrom="paragraph">
                  <wp:posOffset>90170</wp:posOffset>
                </wp:positionV>
                <wp:extent cx="1272540" cy="386080"/>
                <wp:effectExtent l="0" t="0" r="3810" b="0"/>
                <wp:wrapNone/>
                <wp:docPr id="38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2540" cy="386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E9B580E" w14:textId="77777777" w:rsidR="00732BA6" w:rsidRPr="00C25080" w:rsidRDefault="00732BA6" w:rsidP="00732BA6">
                            <w:pPr>
                              <w:widowControl w:val="0"/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  <w:sz w:val="22"/>
                                <w:szCs w:val="22"/>
                              </w:rPr>
                            </w:pPr>
                            <w:r w:rsidRPr="00C25080"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  <w:sz w:val="22"/>
                                <w:szCs w:val="22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CD4893" id="Text Box 38" o:spid="_x0000_s1067" type="#_x0000_t202" style="position:absolute;margin-left:40.9pt;margin-top:7.1pt;width:100.2pt;height:30.4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" filled="f" fillcolor="#5b9bd5" stroked="f" strokecolor="black [0]" strokeweight="2pt">
                <v:textbox inset="2.88pt,2.88pt,2.88pt,2.88pt">
                  <w:txbxContent>
                    <w:p w14:paraId="6E9B580E" w14:textId="77777777" w:rsidR="00732BA6" w:rsidRPr="00C25080" w:rsidRDefault="00732BA6" w:rsidP="00732BA6">
                      <w:pPr>
                        <w:widowControl w:val="0"/>
                        <w:rPr>
                          <w:rFonts w:ascii="Arial" w:hAnsi="Arial" w:cs="Arial"/>
                          <w:b/>
                          <w:bCs/>
                          <w:color w:val="0B486B"/>
                          <w:sz w:val="22"/>
                          <w:szCs w:val="22"/>
                        </w:rPr>
                      </w:pPr>
                      <w:r w:rsidRPr="00C25080">
                        <w:rPr>
                          <w:rFonts w:ascii="Arial" w:hAnsi="Arial" w:cs="Arial"/>
                          <w:b/>
                          <w:bCs/>
                          <w:color w:val="0B486B"/>
                          <w:sz w:val="22"/>
                          <w:szCs w:val="22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2EAFD03D" w14:textId="77777777" w:rsidR="008D577E" w:rsidRPr="008D577E" w:rsidRDefault="008D577E" w:rsidP="008D577E"/>
    <w:p w14:paraId="29D47BB8" w14:textId="77777777" w:rsidR="008D577E" w:rsidRPr="008D577E" w:rsidRDefault="008D577E" w:rsidP="008D577E"/>
    <w:p w14:paraId="579B073A" w14:textId="77777777" w:rsidR="008D577E" w:rsidRPr="008D577E" w:rsidRDefault="008D577E" w:rsidP="008D577E"/>
    <w:p w14:paraId="0E62C11E" w14:textId="52FB037E" w:rsidR="001E6ABB" w:rsidRDefault="009C2BC6" w:rsidP="00870681"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4144" behindDoc="0" locked="0" layoutInCell="1" allowOverlap="1" wp14:anchorId="776B6883" wp14:editId="2AF6AC7B">
                <wp:simplePos x="0" y="0"/>
                <wp:positionH relativeFrom="margin">
                  <wp:posOffset>1471930</wp:posOffset>
                </wp:positionH>
                <wp:positionV relativeFrom="paragraph">
                  <wp:posOffset>246063</wp:posOffset>
                </wp:positionV>
                <wp:extent cx="5144087" cy="4004603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5144087" cy="40046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D9D9D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C108980" w14:textId="71FFCFD4" w:rsidR="005359AF" w:rsidRPr="00B365BA" w:rsidRDefault="005359AF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Strong understanding of different deployment resource types and when to deploy each type (IaaS, PaaS, SaaS)</w:t>
                            </w: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7DD4F824" w14:textId="00ACE93E" w:rsidR="005359AF" w:rsidRPr="00B365BA" w:rsidRDefault="005359AF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Knowledge of</w:t>
                            </w: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background in IT infrastructure fundamentals, including networking, storage, and security</w:t>
                            </w: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668AC699" w14:textId="2138DBA3" w:rsidR="00853B4C" w:rsidRPr="00B365BA" w:rsidRDefault="00853B4C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Knowledge of Azure WAF and Load Balancer.</w:t>
                            </w:r>
                          </w:p>
                          <w:p w14:paraId="4ADB4ED4" w14:textId="1E59FEF6" w:rsidR="005359AF" w:rsidRPr="00B365BA" w:rsidRDefault="005359AF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Basic Knowledge</w:t>
                            </w: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in PowerShell and/or Azure CLI</w:t>
                            </w: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7D96D7BD" w14:textId="58D156E7" w:rsidR="005359AF" w:rsidRPr="00B365BA" w:rsidRDefault="005359AF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Knowledge in automating deployment workloads in Azure</w:t>
                            </w: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13973B89" w14:textId="1DF19AEE" w:rsidR="005359AF" w:rsidRPr="00B365BA" w:rsidRDefault="005359AF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Ability to design, deploy, and maintain multi-tier server applications</w:t>
                            </w: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3A104CAB" w14:textId="587268F4" w:rsidR="005359AF" w:rsidRPr="00B365BA" w:rsidRDefault="004F538E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Knowledge of mi</w:t>
                            </w: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grating </w:t>
                            </w:r>
                            <w:r w:rsidR="00B07490"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Data Centre </w:t>
                            </w: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workloads to Azure</w:t>
                            </w: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534E2E6D" w14:textId="2568BDAB" w:rsidR="004F538E" w:rsidRPr="00B365BA" w:rsidRDefault="004F538E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Knowledge of</w:t>
                            </w: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working on hybrid cloud solutions</w:t>
                            </w:r>
                            <w:r w:rsidR="006F394F"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7A254A94" w14:textId="77777777" w:rsidR="003F0B41" w:rsidRPr="00B365BA" w:rsidRDefault="00953F89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Experience with claims-based authentication (SAML/OAuth/</w:t>
                            </w:r>
                            <w:proofErr w:type="spellStart"/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OIDC</w:t>
                            </w:r>
                            <w:proofErr w:type="spellEnd"/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), MFA, JIT, and/or RBAC</w:t>
                            </w: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2688EAFA" w14:textId="102D8945" w:rsidR="00EC6BBE" w:rsidRPr="00B365BA" w:rsidRDefault="00D83D5B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Knowledge of </w:t>
                            </w: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Cloud Compute, Storage, </w:t>
                            </w: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Database Cloud</w:t>
                            </w: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3F0B41"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Security, Cloud</w:t>
                            </w: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Governance, Cloud</w:t>
                            </w: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Optimization</w:t>
                            </w: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Cloud Support and </w:t>
                            </w:r>
                            <w:r w:rsidR="003F0B41"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Management, Cloud</w:t>
                            </w: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Native </w:t>
                            </w:r>
                            <w:r w:rsidR="003F0B41"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Applications, Serverless, Azure AD, MDM, Office 365</w:t>
                            </w:r>
                            <w:r w:rsidR="00F84153"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, Microsoft Exchange 365</w:t>
                            </w:r>
                            <w:r w:rsidR="000C6781"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49C96456" w14:textId="65E736C9" w:rsidR="00491000" w:rsidRDefault="00EC6BBE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Knowledge of Cisco Routers/Switches/</w:t>
                            </w:r>
                            <w:proofErr w:type="spellStart"/>
                            <w:r w:rsidR="0045414D"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NGFW</w:t>
                            </w:r>
                            <w:proofErr w:type="spellEnd"/>
                            <w:r w:rsidR="00620457"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/IPS</w:t>
                            </w:r>
                            <w:r w:rsidR="0068423D"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/IDS</w:t>
                            </w:r>
                            <w:r w:rsidR="00837C56"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)</w:t>
                            </w:r>
                            <w:r w:rsidR="000C6781"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0B52B799" w14:textId="77777777" w:rsidR="00A87D8E" w:rsidRPr="00B365BA" w:rsidRDefault="00A87D8E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Knowledge of web technologies, protocols and tools.</w:t>
                            </w:r>
                          </w:p>
                          <w:p w14:paraId="7F5A16A9" w14:textId="77777777" w:rsidR="00A87D8E" w:rsidRPr="00B365BA" w:rsidRDefault="00A87D8E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Virtualization (Microsoft Hyper-V, VMware Workstation).</w:t>
                            </w:r>
                          </w:p>
                          <w:p w14:paraId="722DB80D" w14:textId="3E24466F" w:rsidR="00A87D8E" w:rsidRPr="00B365BA" w:rsidRDefault="00A87D8E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Knowledge of Simulators and Emulators (</w:t>
                            </w:r>
                            <w:proofErr w:type="spellStart"/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GNS</w:t>
                            </w:r>
                            <w:proofErr w:type="spellEnd"/>
                            <w:r w:rsidRPr="00B365BA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, Packet tracer).</w:t>
                            </w:r>
                          </w:p>
                          <w:p w14:paraId="2CA80D50" w14:textId="77777777" w:rsidR="00EC6BBE" w:rsidRPr="00EC6BBE" w:rsidRDefault="00EC6BBE" w:rsidP="00491000">
                            <w:pPr>
                              <w:pStyle w:val="ListParagraph"/>
                              <w:spacing w:line="360" w:lineRule="auto"/>
                              <w:ind w:left="714"/>
                              <w:rPr>
                                <w:rFonts w:asciiTheme="minorBidi" w:eastAsia="Batang" w:hAnsiTheme="minorBidi"/>
                                <w:color w:val="000000" w:themeColor="text1"/>
                                <w:sz w:val="22"/>
                                <w:szCs w:val="22"/>
                                <w:shd w:val="clear" w:color="auto" w:fill="FFFFFF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6B6883" id="Text Box 5" o:spid="_x0000_s1068" type="#_x0000_t202" style="position:absolute;margin-left:115.9pt;margin-top:19.4pt;width:405.05pt;height:315.3pt;z-index:251654144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" filled="f" fillcolor="#d9d9d9" stroked="f" strokecolor="black [0]" strokeweight="2pt">
                <o:lock v:ext="edit" aspectratio="t"/>
                <v:textbox inset="2.88pt,2.88pt,2.88pt,2.88pt">
                  <w:txbxContent>
                    <w:p w14:paraId="7C108980" w14:textId="71FFCFD4" w:rsidR="005359AF" w:rsidRPr="00B365BA" w:rsidRDefault="005359AF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Strong understanding of different deployment resource types and when to deploy each type (IaaS, PaaS, SaaS)</w:t>
                      </w: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.</w:t>
                      </w:r>
                    </w:p>
                    <w:p w14:paraId="7DD4F824" w14:textId="00ACE93E" w:rsidR="005359AF" w:rsidRPr="00B365BA" w:rsidRDefault="005359AF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Knowledge of</w:t>
                      </w: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background in IT infrastructure fundamentals, including networking, storage, and security</w:t>
                      </w: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.</w:t>
                      </w:r>
                    </w:p>
                    <w:p w14:paraId="668AC699" w14:textId="2138DBA3" w:rsidR="00853B4C" w:rsidRPr="00B365BA" w:rsidRDefault="00853B4C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Knowledge of Azure WAF and Load Balancer.</w:t>
                      </w:r>
                    </w:p>
                    <w:p w14:paraId="4ADB4ED4" w14:textId="1E59FEF6" w:rsidR="005359AF" w:rsidRPr="00B365BA" w:rsidRDefault="005359AF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Basic Knowledge</w:t>
                      </w: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in PowerShell and/or Azure CLI</w:t>
                      </w: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.</w:t>
                      </w:r>
                    </w:p>
                    <w:p w14:paraId="7D96D7BD" w14:textId="58D156E7" w:rsidR="005359AF" w:rsidRPr="00B365BA" w:rsidRDefault="005359AF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Knowledge in automating deployment workloads in Azure</w:t>
                      </w: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.</w:t>
                      </w:r>
                    </w:p>
                    <w:p w14:paraId="13973B89" w14:textId="1DF19AEE" w:rsidR="005359AF" w:rsidRPr="00B365BA" w:rsidRDefault="005359AF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Ability to design, deploy, and maintain multi-tier server applications</w:t>
                      </w: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.</w:t>
                      </w:r>
                    </w:p>
                    <w:p w14:paraId="3A104CAB" w14:textId="587268F4" w:rsidR="005359AF" w:rsidRPr="00B365BA" w:rsidRDefault="004F538E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Knowledge of mi</w:t>
                      </w: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grating </w:t>
                      </w:r>
                      <w:r w:rsidR="00B07490"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Data Centre </w:t>
                      </w: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workloads to Azure</w:t>
                      </w: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.</w:t>
                      </w:r>
                    </w:p>
                    <w:p w14:paraId="534E2E6D" w14:textId="2568BDAB" w:rsidR="004F538E" w:rsidRPr="00B365BA" w:rsidRDefault="004F538E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Knowledge of</w:t>
                      </w: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working on hybrid cloud solutions</w:t>
                      </w:r>
                      <w:r w:rsidR="006F394F"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.</w:t>
                      </w:r>
                    </w:p>
                    <w:p w14:paraId="7A254A94" w14:textId="77777777" w:rsidR="003F0B41" w:rsidRPr="00B365BA" w:rsidRDefault="00953F89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Experience with claims-based authentication (SAML/OAuth/</w:t>
                      </w:r>
                      <w:proofErr w:type="spellStart"/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OIDC</w:t>
                      </w:r>
                      <w:proofErr w:type="spellEnd"/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), MFA, JIT, and/or RBAC</w:t>
                      </w: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.</w:t>
                      </w:r>
                    </w:p>
                    <w:p w14:paraId="2688EAFA" w14:textId="102D8945" w:rsidR="00EC6BBE" w:rsidRPr="00B365BA" w:rsidRDefault="00D83D5B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Knowledge of </w:t>
                      </w: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Cloud Compute, Storage, </w:t>
                      </w: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Database Cloud</w:t>
                      </w: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</w:t>
                      </w:r>
                      <w:r w:rsidR="003F0B41"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Security, Cloud</w:t>
                      </w: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</w:t>
                      </w: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Governance, Cloud</w:t>
                      </w: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Optimization</w:t>
                      </w: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, </w:t>
                      </w: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Cloud Support and </w:t>
                      </w:r>
                      <w:r w:rsidR="003F0B41"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Management, Cloud</w:t>
                      </w: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Native </w:t>
                      </w:r>
                      <w:r w:rsidR="003F0B41"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Applications, Serverless, Azure AD, MDM, Office 365</w:t>
                      </w:r>
                      <w:r w:rsidR="00F84153"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, Microsoft Exchange 365</w:t>
                      </w:r>
                      <w:r w:rsidR="000C6781"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.</w:t>
                      </w:r>
                    </w:p>
                    <w:p w14:paraId="49C96456" w14:textId="65E736C9" w:rsidR="00491000" w:rsidRDefault="00EC6BBE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Knowledge of Cisco Routers/Switches/</w:t>
                      </w:r>
                      <w:proofErr w:type="spellStart"/>
                      <w:r w:rsidR="0045414D"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NGFW</w:t>
                      </w:r>
                      <w:proofErr w:type="spellEnd"/>
                      <w:r w:rsidR="00620457"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/IPS</w:t>
                      </w:r>
                      <w:r w:rsidR="0068423D"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/IDS</w:t>
                      </w:r>
                      <w:r w:rsidR="00837C56"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)</w:t>
                      </w:r>
                      <w:r w:rsidR="000C6781"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.</w:t>
                      </w:r>
                    </w:p>
                    <w:p w14:paraId="0B52B799" w14:textId="77777777" w:rsidR="00A87D8E" w:rsidRPr="00B365BA" w:rsidRDefault="00A87D8E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Knowledge of web technologies, protocols and tools.</w:t>
                      </w:r>
                    </w:p>
                    <w:p w14:paraId="7F5A16A9" w14:textId="77777777" w:rsidR="00A87D8E" w:rsidRPr="00B365BA" w:rsidRDefault="00A87D8E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Virtualization (Microsoft Hyper-V, VMware Workstation).</w:t>
                      </w:r>
                    </w:p>
                    <w:p w14:paraId="722DB80D" w14:textId="3E24466F" w:rsidR="00A87D8E" w:rsidRPr="00B365BA" w:rsidRDefault="00A87D8E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Knowledge of Simulators and Emulators (</w:t>
                      </w:r>
                      <w:proofErr w:type="spellStart"/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GNS</w:t>
                      </w:r>
                      <w:proofErr w:type="spellEnd"/>
                      <w:r w:rsidRPr="00B365BA">
                        <w:rPr>
                          <w:rFonts w:asciiTheme="minorBidi" w:hAnsiTheme="minorBidi"/>
                          <w:sz w:val="18"/>
                          <w:szCs w:val="18"/>
                        </w:rPr>
                        <w:t>, Packet tracer).</w:t>
                      </w:r>
                    </w:p>
                    <w:p w14:paraId="2CA80D50" w14:textId="77777777" w:rsidR="00EC6BBE" w:rsidRPr="00EC6BBE" w:rsidRDefault="00EC6BBE" w:rsidP="00491000">
                      <w:pPr>
                        <w:pStyle w:val="ListParagraph"/>
                        <w:spacing w:line="360" w:lineRule="auto"/>
                        <w:ind w:left="714"/>
                        <w:rPr>
                          <w:rFonts w:asciiTheme="minorBidi" w:eastAsia="Batang" w:hAnsiTheme="minorBidi"/>
                          <w:color w:val="000000" w:themeColor="text1"/>
                          <w:sz w:val="22"/>
                          <w:szCs w:val="22"/>
                          <w:shd w:val="clear" w:color="auto" w:fill="FFFFFF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70681" w:rsidRPr="003C3628">
        <w:rPr>
          <w:noProof/>
        </w:rPr>
        <w:drawing>
          <wp:anchor distT="36576" distB="36576" distL="36576" distR="36576" simplePos="0" relativeHeight="251617273" behindDoc="0" locked="0" layoutInCell="1" allowOverlap="1" wp14:anchorId="6EE790E6" wp14:editId="1E5960E7">
            <wp:simplePos x="0" y="0"/>
            <wp:positionH relativeFrom="column">
              <wp:posOffset>90463</wp:posOffset>
            </wp:positionH>
            <wp:positionV relativeFrom="paragraph">
              <wp:posOffset>59690</wp:posOffset>
            </wp:positionV>
            <wp:extent cx="244475" cy="303530"/>
            <wp:effectExtent l="0" t="0" r="3175" b="1270"/>
            <wp:wrapNone/>
            <wp:docPr id="15" name="Picture 15" descr="Picture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Picture1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30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0681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9264" behindDoc="0" locked="0" layoutInCell="1" allowOverlap="1" wp14:anchorId="7D0D536E" wp14:editId="38D6197B">
                <wp:simplePos x="0" y="0"/>
                <wp:positionH relativeFrom="column">
                  <wp:posOffset>446210</wp:posOffset>
                </wp:positionH>
                <wp:positionV relativeFrom="paragraph">
                  <wp:posOffset>46599</wp:posOffset>
                </wp:positionV>
                <wp:extent cx="1273810" cy="316865"/>
                <wp:effectExtent l="0" t="0" r="2540" b="6985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73810" cy="3168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5B06AEFA" w14:textId="77777777" w:rsidR="00732BA6" w:rsidRPr="00C25080" w:rsidRDefault="00732BA6" w:rsidP="00732BA6">
                            <w:pPr>
                              <w:widowControl w:val="0"/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  <w:sz w:val="22"/>
                                <w:szCs w:val="22"/>
                              </w:rPr>
                            </w:pPr>
                            <w:r w:rsidRPr="00C25080"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  <w:sz w:val="22"/>
                                <w:szCs w:val="22"/>
                              </w:rPr>
                              <w:t>CORE SKILLS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0D536E" id="Text Box 14" o:spid="_x0000_s1069" type="#_x0000_t202" style="position:absolute;margin-left:35.15pt;margin-top:3.65pt;width:100.3pt;height:24.95pt;z-index:25165926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" filled="f" fillcolor="#5b9bd5" stroked="f" strokecolor="black [0]" strokeweight="2pt">
                <v:textbox inset="2.88pt,2.88pt,2.88pt,2.88pt">
                  <w:txbxContent>
                    <w:p w14:paraId="5B06AEFA" w14:textId="77777777" w:rsidR="00732BA6" w:rsidRPr="00C25080" w:rsidRDefault="00732BA6" w:rsidP="00732BA6">
                      <w:pPr>
                        <w:widowControl w:val="0"/>
                        <w:rPr>
                          <w:rFonts w:ascii="Arial" w:hAnsi="Arial" w:cs="Arial"/>
                          <w:b/>
                          <w:bCs/>
                          <w:color w:val="0B486B"/>
                          <w:sz w:val="22"/>
                          <w:szCs w:val="22"/>
                        </w:rPr>
                      </w:pPr>
                      <w:r w:rsidRPr="00C25080">
                        <w:rPr>
                          <w:rFonts w:ascii="Arial" w:hAnsi="Arial" w:cs="Arial"/>
                          <w:b/>
                          <w:bCs/>
                          <w:color w:val="0B486B"/>
                          <w:sz w:val="22"/>
                          <w:szCs w:val="22"/>
                        </w:rPr>
                        <w:t>CORE SKILLS</w:t>
                      </w:r>
                    </w:p>
                  </w:txbxContent>
                </v:textbox>
              </v:shape>
            </w:pict>
          </mc:Fallback>
        </mc:AlternateContent>
      </w:r>
      <w:r w:rsidR="00870681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40832" behindDoc="0" locked="0" layoutInCell="1" allowOverlap="1" wp14:anchorId="73710AF3" wp14:editId="545C0869">
                <wp:simplePos x="0" y="0"/>
                <wp:positionH relativeFrom="margin">
                  <wp:posOffset>164123</wp:posOffset>
                </wp:positionH>
                <wp:positionV relativeFrom="paragraph">
                  <wp:posOffset>16900</wp:posOffset>
                </wp:positionV>
                <wp:extent cx="6057900" cy="0"/>
                <wp:effectExtent l="0" t="0" r="0" b="0"/>
                <wp:wrapNone/>
                <wp:docPr id="34" name="Straight Arrow Connector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57900" cy="0"/>
                        </a:xfrm>
                        <a:prstGeom prst="straightConnector1">
                          <a:avLst/>
                        </a:prstGeom>
                        <a:noFill/>
                        <a:ln w="3175">
                          <a:solidFill>
                            <a:srgbClr val="0B486B"/>
                          </a:solidFill>
                          <a:prstDash val="sysDot"/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A810A2" id="Straight Arrow Connector 34" o:spid="_x0000_s1026" type="#_x0000_t32" style="position:absolute;margin-left:12.9pt;margin-top:1.35pt;width:477pt;height:0;z-index:251640832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" strokecolor="#0b486b" strokeweight=".25pt">
                <v:stroke dashstyle="1 1"/>
                <v:shadow color="black [0]"/>
                <w10:wrap anchorx="margin"/>
              </v:shape>
            </w:pict>
          </mc:Fallback>
        </mc:AlternateContent>
      </w:r>
      <w:r w:rsidR="008D577E">
        <w:br w:type="page"/>
      </w:r>
      <w:bookmarkStart w:id="0" w:name="_GoBack"/>
      <w:bookmarkEnd w:id="0"/>
    </w:p>
    <w:p w14:paraId="02C1D311" w14:textId="77777777" w:rsidR="00252C94" w:rsidRDefault="00252C94" w:rsidP="00870681"/>
    <w:p w14:paraId="1E3D5EB9" w14:textId="26525E12" w:rsidR="003E16FD" w:rsidRDefault="0069667F" w:rsidP="001E6ABB">
      <w:pPr>
        <w:spacing w:line="285" w:lineRule="auto"/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5408" behindDoc="0" locked="0" layoutInCell="1" allowOverlap="1" wp14:anchorId="6D1DD4B7" wp14:editId="23321D63">
                <wp:simplePos x="0" y="0"/>
                <wp:positionH relativeFrom="margin">
                  <wp:posOffset>1477058</wp:posOffset>
                </wp:positionH>
                <wp:positionV relativeFrom="paragraph">
                  <wp:posOffset>-423774</wp:posOffset>
                </wp:positionV>
                <wp:extent cx="4298950" cy="2569699"/>
                <wp:effectExtent l="0" t="0" r="6350" b="2540"/>
                <wp:wrapNone/>
                <wp:docPr id="61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98950" cy="25696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D9D9D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9ADF3AD" w14:textId="77777777" w:rsidR="000D44DF" w:rsidRPr="005524EC" w:rsidRDefault="000D44DF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5524EC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AZ-900 - Microsoft Azure Fundamentals.</w:t>
                            </w:r>
                          </w:p>
                          <w:p w14:paraId="616A1733" w14:textId="77777777" w:rsidR="000D44DF" w:rsidRPr="005524EC" w:rsidRDefault="000D44DF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5524EC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AZ-103 - Microsoft Azure Administrator.</w:t>
                            </w:r>
                          </w:p>
                          <w:p w14:paraId="3E08FA2F" w14:textId="77777777" w:rsidR="000D44DF" w:rsidRPr="005524EC" w:rsidRDefault="000D44DF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5524EC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AZ-300: Microsoft Azure Architect Technologies.</w:t>
                            </w:r>
                          </w:p>
                          <w:p w14:paraId="7972C42C" w14:textId="77777777" w:rsidR="000D44DF" w:rsidRPr="005524EC" w:rsidRDefault="000D44DF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5524EC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AZ-301: Microsoft Azure Architect Design.</w:t>
                            </w:r>
                          </w:p>
                          <w:p w14:paraId="42DCC9CA" w14:textId="3FFB5984" w:rsidR="000D44DF" w:rsidRPr="005524EC" w:rsidRDefault="000D44DF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5524EC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AZ-500: Microsoft Azure Security Technologies.</w:t>
                            </w:r>
                          </w:p>
                          <w:p w14:paraId="51049C0B" w14:textId="77777777" w:rsidR="00CA4A35" w:rsidRPr="005524EC" w:rsidRDefault="00CA4A35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5524EC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MS-100: Microsoft 365 Identity and Services</w:t>
                            </w:r>
                            <w:r w:rsidRPr="005524EC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3076C1FC" w14:textId="77777777" w:rsidR="005425E5" w:rsidRPr="005524EC" w:rsidRDefault="00CA4A35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5524EC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MS-101: Microsoft 365 Mobility and Security.</w:t>
                            </w:r>
                          </w:p>
                          <w:p w14:paraId="6A39B4B9" w14:textId="77777777" w:rsidR="005425E5" w:rsidRPr="005524EC" w:rsidRDefault="005425E5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5524EC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ITIL Foundation V3.</w:t>
                            </w:r>
                          </w:p>
                          <w:p w14:paraId="343DCA2D" w14:textId="77777777" w:rsidR="005425E5" w:rsidRPr="005524EC" w:rsidRDefault="005425E5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5524EC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CCNP Routing &amp; Switching.</w:t>
                            </w:r>
                          </w:p>
                          <w:p w14:paraId="64FA09A2" w14:textId="77777777" w:rsidR="005425E5" w:rsidRPr="005524EC" w:rsidRDefault="005425E5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5524EC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MCSE Infrastructure 2012.</w:t>
                            </w:r>
                          </w:p>
                          <w:p w14:paraId="37AA8231" w14:textId="4C90B5DA" w:rsidR="005425E5" w:rsidRPr="005524EC" w:rsidRDefault="005425E5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5524EC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CCNA Routing &amp; </w:t>
                            </w:r>
                            <w:r w:rsidR="000471EE" w:rsidRPr="005524EC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Switching.</w:t>
                            </w:r>
                          </w:p>
                          <w:p w14:paraId="387DA0D4" w14:textId="77777777" w:rsidR="0066528F" w:rsidRPr="005524EC" w:rsidRDefault="005425E5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5524EC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CCNA Security.</w:t>
                            </w:r>
                          </w:p>
                          <w:p w14:paraId="38FC786D" w14:textId="26FB1959" w:rsidR="00CA4A35" w:rsidRPr="009C2BC6" w:rsidRDefault="0066528F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5524EC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Fortinet - </w:t>
                            </w:r>
                            <w:r w:rsidR="005425E5" w:rsidRPr="005524EC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N</w:t>
                            </w:r>
                            <w:r w:rsidRPr="005524EC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SE</w:t>
                            </w:r>
                            <w:r w:rsidR="005425E5" w:rsidRPr="005524EC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1, N</w:t>
                            </w:r>
                            <w:r w:rsidRPr="005524EC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SE</w:t>
                            </w:r>
                            <w:r w:rsidR="005425E5" w:rsidRPr="005524EC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2, N</w:t>
                            </w:r>
                            <w:r w:rsidRPr="005524EC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SE</w:t>
                            </w:r>
                            <w:r w:rsidR="00984E34" w:rsidRPr="005524EC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3.</w:t>
                            </w:r>
                          </w:p>
                          <w:p w14:paraId="026CAD41" w14:textId="30B81FE2" w:rsidR="00376B2A" w:rsidRPr="00376B2A" w:rsidRDefault="00376B2A" w:rsidP="00376B2A">
                            <w:pPr>
                              <w:spacing w:line="360" w:lineRule="auto"/>
                              <w:rPr>
                                <w:rFonts w:asciiTheme="minorBidi" w:hAnsiTheme="minorBidi"/>
                                <w:sz w:val="22"/>
                                <w:szCs w:val="22"/>
                              </w:rPr>
                            </w:pPr>
                            <w:r w:rsidRPr="00376B2A">
                              <w:rPr>
                                <w:rFonts w:asciiTheme="minorBidi" w:hAnsiTheme="minorBidi"/>
                                <w:sz w:val="22"/>
                                <w:szCs w:val="22"/>
                              </w:rPr>
                              <w:br/>
                            </w:r>
                            <w:r w:rsidRPr="00376B2A">
                              <w:rPr>
                                <w:rFonts w:asciiTheme="minorBidi" w:hAnsiTheme="minorBidi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28A5F9CB" w14:textId="77777777" w:rsidR="00376B2A" w:rsidRPr="00864FF5" w:rsidRDefault="00376B2A" w:rsidP="00864FF5">
                            <w:pPr>
                              <w:spacing w:line="360" w:lineRule="auto"/>
                              <w:rPr>
                                <w:rFonts w:asciiTheme="minorBidi" w:hAnsiTheme="minorBidi"/>
                                <w:sz w:val="22"/>
                                <w:szCs w:val="22"/>
                              </w:rPr>
                            </w:pPr>
                          </w:p>
                          <w:p w14:paraId="77AA0894" w14:textId="3E2FD433" w:rsidR="00C2454E" w:rsidRDefault="00C2454E" w:rsidP="009C7478">
                            <w:pPr>
                              <w:widowControl w:val="0"/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color w:val="3F3F3F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1DD4B7" id="Text Box 61" o:spid="_x0000_s1070" type="#_x0000_t202" style="position:absolute;margin-left:116.3pt;margin-top:-33.35pt;width:338.5pt;height:202.35pt;z-index:251665408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" filled="f" fillcolor="#d9d9d9" stroked="f" strokecolor="black [0]" strokeweight="2pt">
                <v:textbox inset="2.88pt,2.88pt,2.88pt,2.88pt">
                  <w:txbxContent>
                    <w:p w14:paraId="39ADF3AD" w14:textId="77777777" w:rsidR="000D44DF" w:rsidRPr="005524EC" w:rsidRDefault="000D44DF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5524EC">
                        <w:rPr>
                          <w:rFonts w:asciiTheme="minorBidi" w:hAnsiTheme="minorBidi"/>
                          <w:sz w:val="18"/>
                          <w:szCs w:val="18"/>
                        </w:rPr>
                        <w:t>AZ-900 - Microsoft Azure Fundamentals.</w:t>
                      </w:r>
                    </w:p>
                    <w:p w14:paraId="616A1733" w14:textId="77777777" w:rsidR="000D44DF" w:rsidRPr="005524EC" w:rsidRDefault="000D44DF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5524EC">
                        <w:rPr>
                          <w:rFonts w:asciiTheme="minorBidi" w:hAnsiTheme="minorBidi"/>
                          <w:sz w:val="18"/>
                          <w:szCs w:val="18"/>
                        </w:rPr>
                        <w:t>AZ-103 - Microsoft Azure Administrator.</w:t>
                      </w:r>
                    </w:p>
                    <w:p w14:paraId="3E08FA2F" w14:textId="77777777" w:rsidR="000D44DF" w:rsidRPr="005524EC" w:rsidRDefault="000D44DF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5524EC">
                        <w:rPr>
                          <w:rFonts w:asciiTheme="minorBidi" w:hAnsiTheme="minorBidi"/>
                          <w:sz w:val="18"/>
                          <w:szCs w:val="18"/>
                        </w:rPr>
                        <w:t>AZ-300: Microsoft Azure Architect Technologies.</w:t>
                      </w:r>
                    </w:p>
                    <w:p w14:paraId="7972C42C" w14:textId="77777777" w:rsidR="000D44DF" w:rsidRPr="005524EC" w:rsidRDefault="000D44DF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5524EC">
                        <w:rPr>
                          <w:rFonts w:asciiTheme="minorBidi" w:hAnsiTheme="minorBidi"/>
                          <w:sz w:val="18"/>
                          <w:szCs w:val="18"/>
                        </w:rPr>
                        <w:t>AZ-301: Microsoft Azure Architect Design.</w:t>
                      </w:r>
                    </w:p>
                    <w:p w14:paraId="42DCC9CA" w14:textId="3FFB5984" w:rsidR="000D44DF" w:rsidRPr="005524EC" w:rsidRDefault="000D44DF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5524EC">
                        <w:rPr>
                          <w:rFonts w:asciiTheme="minorBidi" w:hAnsiTheme="minorBidi"/>
                          <w:sz w:val="18"/>
                          <w:szCs w:val="18"/>
                        </w:rPr>
                        <w:t>AZ-500: Microsoft Azure Security Technologies.</w:t>
                      </w:r>
                    </w:p>
                    <w:p w14:paraId="51049C0B" w14:textId="77777777" w:rsidR="00CA4A35" w:rsidRPr="005524EC" w:rsidRDefault="00CA4A35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5524EC">
                        <w:rPr>
                          <w:rFonts w:asciiTheme="minorBidi" w:hAnsiTheme="minorBidi"/>
                          <w:sz w:val="18"/>
                          <w:szCs w:val="18"/>
                        </w:rPr>
                        <w:t>MS-100: Microsoft 365 Identity and Services</w:t>
                      </w:r>
                      <w:r w:rsidRPr="005524EC">
                        <w:rPr>
                          <w:rFonts w:asciiTheme="minorBidi" w:hAnsiTheme="minorBidi"/>
                          <w:sz w:val="18"/>
                          <w:szCs w:val="18"/>
                        </w:rPr>
                        <w:t>.</w:t>
                      </w:r>
                    </w:p>
                    <w:p w14:paraId="3076C1FC" w14:textId="77777777" w:rsidR="005425E5" w:rsidRPr="005524EC" w:rsidRDefault="00CA4A35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5524EC">
                        <w:rPr>
                          <w:rFonts w:asciiTheme="minorBidi" w:hAnsiTheme="minorBidi"/>
                          <w:sz w:val="18"/>
                          <w:szCs w:val="18"/>
                        </w:rPr>
                        <w:t>MS-101: Microsoft 365 Mobility and Security.</w:t>
                      </w:r>
                    </w:p>
                    <w:p w14:paraId="6A39B4B9" w14:textId="77777777" w:rsidR="005425E5" w:rsidRPr="005524EC" w:rsidRDefault="005425E5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5524EC">
                        <w:rPr>
                          <w:rFonts w:asciiTheme="minorBidi" w:hAnsiTheme="minorBidi"/>
                          <w:sz w:val="18"/>
                          <w:szCs w:val="18"/>
                        </w:rPr>
                        <w:t>ITIL Foundation V3.</w:t>
                      </w:r>
                    </w:p>
                    <w:p w14:paraId="343DCA2D" w14:textId="77777777" w:rsidR="005425E5" w:rsidRPr="005524EC" w:rsidRDefault="005425E5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5524EC">
                        <w:rPr>
                          <w:rFonts w:asciiTheme="minorBidi" w:hAnsiTheme="minorBidi"/>
                          <w:sz w:val="18"/>
                          <w:szCs w:val="18"/>
                        </w:rPr>
                        <w:t>CCNP Routing &amp; Switching.</w:t>
                      </w:r>
                    </w:p>
                    <w:p w14:paraId="64FA09A2" w14:textId="77777777" w:rsidR="005425E5" w:rsidRPr="005524EC" w:rsidRDefault="005425E5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5524EC">
                        <w:rPr>
                          <w:rFonts w:asciiTheme="minorBidi" w:hAnsiTheme="minorBidi"/>
                          <w:sz w:val="18"/>
                          <w:szCs w:val="18"/>
                        </w:rPr>
                        <w:t>MCSE Infrastructure 2012.</w:t>
                      </w:r>
                    </w:p>
                    <w:p w14:paraId="37AA8231" w14:textId="4C90B5DA" w:rsidR="005425E5" w:rsidRPr="005524EC" w:rsidRDefault="005425E5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5524EC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CCNA Routing &amp; </w:t>
                      </w:r>
                      <w:r w:rsidR="000471EE" w:rsidRPr="005524EC">
                        <w:rPr>
                          <w:rFonts w:asciiTheme="minorBidi" w:hAnsiTheme="minorBidi"/>
                          <w:sz w:val="18"/>
                          <w:szCs w:val="18"/>
                        </w:rPr>
                        <w:t>Switching.</w:t>
                      </w:r>
                    </w:p>
                    <w:p w14:paraId="387DA0D4" w14:textId="77777777" w:rsidR="0066528F" w:rsidRPr="005524EC" w:rsidRDefault="005425E5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5524EC">
                        <w:rPr>
                          <w:rFonts w:asciiTheme="minorBidi" w:hAnsiTheme="minorBidi"/>
                          <w:sz w:val="18"/>
                          <w:szCs w:val="18"/>
                        </w:rPr>
                        <w:t>CCNA Security.</w:t>
                      </w:r>
                    </w:p>
                    <w:p w14:paraId="38FC786D" w14:textId="26FB1959" w:rsidR="00CA4A35" w:rsidRPr="009C2BC6" w:rsidRDefault="0066528F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5524EC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Fortinet - </w:t>
                      </w:r>
                      <w:r w:rsidR="005425E5" w:rsidRPr="005524EC">
                        <w:rPr>
                          <w:rFonts w:asciiTheme="minorBidi" w:hAnsiTheme="minorBidi"/>
                          <w:sz w:val="18"/>
                          <w:szCs w:val="18"/>
                        </w:rPr>
                        <w:t>N</w:t>
                      </w:r>
                      <w:r w:rsidRPr="005524EC">
                        <w:rPr>
                          <w:rFonts w:asciiTheme="minorBidi" w:hAnsiTheme="minorBidi"/>
                          <w:sz w:val="18"/>
                          <w:szCs w:val="18"/>
                        </w:rPr>
                        <w:t>SE</w:t>
                      </w:r>
                      <w:r w:rsidR="005425E5" w:rsidRPr="005524EC">
                        <w:rPr>
                          <w:rFonts w:asciiTheme="minorBidi" w:hAnsiTheme="minorBidi"/>
                          <w:sz w:val="18"/>
                          <w:szCs w:val="18"/>
                        </w:rPr>
                        <w:t>1, N</w:t>
                      </w:r>
                      <w:r w:rsidRPr="005524EC">
                        <w:rPr>
                          <w:rFonts w:asciiTheme="minorBidi" w:hAnsiTheme="minorBidi"/>
                          <w:sz w:val="18"/>
                          <w:szCs w:val="18"/>
                        </w:rPr>
                        <w:t>SE</w:t>
                      </w:r>
                      <w:r w:rsidR="005425E5" w:rsidRPr="005524EC">
                        <w:rPr>
                          <w:rFonts w:asciiTheme="minorBidi" w:hAnsiTheme="minorBidi"/>
                          <w:sz w:val="18"/>
                          <w:szCs w:val="18"/>
                        </w:rPr>
                        <w:t>2, N</w:t>
                      </w:r>
                      <w:r w:rsidRPr="005524EC">
                        <w:rPr>
                          <w:rFonts w:asciiTheme="minorBidi" w:hAnsiTheme="minorBidi"/>
                          <w:sz w:val="18"/>
                          <w:szCs w:val="18"/>
                        </w:rPr>
                        <w:t>SE</w:t>
                      </w:r>
                      <w:r w:rsidR="00984E34" w:rsidRPr="005524EC">
                        <w:rPr>
                          <w:rFonts w:asciiTheme="minorBidi" w:hAnsiTheme="minorBidi"/>
                          <w:sz w:val="18"/>
                          <w:szCs w:val="18"/>
                        </w:rPr>
                        <w:t>3.</w:t>
                      </w:r>
                    </w:p>
                    <w:p w14:paraId="026CAD41" w14:textId="30B81FE2" w:rsidR="00376B2A" w:rsidRPr="00376B2A" w:rsidRDefault="00376B2A" w:rsidP="00376B2A">
                      <w:pPr>
                        <w:spacing w:line="360" w:lineRule="auto"/>
                        <w:rPr>
                          <w:rFonts w:asciiTheme="minorBidi" w:hAnsiTheme="minorBidi"/>
                          <w:sz w:val="22"/>
                          <w:szCs w:val="22"/>
                        </w:rPr>
                      </w:pPr>
                      <w:r w:rsidRPr="00376B2A">
                        <w:rPr>
                          <w:rFonts w:asciiTheme="minorBidi" w:hAnsiTheme="minorBidi"/>
                          <w:sz w:val="22"/>
                          <w:szCs w:val="22"/>
                        </w:rPr>
                        <w:br/>
                      </w:r>
                      <w:r w:rsidRPr="00376B2A">
                        <w:rPr>
                          <w:rFonts w:asciiTheme="minorBidi" w:hAnsiTheme="minorBidi"/>
                          <w:sz w:val="22"/>
                          <w:szCs w:val="22"/>
                        </w:rPr>
                        <w:br/>
                      </w:r>
                    </w:p>
                    <w:p w14:paraId="28A5F9CB" w14:textId="77777777" w:rsidR="00376B2A" w:rsidRPr="00864FF5" w:rsidRDefault="00376B2A" w:rsidP="00864FF5">
                      <w:pPr>
                        <w:spacing w:line="360" w:lineRule="auto"/>
                        <w:rPr>
                          <w:rFonts w:asciiTheme="minorBidi" w:hAnsiTheme="minorBidi"/>
                          <w:sz w:val="22"/>
                          <w:szCs w:val="22"/>
                        </w:rPr>
                      </w:pPr>
                    </w:p>
                    <w:p w14:paraId="77AA0894" w14:textId="3E2FD433" w:rsidR="00C2454E" w:rsidRDefault="00C2454E" w:rsidP="009C7478">
                      <w:pPr>
                        <w:widowControl w:val="0"/>
                        <w:spacing w:after="0"/>
                        <w:rPr>
                          <w:rFonts w:ascii="Arial" w:hAnsi="Arial" w:cs="Arial"/>
                          <w:b/>
                          <w:bCs/>
                          <w:noProof/>
                          <w:color w:val="3F3F3F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41844" w:rsidRPr="001E6ABB">
        <mc:AlternateContent>
          <mc:Choice Requires="wpg">
            <w:drawing>
              <wp:anchor distT="0" distB="0" distL="114300" distR="114300" simplePos="0" relativeHeight="251734016" behindDoc="0" locked="0" layoutInCell="1" allowOverlap="1" wp14:anchorId="3B63FB67" wp14:editId="399AEE6D">
                <wp:simplePos x="0" y="0"/>
                <wp:positionH relativeFrom="column">
                  <wp:posOffset>-98180</wp:posOffset>
                </wp:positionH>
                <wp:positionV relativeFrom="paragraph">
                  <wp:posOffset>-687070</wp:posOffset>
                </wp:positionV>
                <wp:extent cx="253365" cy="249555"/>
                <wp:effectExtent l="0" t="0" r="13335" b="0"/>
                <wp:wrapNone/>
                <wp:docPr id="100" name="Group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53365" cy="249555"/>
                          <a:chOff x="1082502" y="1083021"/>
                          <a:chExt cx="2532" cy="2496"/>
                        </a:xfr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</wpg:grpSpPr>
                      <wps:wsp>
                        <wps:cNvPr id="101" name="AutoShape 55"/>
                        <wps:cNvSpPr>
                          <a:spLocks noChangeArrowheads="1"/>
                        </wps:cNvSpPr>
                        <wps:spPr bwMode="auto">
                          <a:xfrm>
                            <a:off x="1083359" y="1083021"/>
                            <a:ext cx="833" cy="831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grpFill/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02" name="AutoShape 56"/>
                        <wps:cNvSpPr>
                          <a:spLocks noChangeArrowheads="1"/>
                        </wps:cNvSpPr>
                        <wps:spPr bwMode="auto">
                          <a:xfrm rot="4148738">
                            <a:off x="1084203" y="1083650"/>
                            <a:ext cx="833" cy="831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grpFill/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03" name="AutoShape 57"/>
                        <wps:cNvSpPr>
                          <a:spLocks noChangeArrowheads="1"/>
                        </wps:cNvSpPr>
                        <wps:spPr bwMode="auto">
                          <a:xfrm rot="17293883">
                            <a:off x="1082501" y="1083650"/>
                            <a:ext cx="833" cy="831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grpFill/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04" name="AutoShape 58"/>
                        <wps:cNvSpPr>
                          <a:spLocks noChangeArrowheads="1"/>
                        </wps:cNvSpPr>
                        <wps:spPr bwMode="auto">
                          <a:xfrm rot="30129668">
                            <a:off x="1083904" y="1084686"/>
                            <a:ext cx="833" cy="831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grpFill/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05" name="AutoShape 59"/>
                        <wps:cNvSpPr>
                          <a:spLocks noChangeArrowheads="1"/>
                        </wps:cNvSpPr>
                        <wps:spPr bwMode="auto">
                          <a:xfrm rot="34668003">
                            <a:off x="1082835" y="1084674"/>
                            <a:ext cx="832" cy="831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grpFill/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06" name="Rectangle 60"/>
                        <wps:cNvSpPr>
                          <a:spLocks noChangeArrowheads="1"/>
                        </wps:cNvSpPr>
                        <wps:spPr bwMode="auto">
                          <a:xfrm>
                            <a:off x="1083180" y="1083949"/>
                            <a:ext cx="1182" cy="1031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107" name="Rectangle 61"/>
                        <wps:cNvSpPr>
                          <a:spLocks noChangeArrowheads="1"/>
                        </wps:cNvSpPr>
                        <wps:spPr bwMode="auto">
                          <a:xfrm>
                            <a:off x="1083375" y="1083840"/>
                            <a:ext cx="755" cy="457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CCCCCC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3BA6618" id="Group 100" o:spid="_x0000_s1026" style="position:absolute;margin-left:-7.75pt;margin-top:-54.1pt;width:19.95pt;height:19.65pt;z-index:251734016" coordorigin="10825,10830" coordsize="25,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"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AutoShape 55" o:spid="_x0000_s1027" type="#_x0000_t5" style="position:absolute;left:10833;top:10830;width:8;height: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" filled="f" stroked="f" strokecolor="black [0]" strokeweight="2pt">
                  <v:shadow color="#ccc"/>
                  <v:textbox inset="2.88pt,2.88pt,2.88pt,2.88pt"/>
                </v:shape>
                <v:shape id="AutoShape 56" o:spid="_x0000_s1028" type="#_x0000_t5" style="position:absolute;left:10842;top:10836;width:8;height:8;rotation:453152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" filled="f" stroked="f" strokecolor="black [0]" strokeweight="2pt">
                  <v:shadow color="#ccc"/>
                  <v:textbox inset="2.88pt,2.88pt,2.88pt,2.88pt"/>
                </v:shape>
                <v:shape id="AutoShape 57" o:spid="_x0000_s1029" type="#_x0000_t5" style="position:absolute;left:10825;top:10836;width:8;height:8;rotation:-470342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" filled="f" stroked="f" strokecolor="black [0]" strokeweight="2pt">
                  <v:shadow color="#ccc"/>
                  <v:textbox inset="2.88pt,2.88pt,2.88pt,2.88pt"/>
                </v:shape>
                <v:shape id="AutoShape 58" o:spid="_x0000_s1030" type="#_x0000_t5" style="position:absolute;left:10839;top:10846;width:8;height:9;rotation:9316672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" filled="f" stroked="f" strokecolor="black [0]" strokeweight="2pt">
                  <v:shadow color="#ccc"/>
                  <v:textbox inset="2.88pt,2.88pt,2.88pt,2.88pt"/>
                </v:shape>
                <v:shape id="AutoShape 59" o:spid="_x0000_s1031" type="#_x0000_t5" style="position:absolute;left:10828;top:10846;width:8;height:9;rotation:-9319216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" filled="f" stroked="f" strokecolor="black [0]" strokeweight="2pt">
                  <v:shadow color="#ccc"/>
                  <v:textbox inset="2.88pt,2.88pt,2.88pt,2.88pt"/>
                </v:shape>
                <v:rect id="Rectangle 60" o:spid="_x0000_s1032" style="position:absolute;left:10831;top:10839;width:12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" filled="f" stroked="f" strokecolor="black [0]" strokeweight="2pt">
                  <v:shadow color="#ccc"/>
                  <v:textbox inset="2.88pt,2.88pt,2.88pt,2.88pt"/>
                </v:rect>
                <v:rect id="Rectangle 61" o:spid="_x0000_s1033" style="position:absolute;left:10833;top:10838;width:8;height: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" filled="f" stroked="f" strokecolor="black [0]" strokeweight="2pt">
                  <v:shadow color="#ccc"/>
                  <v:textbox inset="2.88pt,2.88pt,2.88pt,2.88pt"/>
                </v:rect>
              </v:group>
            </w:pict>
          </mc:Fallback>
        </mc:AlternateContent>
      </w:r>
      <w:r w:rsidR="00741844" w:rsidRPr="001E6ABB">
        <mc:AlternateContent>
          <mc:Choice Requires="wps">
            <w:drawing>
              <wp:anchor distT="36576" distB="36576" distL="36576" distR="36576" simplePos="0" relativeHeight="251735040" behindDoc="0" locked="0" layoutInCell="1" allowOverlap="1" wp14:anchorId="5FB739FD" wp14:editId="4D7F90FA">
                <wp:simplePos x="0" y="0"/>
                <wp:positionH relativeFrom="column">
                  <wp:posOffset>228600</wp:posOffset>
                </wp:positionH>
                <wp:positionV relativeFrom="paragraph">
                  <wp:posOffset>-699233</wp:posOffset>
                </wp:positionV>
                <wp:extent cx="1223645" cy="534670"/>
                <wp:effectExtent l="0" t="0" r="0" b="0"/>
                <wp:wrapNone/>
                <wp:docPr id="108" name="Text Box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3645" cy="534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4C8569A" w14:textId="77777777" w:rsidR="001E6ABB" w:rsidRPr="00E7565E" w:rsidRDefault="001E6ABB" w:rsidP="001E6ABB">
                            <w:pPr>
                              <w:widowControl w:val="0"/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  <w:sz w:val="22"/>
                                <w:szCs w:val="22"/>
                                <w:lang w:val="en-US"/>
                              </w:rPr>
                              <w:t xml:space="preserve">ACHIEVEMENTS 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B739FD" id="Text Box 108" o:spid="_x0000_s1071" type="#_x0000_t202" style="position:absolute;margin-left:18pt;margin-top:-55.05pt;width:96.35pt;height:42.1pt;z-index:25173504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" filled="f" fillcolor="#5b9bd5" stroked="f" strokecolor="black [0]" strokeweight="2pt">
                <v:textbox inset="2.88pt,2.88pt,2.88pt,2.88pt">
                  <w:txbxContent>
                    <w:p w14:paraId="24C8569A" w14:textId="77777777" w:rsidR="001E6ABB" w:rsidRPr="00E7565E" w:rsidRDefault="001E6ABB" w:rsidP="001E6ABB">
                      <w:pPr>
                        <w:widowControl w:val="0"/>
                        <w:rPr>
                          <w:rFonts w:ascii="Arial" w:hAnsi="Arial" w:cs="Arial"/>
                          <w:b/>
                          <w:bCs/>
                          <w:color w:val="0B486B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B486B"/>
                          <w:sz w:val="22"/>
                          <w:szCs w:val="22"/>
                          <w:lang w:val="en-US"/>
                        </w:rPr>
                        <w:t xml:space="preserve">ACHIEVEMENTS  </w:t>
                      </w:r>
                    </w:p>
                  </w:txbxContent>
                </v:textbox>
              </v:shape>
            </w:pict>
          </mc:Fallback>
        </mc:AlternateContent>
      </w:r>
      <w:r w:rsidR="009C7478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9E99F96" wp14:editId="00917A7C">
                <wp:simplePos x="0" y="0"/>
                <wp:positionH relativeFrom="column">
                  <wp:posOffset>-4214495</wp:posOffset>
                </wp:positionH>
                <wp:positionV relativeFrom="paragraph">
                  <wp:posOffset>-908050</wp:posOffset>
                </wp:positionV>
                <wp:extent cx="4328795" cy="10862310"/>
                <wp:effectExtent l="0" t="0" r="0" b="0"/>
                <wp:wrapNone/>
                <wp:docPr id="66" name="Freeform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328795" cy="10862310"/>
                        </a:xfrm>
                        <a:custGeom>
                          <a:avLst/>
                          <a:gdLst>
                            <a:gd name="T0" fmla="*/ 1916 w 2165"/>
                            <a:gd name="T1" fmla="*/ 2448 h 2448"/>
                            <a:gd name="T2" fmla="*/ 0 w 2165"/>
                            <a:gd name="T3" fmla="*/ 2448 h 2448"/>
                            <a:gd name="T4" fmla="*/ 0 w 2165"/>
                            <a:gd name="T5" fmla="*/ 0 h 2448"/>
                            <a:gd name="T6" fmla="*/ 1916 w 2165"/>
                            <a:gd name="T7" fmla="*/ 0 h 2448"/>
                            <a:gd name="T8" fmla="*/ 1957 w 2165"/>
                            <a:gd name="T9" fmla="*/ 1041 h 2448"/>
                            <a:gd name="T10" fmla="*/ 1916 w 2165"/>
                            <a:gd name="T11" fmla="*/ 2448 h 24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2165" h="2448">
                              <a:moveTo>
                                <a:pt x="1916" y="2448"/>
                              </a:moveTo>
                              <a:cubicBezTo>
                                <a:pt x="0" y="2448"/>
                                <a:pt x="0" y="2448"/>
                                <a:pt x="0" y="2448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1916" y="0"/>
                                <a:pt x="1916" y="0"/>
                                <a:pt x="1916" y="0"/>
                              </a:cubicBezTo>
                              <a:cubicBezTo>
                                <a:pt x="1916" y="0"/>
                                <a:pt x="1775" y="399"/>
                                <a:pt x="1957" y="1041"/>
                              </a:cubicBezTo>
                              <a:cubicBezTo>
                                <a:pt x="2165" y="1776"/>
                                <a:pt x="1916" y="2448"/>
                                <a:pt x="1916" y="244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B486B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A4EA7B" id="Freeform 66" o:spid="_x0000_s1026" style="position:absolute;margin-left:-331.85pt;margin-top:-71.5pt;width:340.85pt;height:855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5,24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" path="m1916,2448c,2448,,2448,,2448,,,,,,,1916,,1916,,1916,v,,-141,399,41,1041c2165,1776,1916,2448,1916,2448xe" fillcolor="#0b486b" stroked="f">
                <v:path arrowok="t" o:connecttype="custom" o:connectlocs="3830934,10862310;0,10862310;0,0;3830934,0;3912911,4619144;3830934,10862310" o:connectangles="0,0,0,0,0,0"/>
              </v:shape>
            </w:pict>
          </mc:Fallback>
        </mc:AlternateContent>
      </w:r>
      <w:r w:rsidR="009C7478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1B81DD" wp14:editId="4E221ED2">
                <wp:simplePos x="0" y="0"/>
                <wp:positionH relativeFrom="column">
                  <wp:posOffset>-615315</wp:posOffset>
                </wp:positionH>
                <wp:positionV relativeFrom="paragraph">
                  <wp:posOffset>-908050</wp:posOffset>
                </wp:positionV>
                <wp:extent cx="779780" cy="10862310"/>
                <wp:effectExtent l="0" t="0" r="0" b="15240"/>
                <wp:wrapNone/>
                <wp:docPr id="65" name="Freeform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79780" cy="10862310"/>
                        </a:xfrm>
                        <a:custGeom>
                          <a:avLst/>
                          <a:gdLst>
                            <a:gd name="T0" fmla="*/ 309406 w 855805"/>
                            <a:gd name="T1" fmla="*/ 0 h 6867939"/>
                            <a:gd name="T2" fmla="*/ 399376 w 855805"/>
                            <a:gd name="T3" fmla="*/ 2920557 h 6867939"/>
                            <a:gd name="T4" fmla="*/ 309406 w 855805"/>
                            <a:gd name="T5" fmla="*/ 6867939 h 68679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855805" h="6867939">
                              <a:moveTo>
                                <a:pt x="309406" y="0"/>
                              </a:moveTo>
                              <a:cubicBezTo>
                                <a:pt x="309406" y="0"/>
                                <a:pt x="0" y="1119407"/>
                                <a:pt x="399376" y="2920557"/>
                              </a:cubicBezTo>
                              <a:cubicBezTo>
                                <a:pt x="855805" y="4982622"/>
                                <a:pt x="309406" y="6867939"/>
                                <a:pt x="309406" y="6867939"/>
                              </a:cubicBezTo>
                            </a:path>
                          </a:pathLst>
                        </a:custGeom>
                        <a:noFill/>
                        <a:ln w="19050">
                          <a:solidFill>
                            <a:srgbClr val="0B486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AF41A1" id="Freeform 65" o:spid="_x0000_s1026" style="position:absolute;margin-left:-48.45pt;margin-top:-71.5pt;width:61.4pt;height:855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55805,68679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" path="m309406,c309406,,,1119407,399376,2920557,855805,4982622,309406,6867939,309406,6867939e" filled="f" fillcolor="#5b9bd5" strokecolor="#0b486b" strokeweight="1.5pt">
                <v:path arrowok="t" o:connecttype="custom" o:connectlocs="281920,0;363898,4619143;281920,10862310" o:connectangles="0,0,0"/>
              </v:shape>
            </w:pict>
          </mc:Fallback>
        </mc:AlternateContent>
      </w:r>
      <w:r w:rsidR="009C7478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0784925" wp14:editId="539A3089">
                <wp:simplePos x="0" y="0"/>
                <wp:positionH relativeFrom="column">
                  <wp:posOffset>-755650</wp:posOffset>
                </wp:positionH>
                <wp:positionV relativeFrom="paragraph">
                  <wp:posOffset>-908050</wp:posOffset>
                </wp:positionV>
                <wp:extent cx="779780" cy="10862310"/>
                <wp:effectExtent l="0" t="0" r="0" b="15240"/>
                <wp:wrapNone/>
                <wp:docPr id="64" name="Freeform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79780" cy="10862310"/>
                        </a:xfrm>
                        <a:custGeom>
                          <a:avLst/>
                          <a:gdLst>
                            <a:gd name="T0" fmla="*/ 309406 w 855805"/>
                            <a:gd name="T1" fmla="*/ 0 h 6867939"/>
                            <a:gd name="T2" fmla="*/ 399376 w 855805"/>
                            <a:gd name="T3" fmla="*/ 2920557 h 6867939"/>
                            <a:gd name="T4" fmla="*/ 309406 w 855805"/>
                            <a:gd name="T5" fmla="*/ 6867939 h 68679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855805" h="6867939">
                              <a:moveTo>
                                <a:pt x="309406" y="0"/>
                              </a:moveTo>
                              <a:cubicBezTo>
                                <a:pt x="309406" y="0"/>
                                <a:pt x="0" y="1119407"/>
                                <a:pt x="399376" y="2920557"/>
                              </a:cubicBezTo>
                              <a:cubicBezTo>
                                <a:pt x="855805" y="4982622"/>
                                <a:pt x="309406" y="6867939"/>
                                <a:pt x="309406" y="6867939"/>
                              </a:cubicBezTo>
                            </a:path>
                          </a:pathLst>
                        </a:custGeom>
                        <a:noFill/>
                        <a:ln w="25400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343C7D" id="Freeform 64" o:spid="_x0000_s1026" style="position:absolute;margin-left:-59.5pt;margin-top:-71.5pt;width:61.4pt;height:855.3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55805,68679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" path="m309406,c309406,,,1119407,399376,2920557,855805,4982622,309406,6867939,309406,6867939e" filled="f" fillcolor="#5b9bd5" strokecolor="white" strokeweight="2pt">
                <v:path arrowok="t" o:connecttype="custom" o:connectlocs="281920,0;363898,4619143;281920,10862310" o:connectangles="0,0,0"/>
              </v:shape>
            </w:pict>
          </mc:Fallback>
        </mc:AlternateContent>
      </w:r>
      <w:r w:rsidR="009C7478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74624" behindDoc="0" locked="0" layoutInCell="1" allowOverlap="1" wp14:anchorId="2FC85ECE" wp14:editId="71F060D2">
                <wp:simplePos x="0" y="0"/>
                <wp:positionH relativeFrom="column">
                  <wp:posOffset>6101715</wp:posOffset>
                </wp:positionH>
                <wp:positionV relativeFrom="paragraph">
                  <wp:posOffset>-498475</wp:posOffset>
                </wp:positionV>
                <wp:extent cx="1321435" cy="1321435"/>
                <wp:effectExtent l="0" t="0" r="0" b="0"/>
                <wp:wrapNone/>
                <wp:docPr id="52" name="Oval 5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321435" cy="1321435"/>
                        </a:xfrm>
                        <a:prstGeom prst="ellipse">
                          <a:avLst/>
                        </a:prstGeom>
                        <a:solidFill>
                          <a:srgbClr val="0B486B">
                            <a:alpha val="98000"/>
                          </a:srgbClr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C2973C5" w14:textId="77777777" w:rsidR="009C7478" w:rsidRDefault="009C7478" w:rsidP="009C7478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2FC85ECE" id="Oval 52" o:spid="_x0000_s1072" style="position:absolute;margin-left:480.45pt;margin-top:-39.25pt;width:104.05pt;height:104.05pt;z-index:25167462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" fillcolor="#0b486b" stroked="f">
                <v:fill opacity="64250f"/>
                <o:lock v:ext="edit" aspectratio="t"/>
                <v:textbox inset="2.88pt,2.88pt,2.88pt,2.88pt">
                  <w:txbxContent>
                    <w:p w14:paraId="7C2973C5" w14:textId="77777777" w:rsidR="009C7478" w:rsidRDefault="009C7478" w:rsidP="009C7478"/>
                  </w:txbxContent>
                </v:textbox>
              </v:oval>
            </w:pict>
          </mc:Fallback>
        </mc:AlternateContent>
      </w:r>
      <w:r w:rsidR="009C7478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75648" behindDoc="0" locked="0" layoutInCell="1" allowOverlap="1" wp14:anchorId="08DCFDDF" wp14:editId="1AB1CAA2">
                <wp:simplePos x="0" y="0"/>
                <wp:positionH relativeFrom="column">
                  <wp:posOffset>6142990</wp:posOffset>
                </wp:positionH>
                <wp:positionV relativeFrom="paragraph">
                  <wp:posOffset>260350</wp:posOffset>
                </wp:positionV>
                <wp:extent cx="1321435" cy="1321435"/>
                <wp:effectExtent l="0" t="0" r="0" b="0"/>
                <wp:wrapNone/>
                <wp:docPr id="51" name="Oval 5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1321435" cy="1321435"/>
                        </a:xfrm>
                        <a:prstGeom prst="ellipse">
                          <a:avLst/>
                        </a:prstGeom>
                        <a:solidFill>
                          <a:srgbClr val="1693D8">
                            <a:alpha val="80000"/>
                          </a:srgbClr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E25E3CC" w14:textId="77777777" w:rsidR="009C7478" w:rsidRDefault="009C7478" w:rsidP="009C7478"/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8DCFDDF" id="Oval 51" o:spid="_x0000_s1073" style="position:absolute;margin-left:483.7pt;margin-top:20.5pt;width:104.05pt;height:104.05pt;z-index:25167564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" fillcolor="#1693d8" stroked="f">
                <v:fill opacity="52428f"/>
                <o:lock v:ext="edit" aspectratio="t"/>
                <v:textbox inset="2.88pt,2.88pt,2.88pt,2.88pt">
                  <w:txbxContent>
                    <w:p w14:paraId="2E25E3CC" w14:textId="77777777" w:rsidR="009C7478" w:rsidRDefault="009C7478" w:rsidP="009C7478"/>
                  </w:txbxContent>
                </v:textbox>
              </v:oval>
            </w:pict>
          </mc:Fallback>
        </mc:AlternateContent>
      </w:r>
    </w:p>
    <w:p w14:paraId="58D8A259" w14:textId="6FBA79BB" w:rsidR="0036575F" w:rsidRPr="0036575F" w:rsidRDefault="0036575F" w:rsidP="0036575F"/>
    <w:p w14:paraId="56CAAE97" w14:textId="7F9B9F4C" w:rsidR="0036575F" w:rsidRPr="0036575F" w:rsidRDefault="0036575F" w:rsidP="0036575F"/>
    <w:p w14:paraId="53AE5A9F" w14:textId="1DBA3EA5" w:rsidR="0036575F" w:rsidRPr="0036575F" w:rsidRDefault="0036575F" w:rsidP="0036575F"/>
    <w:p w14:paraId="7C97FBCF" w14:textId="44CC9C91" w:rsidR="0036575F" w:rsidRPr="0036575F" w:rsidRDefault="0036575F" w:rsidP="0036575F"/>
    <w:p w14:paraId="51836DAE" w14:textId="2F16ADAB" w:rsidR="0036575F" w:rsidRPr="0036575F" w:rsidRDefault="0036575F" w:rsidP="0036575F"/>
    <w:p w14:paraId="296AF56A" w14:textId="28739C1B" w:rsidR="000E096B" w:rsidRPr="0036575F" w:rsidRDefault="000E096B" w:rsidP="0036575F"/>
    <w:p w14:paraId="0F550B39" w14:textId="2407DB80" w:rsidR="0036575F" w:rsidRPr="0036575F" w:rsidRDefault="0036575F" w:rsidP="0036575F"/>
    <w:p w14:paraId="2187DE60" w14:textId="07F44E7B" w:rsidR="0036575F" w:rsidRDefault="00741844" w:rsidP="0036575F"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4384" behindDoc="0" locked="0" layoutInCell="1" allowOverlap="1" wp14:anchorId="66DC63C7" wp14:editId="22792ED6">
                <wp:simplePos x="0" y="0"/>
                <wp:positionH relativeFrom="column">
                  <wp:posOffset>394970</wp:posOffset>
                </wp:positionH>
                <wp:positionV relativeFrom="paragraph">
                  <wp:posOffset>137991</wp:posOffset>
                </wp:positionV>
                <wp:extent cx="1010920" cy="534035"/>
                <wp:effectExtent l="0" t="0" r="0" b="0"/>
                <wp:wrapNone/>
                <wp:docPr id="62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0920" cy="534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9830E6E" w14:textId="77777777" w:rsidR="009C7478" w:rsidRPr="00C25080" w:rsidRDefault="009C7478" w:rsidP="009C7478">
                            <w:pPr>
                              <w:widowControl w:val="0"/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  <w:sz w:val="22"/>
                                <w:szCs w:val="22"/>
                              </w:rPr>
                            </w:pPr>
                            <w:r w:rsidRPr="00C25080"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  <w:sz w:val="22"/>
                                <w:szCs w:val="22"/>
                              </w:rPr>
                              <w:t xml:space="preserve">WORK </w:t>
                            </w:r>
                          </w:p>
                          <w:p w14:paraId="53CD4775" w14:textId="55D07D27" w:rsidR="009C7478" w:rsidRPr="00C25080" w:rsidRDefault="003E16FD" w:rsidP="009C7478">
                            <w:pPr>
                              <w:widowControl w:val="0"/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  <w:sz w:val="22"/>
                                <w:szCs w:val="22"/>
                              </w:rPr>
                            </w:pPr>
                            <w:r w:rsidRPr="00C25080"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  <w:sz w:val="22"/>
                                <w:szCs w:val="22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DC63C7" id="Text Box 62" o:spid="_x0000_s1074" type="#_x0000_t202" style="position:absolute;margin-left:31.1pt;margin-top:10.85pt;width:79.6pt;height:42.05pt;z-index:25166438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" filled="f" fillcolor="#5b9bd5" stroked="f" strokecolor="black [0]" strokeweight="2pt">
                <v:textbox inset="2.88pt,2.88pt,2.88pt,2.88pt">
                  <w:txbxContent>
                    <w:p w14:paraId="19830E6E" w14:textId="77777777" w:rsidR="009C7478" w:rsidRPr="00C25080" w:rsidRDefault="009C7478" w:rsidP="009C7478">
                      <w:pPr>
                        <w:widowControl w:val="0"/>
                        <w:spacing w:after="0"/>
                        <w:rPr>
                          <w:rFonts w:ascii="Arial" w:hAnsi="Arial" w:cs="Arial"/>
                          <w:b/>
                          <w:bCs/>
                          <w:color w:val="0B486B"/>
                          <w:sz w:val="22"/>
                          <w:szCs w:val="22"/>
                        </w:rPr>
                      </w:pPr>
                      <w:r w:rsidRPr="00C25080">
                        <w:rPr>
                          <w:rFonts w:ascii="Arial" w:hAnsi="Arial" w:cs="Arial"/>
                          <w:b/>
                          <w:bCs/>
                          <w:color w:val="0B486B"/>
                          <w:sz w:val="22"/>
                          <w:szCs w:val="22"/>
                        </w:rPr>
                        <w:t xml:space="preserve">WORK </w:t>
                      </w:r>
                    </w:p>
                    <w:p w14:paraId="53CD4775" w14:textId="55D07D27" w:rsidR="009C7478" w:rsidRPr="00C25080" w:rsidRDefault="003E16FD" w:rsidP="009C7478">
                      <w:pPr>
                        <w:widowControl w:val="0"/>
                        <w:spacing w:after="0"/>
                        <w:rPr>
                          <w:rFonts w:ascii="Arial" w:hAnsi="Arial" w:cs="Arial"/>
                          <w:b/>
                          <w:bCs/>
                          <w:color w:val="0B486B"/>
                          <w:sz w:val="22"/>
                          <w:szCs w:val="22"/>
                        </w:rPr>
                      </w:pPr>
                      <w:r w:rsidRPr="00C25080">
                        <w:rPr>
                          <w:rFonts w:ascii="Arial" w:hAnsi="Arial" w:cs="Arial"/>
                          <w:b/>
                          <w:bCs/>
                          <w:color w:val="0B486B"/>
                          <w:sz w:val="22"/>
                          <w:szCs w:val="22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</w:p>
    <w:p w14:paraId="42C20113" w14:textId="6D6B30B6" w:rsidR="0036575F" w:rsidRDefault="00741844" w:rsidP="0036575F">
      <w:pPr>
        <w:jc w:val="center"/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95104" behindDoc="0" locked="0" layoutInCell="1" allowOverlap="1" wp14:anchorId="2F677E2D" wp14:editId="46D87FD2">
                <wp:simplePos x="0" y="0"/>
                <wp:positionH relativeFrom="margin">
                  <wp:posOffset>1458351</wp:posOffset>
                </wp:positionH>
                <wp:positionV relativeFrom="paragraph">
                  <wp:posOffset>80108</wp:posOffset>
                </wp:positionV>
                <wp:extent cx="4904935" cy="3606018"/>
                <wp:effectExtent l="0" t="0" r="0" b="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04935" cy="360601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D9D9D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06FF759A" w14:textId="77777777" w:rsidR="007B09AA" w:rsidRDefault="007B09AA" w:rsidP="000C5640">
                            <w:pPr>
                              <w:pStyle w:val="ListParagraph"/>
                              <w:widowControl w:val="0"/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</w:pPr>
                          </w:p>
                          <w:p w14:paraId="1A1389BF" w14:textId="65ADEE8B" w:rsidR="00AD6F37" w:rsidRDefault="00AD6F37" w:rsidP="00AD6F37">
                            <w:pPr>
                              <w:widowControl w:val="0"/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  <w:t>ITSD Administrator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  <w:t xml:space="preserve"> |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  <w:t>April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  <w:t xml:space="preserve"> 2017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  <w:t>–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  <w:t>Dec 2019</w:t>
                            </w:r>
                          </w:p>
                          <w:p w14:paraId="44909290" w14:textId="2C57BB65" w:rsidR="00D74DC1" w:rsidRDefault="00047113" w:rsidP="00D74DC1">
                            <w:pPr>
                              <w:widowControl w:val="0"/>
                              <w:spacing w:after="0"/>
                              <w:rPr>
                                <w:rFonts w:ascii="Arial" w:hAnsi="Arial" w:cs="Arial"/>
                                <w:color w:val="0B486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</w:rPr>
                              <w:t>CNS Middle East</w:t>
                            </w:r>
                            <w:r w:rsidR="00AD6F37"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</w:rPr>
                              <w:t xml:space="preserve"> </w:t>
                            </w:r>
                            <w:r w:rsidR="00D516B1"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</w:rPr>
                              <w:t>-</w:t>
                            </w:r>
                            <w:r w:rsidR="00AD6F37"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</w:rPr>
                              <w:t xml:space="preserve"> </w:t>
                            </w:r>
                            <w:r w:rsidR="00D516B1"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</w:rPr>
                              <w:t>UAE</w:t>
                            </w:r>
                            <w:r w:rsidR="00AD6F37"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</w:rPr>
                              <w:t xml:space="preserve">                           </w:t>
                            </w:r>
                            <w:r w:rsidR="000B6672"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</w:rPr>
                              <w:t xml:space="preserve">            </w:t>
                            </w:r>
                            <w:r w:rsidR="00AD6F37"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</w:rPr>
                              <w:t xml:space="preserve">    </w:t>
                            </w:r>
                            <w:r w:rsidR="00AD6F37">
                              <w:rPr>
                                <w:rFonts w:eastAsia="Times New Roman" w:cs="Arial"/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08A80F54" wp14:editId="3260CA2E">
                                  <wp:extent cx="738777" cy="192078"/>
                                  <wp:effectExtent l="0" t="0" r="4445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61732554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67015" cy="1994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00A6E"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</w:rPr>
                              <w:br/>
                            </w:r>
                          </w:p>
                          <w:p w14:paraId="15FF2109" w14:textId="4229BF36" w:rsidR="00D74DC1" w:rsidRPr="009C2BC6" w:rsidRDefault="00864FF5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Proven success working in high-volume. Demonstrated strengths in rapidly diagnosing, troubleshooting and resolving client issues.</w:t>
                            </w:r>
                          </w:p>
                          <w:p w14:paraId="5CCDB700" w14:textId="42AE7835" w:rsidR="00820F04" w:rsidRPr="009C2BC6" w:rsidRDefault="00820F04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Performed quality assurance check of tickets processed by team.</w:t>
                            </w:r>
                          </w:p>
                          <w:p w14:paraId="3A46511C" w14:textId="41E3E5B4" w:rsidR="00820F04" w:rsidRPr="009C2BC6" w:rsidRDefault="00820F04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Provided technical support for client services.</w:t>
                            </w:r>
                          </w:p>
                          <w:p w14:paraId="5EEFF4F1" w14:textId="3C395E6E" w:rsidR="00820F04" w:rsidRPr="009C2BC6" w:rsidRDefault="00820F04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Us</w:t>
                            </w:r>
                            <w:r w:rsidR="00B64920"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ed</w:t>
                            </w:r>
                            <w:r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252C94"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AXIOS,</w:t>
                            </w:r>
                            <w:r w:rsidR="005F30D9"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252C94"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BMC,</w:t>
                            </w:r>
                            <w:r w:rsidR="005F30D9"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Service Desk Plus </w:t>
                            </w:r>
                            <w:r w:rsidR="00FE104D"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ticketing </w:t>
                            </w:r>
                            <w:r w:rsidR="00252C94"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systems to</w:t>
                            </w:r>
                            <w:r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log, track and manage Incidents and Service Requests.</w:t>
                            </w:r>
                          </w:p>
                          <w:p w14:paraId="20ED22F1" w14:textId="7DD228E5" w:rsidR="00CB58E9" w:rsidRPr="009C2BC6" w:rsidRDefault="00CB58E9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Managed services contracts verification with </w:t>
                            </w:r>
                            <w:r w:rsidR="00FC7297"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customers and Account managers.</w:t>
                            </w:r>
                          </w:p>
                          <w:p w14:paraId="286F5BC8" w14:textId="73215601" w:rsidR="00970BF1" w:rsidRPr="009C2BC6" w:rsidRDefault="00970BF1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Supporting internal Network environment - </w:t>
                            </w:r>
                            <w:r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LAN, Wi-Fi VPN, Cisco Jabber, and </w:t>
                            </w:r>
                            <w:r w:rsidR="005F5424"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VOIP,</w:t>
                            </w:r>
                            <w:r w:rsidR="00D77851"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F63483"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FortiGate,</w:t>
                            </w:r>
                            <w:r w:rsidR="00D77851"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FortiClient.</w:t>
                            </w:r>
                          </w:p>
                          <w:p w14:paraId="53F0D97D" w14:textId="6A6B38C2" w:rsidR="00CB58E9" w:rsidRPr="009C2BC6" w:rsidRDefault="001144C0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Install and support Endpoint Security Protection – Symantec for </w:t>
                            </w:r>
                            <w:r w:rsidR="005F5424"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end users</w:t>
                            </w:r>
                            <w:r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5FB7FA46" w14:textId="163569E3" w:rsidR="00567107" w:rsidRPr="009C2BC6" w:rsidRDefault="00567107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Support Outsourcing projects in regards of L1 &amp; L</w:t>
                            </w:r>
                            <w:r w:rsidR="00252C94"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2.</w:t>
                            </w:r>
                          </w:p>
                          <w:p w14:paraId="2E6D5DCB" w14:textId="67D5C8CB" w:rsidR="00567107" w:rsidRPr="009C2BC6" w:rsidRDefault="00567107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Support Microsoft Applications – Windows 10</w:t>
                            </w:r>
                            <w:r w:rsidR="000221E6"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,7</w:t>
                            </w:r>
                            <w:r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501F36"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- </w:t>
                            </w:r>
                            <w:r w:rsidR="00A80826"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CRM -Office</w:t>
                            </w:r>
                            <w:r w:rsidR="00243E1F"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A80826"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365,</w:t>
                            </w:r>
                            <w:r w:rsidR="000221E6"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Office 2016.</w:t>
                            </w:r>
                          </w:p>
                          <w:p w14:paraId="25C89321" w14:textId="60ED5607" w:rsidR="00A80826" w:rsidRPr="009C2BC6" w:rsidRDefault="00A80826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Monitoring the network performance and security peripherals, Servers.</w:t>
                            </w:r>
                          </w:p>
                          <w:p w14:paraId="754B0FA9" w14:textId="73F9E89E" w:rsidR="00A80826" w:rsidRPr="009C2BC6" w:rsidRDefault="00F63483" w:rsidP="0069667F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Use remote tools to efficiently assist the users to resolve problems remotely</w:t>
                            </w:r>
                            <w:r w:rsidR="005F30D9" w:rsidRPr="009C2BC6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– SCCM.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677E2D" id="Text Box 12" o:spid="_x0000_s1075" type="#_x0000_t202" style="position:absolute;left:0;text-align:left;margin-left:114.85pt;margin-top:6.3pt;width:386.2pt;height:283.95pt;z-index:251695104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" filled="f" fillcolor="#d9d9d9" stroked="f" strokecolor="black [0]" strokeweight="2pt">
                <v:textbox inset="2.88pt,2.88pt,2.88pt,2.88pt">
                  <w:txbxContent>
                    <w:p w14:paraId="06FF759A" w14:textId="77777777" w:rsidR="007B09AA" w:rsidRDefault="007B09AA" w:rsidP="000C5640">
                      <w:pPr>
                        <w:pStyle w:val="ListParagraph"/>
                        <w:widowControl w:val="0"/>
                        <w:spacing w:after="0"/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</w:pPr>
                    </w:p>
                    <w:p w14:paraId="1A1389BF" w14:textId="65ADEE8B" w:rsidR="00AD6F37" w:rsidRDefault="00AD6F37" w:rsidP="00AD6F37">
                      <w:pPr>
                        <w:widowControl w:val="0"/>
                        <w:spacing w:after="0"/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  <w:t>ITSD Administrator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  <w:t xml:space="preserve"> |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  <w:t>April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  <w:t xml:space="preserve"> 2017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  <w:t>–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  <w:t>Dec 2019</w:t>
                      </w:r>
                    </w:p>
                    <w:p w14:paraId="44909290" w14:textId="2C57BB65" w:rsidR="00D74DC1" w:rsidRDefault="00047113" w:rsidP="00D74DC1">
                      <w:pPr>
                        <w:widowControl w:val="0"/>
                        <w:spacing w:after="0"/>
                        <w:rPr>
                          <w:rFonts w:ascii="Arial" w:hAnsi="Arial" w:cs="Arial"/>
                          <w:color w:val="0B486B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B486B"/>
                        </w:rPr>
                        <w:t>CNS Middle East</w:t>
                      </w:r>
                      <w:r w:rsidR="00AD6F37">
                        <w:rPr>
                          <w:rFonts w:ascii="Arial" w:hAnsi="Arial" w:cs="Arial"/>
                          <w:b/>
                          <w:bCs/>
                          <w:color w:val="0B486B"/>
                        </w:rPr>
                        <w:t xml:space="preserve"> </w:t>
                      </w:r>
                      <w:r w:rsidR="00D516B1">
                        <w:rPr>
                          <w:rFonts w:ascii="Arial" w:hAnsi="Arial" w:cs="Arial"/>
                          <w:b/>
                          <w:bCs/>
                          <w:color w:val="0B486B"/>
                        </w:rPr>
                        <w:t>-</w:t>
                      </w:r>
                      <w:r w:rsidR="00AD6F37">
                        <w:rPr>
                          <w:rFonts w:ascii="Arial" w:hAnsi="Arial" w:cs="Arial"/>
                          <w:b/>
                          <w:bCs/>
                          <w:color w:val="0B486B"/>
                        </w:rPr>
                        <w:t xml:space="preserve"> </w:t>
                      </w:r>
                      <w:r w:rsidR="00D516B1">
                        <w:rPr>
                          <w:rFonts w:ascii="Arial" w:hAnsi="Arial" w:cs="Arial"/>
                          <w:b/>
                          <w:bCs/>
                          <w:color w:val="0B486B"/>
                        </w:rPr>
                        <w:t>UAE</w:t>
                      </w:r>
                      <w:r w:rsidR="00AD6F37">
                        <w:rPr>
                          <w:rFonts w:ascii="Arial" w:hAnsi="Arial" w:cs="Arial"/>
                          <w:b/>
                          <w:bCs/>
                          <w:color w:val="0B486B"/>
                        </w:rPr>
                        <w:t xml:space="preserve">                           </w:t>
                      </w:r>
                      <w:r w:rsidR="000B6672">
                        <w:rPr>
                          <w:rFonts w:ascii="Arial" w:hAnsi="Arial" w:cs="Arial"/>
                          <w:b/>
                          <w:bCs/>
                          <w:color w:val="0B486B"/>
                        </w:rPr>
                        <w:t xml:space="preserve">            </w:t>
                      </w:r>
                      <w:r w:rsidR="00AD6F37">
                        <w:rPr>
                          <w:rFonts w:ascii="Arial" w:hAnsi="Arial" w:cs="Arial"/>
                          <w:b/>
                          <w:bCs/>
                          <w:color w:val="0B486B"/>
                        </w:rPr>
                        <w:t xml:space="preserve">    </w:t>
                      </w:r>
                      <w:r w:rsidR="00AD6F37">
                        <w:rPr>
                          <w:rFonts w:eastAsia="Times New Roman" w:cs="Arial"/>
                          <w:b/>
                          <w:bCs/>
                          <w:noProof/>
                        </w:rPr>
                        <w:drawing>
                          <wp:inline distT="0" distB="0" distL="0" distR="0" wp14:anchorId="08A80F54" wp14:editId="3260CA2E">
                            <wp:extent cx="738777" cy="192078"/>
                            <wp:effectExtent l="0" t="0" r="4445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61732554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67015" cy="1994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E00A6E">
                        <w:rPr>
                          <w:rFonts w:ascii="Arial" w:hAnsi="Arial" w:cs="Arial"/>
                          <w:b/>
                          <w:bCs/>
                          <w:color w:val="0B486B"/>
                        </w:rPr>
                        <w:br/>
                      </w:r>
                    </w:p>
                    <w:p w14:paraId="15FF2109" w14:textId="4229BF36" w:rsidR="00D74DC1" w:rsidRPr="009C2BC6" w:rsidRDefault="00864FF5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>Proven success working in high-volume. Demonstrated strengths in rapidly diagnosing, troubleshooting and resolving client issues.</w:t>
                      </w:r>
                    </w:p>
                    <w:p w14:paraId="5CCDB700" w14:textId="42AE7835" w:rsidR="00820F04" w:rsidRPr="009C2BC6" w:rsidRDefault="00820F04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>Performed quality assurance check of tickets processed by team.</w:t>
                      </w:r>
                    </w:p>
                    <w:p w14:paraId="3A46511C" w14:textId="41E3E5B4" w:rsidR="00820F04" w:rsidRPr="009C2BC6" w:rsidRDefault="00820F04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>Provided technical support for client services.</w:t>
                      </w:r>
                    </w:p>
                    <w:p w14:paraId="5EEFF4F1" w14:textId="3C395E6E" w:rsidR="00820F04" w:rsidRPr="009C2BC6" w:rsidRDefault="00820F04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>Us</w:t>
                      </w:r>
                      <w:r w:rsidR="00B64920"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>ed</w:t>
                      </w:r>
                      <w:r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</w:t>
                      </w:r>
                      <w:r w:rsidR="00252C94"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>AXIOS,</w:t>
                      </w:r>
                      <w:r w:rsidR="005F30D9"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</w:t>
                      </w:r>
                      <w:r w:rsidR="00252C94"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>BMC,</w:t>
                      </w:r>
                      <w:r w:rsidR="005F30D9"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Service Desk Plus </w:t>
                      </w:r>
                      <w:r w:rsidR="00FE104D"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ticketing </w:t>
                      </w:r>
                      <w:r w:rsidR="00252C94"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>systems to</w:t>
                      </w:r>
                      <w:r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log, track and manage Incidents and Service Requests.</w:t>
                      </w:r>
                    </w:p>
                    <w:p w14:paraId="20ED22F1" w14:textId="7DD228E5" w:rsidR="00CB58E9" w:rsidRPr="009C2BC6" w:rsidRDefault="00CB58E9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Managed services contracts verification with </w:t>
                      </w:r>
                      <w:r w:rsidR="00FC7297"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>customers and Account managers.</w:t>
                      </w:r>
                    </w:p>
                    <w:p w14:paraId="286F5BC8" w14:textId="73215601" w:rsidR="00970BF1" w:rsidRPr="009C2BC6" w:rsidRDefault="00970BF1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Supporting internal Network environment - </w:t>
                      </w:r>
                      <w:r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LAN, Wi-Fi VPN, Cisco Jabber, and </w:t>
                      </w:r>
                      <w:r w:rsidR="005F5424"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>VOIP,</w:t>
                      </w:r>
                      <w:r w:rsidR="00D77851"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</w:t>
                      </w:r>
                      <w:r w:rsidR="00F63483"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>FortiGate,</w:t>
                      </w:r>
                      <w:r w:rsidR="00D77851"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</w:t>
                      </w:r>
                      <w:r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>FortiClient.</w:t>
                      </w:r>
                    </w:p>
                    <w:p w14:paraId="53F0D97D" w14:textId="6A6B38C2" w:rsidR="00CB58E9" w:rsidRPr="009C2BC6" w:rsidRDefault="001144C0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Install and support Endpoint Security Protection – Symantec for </w:t>
                      </w:r>
                      <w:r w:rsidR="005F5424"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>end users</w:t>
                      </w:r>
                      <w:r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>.</w:t>
                      </w:r>
                    </w:p>
                    <w:p w14:paraId="5FB7FA46" w14:textId="163569E3" w:rsidR="00567107" w:rsidRPr="009C2BC6" w:rsidRDefault="00567107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>Support Outsourcing projects in regards of L1 &amp; L</w:t>
                      </w:r>
                      <w:r w:rsidR="00252C94"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>2.</w:t>
                      </w:r>
                    </w:p>
                    <w:p w14:paraId="2E6D5DCB" w14:textId="67D5C8CB" w:rsidR="00567107" w:rsidRPr="009C2BC6" w:rsidRDefault="00567107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>Support Microsoft Applications – Windows 10</w:t>
                      </w:r>
                      <w:r w:rsidR="000221E6"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>,7</w:t>
                      </w:r>
                      <w:r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</w:t>
                      </w:r>
                      <w:r w:rsidR="00501F36"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- </w:t>
                      </w:r>
                      <w:r w:rsidR="00A80826"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>CRM -Office</w:t>
                      </w:r>
                      <w:r w:rsidR="00243E1F"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</w:t>
                      </w:r>
                      <w:r w:rsidR="00A80826"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>365,</w:t>
                      </w:r>
                      <w:r w:rsidR="000221E6"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Office 2016.</w:t>
                      </w:r>
                    </w:p>
                    <w:p w14:paraId="25C89321" w14:textId="60ED5607" w:rsidR="00A80826" w:rsidRPr="009C2BC6" w:rsidRDefault="00A80826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>Monitoring the network performance and security peripherals, Servers.</w:t>
                      </w:r>
                    </w:p>
                    <w:p w14:paraId="754B0FA9" w14:textId="73F9E89E" w:rsidR="00A80826" w:rsidRPr="009C2BC6" w:rsidRDefault="00F63483" w:rsidP="0069667F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>Use remote tools to efficiently assist the users to resolve problems remotely</w:t>
                      </w:r>
                      <w:r w:rsidR="005F30D9" w:rsidRPr="009C2BC6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– SCCM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D0ADE">
        <w:rPr>
          <w:rFonts w:ascii="Times New Roman" w:hAnsi="Times New Roman"/>
          <w:noProof/>
          <w:sz w:val="24"/>
          <w:szCs w:val="24"/>
        </w:rPr>
        <w:drawing>
          <wp:anchor distT="36576" distB="36576" distL="36576" distR="36576" simplePos="0" relativeHeight="251616248" behindDoc="0" locked="0" layoutInCell="1" allowOverlap="1" wp14:anchorId="495B63A8" wp14:editId="43FF0FD3">
            <wp:simplePos x="0" y="0"/>
            <wp:positionH relativeFrom="column">
              <wp:posOffset>69561</wp:posOffset>
            </wp:positionH>
            <wp:positionV relativeFrom="paragraph">
              <wp:posOffset>6936</wp:posOffset>
            </wp:positionV>
            <wp:extent cx="295275" cy="295275"/>
            <wp:effectExtent l="0" t="0" r="9525" b="9525"/>
            <wp:wrapNone/>
            <wp:docPr id="63" name="Picture 63" descr="Picture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Picture1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575F">
        <w:br/>
      </w:r>
      <w:r w:rsidR="0036575F">
        <w:br/>
      </w:r>
      <w:r w:rsidR="0036575F">
        <w:br/>
      </w:r>
      <w:r w:rsidR="0036575F">
        <w:br/>
      </w:r>
      <w:r w:rsidR="0036575F">
        <w:br/>
      </w:r>
      <w:r w:rsidR="0036575F">
        <w:br/>
      </w:r>
      <w:r w:rsidR="0036575F">
        <w:br/>
      </w:r>
      <w:r w:rsidR="0036575F">
        <w:br/>
      </w:r>
      <w:r w:rsidR="0036575F">
        <w:br/>
      </w:r>
      <w:r w:rsidR="0036575F">
        <w:br/>
      </w:r>
      <w:r w:rsidR="0036575F">
        <w:br/>
      </w:r>
    </w:p>
    <w:p w14:paraId="08A6EFA5" w14:textId="77777777" w:rsidR="008F13C0" w:rsidRDefault="008F13C0" w:rsidP="008F13C0"/>
    <w:p w14:paraId="5DECD71F" w14:textId="77777777" w:rsidR="008F13C0" w:rsidRDefault="008F13C0" w:rsidP="008F13C0"/>
    <w:p w14:paraId="1025D8E2" w14:textId="77777777" w:rsidR="008F13C0" w:rsidRDefault="008F13C0" w:rsidP="008F13C0"/>
    <w:p w14:paraId="2A4C69BE" w14:textId="77777777" w:rsidR="008F13C0" w:rsidRDefault="008F13C0" w:rsidP="008F13C0"/>
    <w:p w14:paraId="278ADAB2" w14:textId="77777777" w:rsidR="00013E00" w:rsidRDefault="00013E00" w:rsidP="00013E00"/>
    <w:p w14:paraId="09A21232" w14:textId="77777777" w:rsidR="00013E00" w:rsidRDefault="00013E00" w:rsidP="00013E00"/>
    <w:p w14:paraId="435E4A2F" w14:textId="3C6A976F" w:rsidR="006C4325" w:rsidRPr="00013E00" w:rsidRDefault="00013E00" w:rsidP="00013E00"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761664" behindDoc="0" locked="0" layoutInCell="1" allowOverlap="1" wp14:anchorId="123E131A" wp14:editId="705739F2">
                <wp:simplePos x="0" y="0"/>
                <wp:positionH relativeFrom="margin">
                  <wp:posOffset>1428749</wp:posOffset>
                </wp:positionH>
                <wp:positionV relativeFrom="paragraph">
                  <wp:posOffset>158433</wp:posOffset>
                </wp:positionV>
                <wp:extent cx="5186363" cy="2714479"/>
                <wp:effectExtent l="0" t="0" r="0" b="0"/>
                <wp:wrapNone/>
                <wp:docPr id="145" name="Text Box 1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6363" cy="271447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D9D9D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3F3DB21" w14:textId="080D618F" w:rsidR="00741844" w:rsidRDefault="00741844" w:rsidP="00741844">
                            <w:pPr>
                              <w:widowControl w:val="0"/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  <w:t>IT Specialist | Aug 2016 – March 2017</w:t>
                            </w:r>
                          </w:p>
                          <w:p w14:paraId="1D2A7A99" w14:textId="77777777" w:rsidR="00741844" w:rsidRDefault="00741844" w:rsidP="00741844">
                            <w:pPr>
                              <w:pStyle w:val="ListParagraph"/>
                              <w:spacing w:line="360" w:lineRule="auto"/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</w:rPr>
                              <w:t xml:space="preserve">ITQAN – MOE </w:t>
                            </w:r>
                          </w:p>
                          <w:p w14:paraId="01AE11DC" w14:textId="77777777" w:rsidR="00741844" w:rsidRPr="00741844" w:rsidRDefault="00741844" w:rsidP="00741844">
                            <w:pPr>
                              <w:pStyle w:val="ListParagraph"/>
                              <w:spacing w:line="360" w:lineRule="auto"/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  <w:sz w:val="17"/>
                                <w:szCs w:val="17"/>
                              </w:rPr>
                            </w:pPr>
                            <w:r w:rsidRPr="00CB628C"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  <w:sz w:val="17"/>
                                <w:szCs w:val="17"/>
                              </w:rPr>
                              <w:t xml:space="preserve">(SMART LEARNING SCHOOLS)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  <w:sz w:val="17"/>
                                <w:szCs w:val="17"/>
                              </w:rPr>
                              <w:t>–</w:t>
                            </w:r>
                            <w:r w:rsidRPr="00CB628C"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  <w:sz w:val="17"/>
                                <w:szCs w:val="17"/>
                              </w:rPr>
                              <w:t xml:space="preserve"> UAE</w:t>
                            </w:r>
                          </w:p>
                          <w:p w14:paraId="0DEFC2F9" w14:textId="77777777" w:rsidR="00741844" w:rsidRPr="00741844" w:rsidRDefault="00741844" w:rsidP="00956AE6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741844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Support and communicate with vendors to resolve smart devices issues and liaise to assign the tickets to regarded side (SAMSUNG, LG, DELL, MS, HP, LENOVO, APPLE, ACER).</w:t>
                            </w:r>
                          </w:p>
                          <w:p w14:paraId="421777B7" w14:textId="77777777" w:rsidR="00741844" w:rsidRPr="00741844" w:rsidRDefault="00741844" w:rsidP="00956AE6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741844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Support Network equipment and School’s Tools - WIFI and LAN, WAN, MDF &amp; IDF. (CISCO, HP, Fortinet)</w:t>
                            </w:r>
                          </w:p>
                          <w:p w14:paraId="19588D3C" w14:textId="77777777" w:rsidR="00741844" w:rsidRPr="00741844" w:rsidRDefault="00741844" w:rsidP="00956AE6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741844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Support Smart Board and meet vendors to resolve the critical problems (LG, SAMSUNG)</w:t>
                            </w:r>
                          </w:p>
                          <w:p w14:paraId="752F03E5" w14:textId="77777777" w:rsidR="00741844" w:rsidRPr="00741844" w:rsidRDefault="00741844" w:rsidP="00956AE6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741844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Support End-user devices – Fingerprint, Printers, Scanners, Data Show.</w:t>
                            </w:r>
                          </w:p>
                          <w:p w14:paraId="27B564E0" w14:textId="77777777" w:rsidR="00741844" w:rsidRPr="00741844" w:rsidRDefault="00741844" w:rsidP="00956AE6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741844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Install and Support Software’s, Windows 7, 8, 10, Microsoft office 365, 2016, and 2013 &amp; Support Security Antivirus.</w:t>
                            </w:r>
                          </w:p>
                          <w:p w14:paraId="00DB70E1" w14:textId="74EBA270" w:rsidR="00741844" w:rsidRDefault="00741844" w:rsidP="00741844">
                            <w:pPr>
                              <w:widowControl w:val="0"/>
                              <w:spacing w:after="0"/>
                              <w:rPr>
                                <w:rFonts w:ascii="Arial" w:hAnsi="Arial" w:cs="Arial"/>
                                <w:color w:val="0B486B"/>
                              </w:rPr>
                            </w:pPr>
                          </w:p>
                          <w:p w14:paraId="623E179D" w14:textId="3EA84FBF" w:rsidR="00741844" w:rsidRPr="009C2BC6" w:rsidRDefault="00741844" w:rsidP="00741844">
                            <w:pPr>
                              <w:pStyle w:val="ListParagraph"/>
                              <w:spacing w:line="360" w:lineRule="auto"/>
                              <w:ind w:left="360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3E131A" id="Text Box 145" o:spid="_x0000_s1076" type="#_x0000_t202" style="position:absolute;margin-left:112.5pt;margin-top:12.5pt;width:408.4pt;height:213.75pt;z-index:251761664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" filled="f" fillcolor="#d9d9d9" stroked="f" strokecolor="black [0]" strokeweight="2pt">
                <v:textbox inset="2.88pt,2.88pt,2.88pt,2.88pt">
                  <w:txbxContent>
                    <w:p w14:paraId="63F3DB21" w14:textId="080D618F" w:rsidR="00741844" w:rsidRDefault="00741844" w:rsidP="00741844">
                      <w:pPr>
                        <w:widowControl w:val="0"/>
                        <w:spacing w:after="0"/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  <w:t>IT Specialist | Aug 2016 – March 2017</w:t>
                      </w:r>
                    </w:p>
                    <w:p w14:paraId="1D2A7A99" w14:textId="77777777" w:rsidR="00741844" w:rsidRDefault="00741844" w:rsidP="00741844">
                      <w:pPr>
                        <w:pStyle w:val="ListParagraph"/>
                        <w:spacing w:line="360" w:lineRule="auto"/>
                        <w:rPr>
                          <w:rFonts w:ascii="Arial" w:hAnsi="Arial" w:cs="Arial"/>
                          <w:b/>
                          <w:bCs/>
                          <w:color w:val="0B486B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B486B"/>
                        </w:rPr>
                        <w:t xml:space="preserve">ITQAN – MOE </w:t>
                      </w:r>
                    </w:p>
                    <w:p w14:paraId="01AE11DC" w14:textId="77777777" w:rsidR="00741844" w:rsidRPr="00741844" w:rsidRDefault="00741844" w:rsidP="00741844">
                      <w:pPr>
                        <w:pStyle w:val="ListParagraph"/>
                        <w:spacing w:line="360" w:lineRule="auto"/>
                        <w:rPr>
                          <w:rFonts w:ascii="Arial" w:hAnsi="Arial" w:cs="Arial"/>
                          <w:b/>
                          <w:bCs/>
                          <w:color w:val="0B486B"/>
                          <w:sz w:val="17"/>
                          <w:szCs w:val="17"/>
                        </w:rPr>
                      </w:pPr>
                      <w:r w:rsidRPr="00CB628C">
                        <w:rPr>
                          <w:rFonts w:ascii="Arial" w:hAnsi="Arial" w:cs="Arial"/>
                          <w:b/>
                          <w:bCs/>
                          <w:color w:val="0B486B"/>
                          <w:sz w:val="17"/>
                          <w:szCs w:val="17"/>
                        </w:rPr>
                        <w:t xml:space="preserve">(SMART LEARNING SCHOOLS)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B486B"/>
                          <w:sz w:val="17"/>
                          <w:szCs w:val="17"/>
                        </w:rPr>
                        <w:t>–</w:t>
                      </w:r>
                      <w:r w:rsidRPr="00CB628C">
                        <w:rPr>
                          <w:rFonts w:ascii="Arial" w:hAnsi="Arial" w:cs="Arial"/>
                          <w:b/>
                          <w:bCs/>
                          <w:color w:val="0B486B"/>
                          <w:sz w:val="17"/>
                          <w:szCs w:val="17"/>
                        </w:rPr>
                        <w:t xml:space="preserve"> UAE</w:t>
                      </w:r>
                    </w:p>
                    <w:p w14:paraId="0DEFC2F9" w14:textId="77777777" w:rsidR="00741844" w:rsidRPr="00741844" w:rsidRDefault="00741844" w:rsidP="00956AE6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741844">
                        <w:rPr>
                          <w:rFonts w:asciiTheme="minorBidi" w:hAnsiTheme="minorBidi"/>
                          <w:sz w:val="18"/>
                          <w:szCs w:val="18"/>
                        </w:rPr>
                        <w:t>Support and communicate with vendors to resolve smart devices issues and liaise to assign the tickets to regarded side (SAMSUNG, LG, DELL, MS, HP, LENOVO, APPLE, ACER).</w:t>
                      </w:r>
                    </w:p>
                    <w:p w14:paraId="421777B7" w14:textId="77777777" w:rsidR="00741844" w:rsidRPr="00741844" w:rsidRDefault="00741844" w:rsidP="00956AE6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741844">
                        <w:rPr>
                          <w:rFonts w:asciiTheme="minorBidi" w:hAnsiTheme="minorBidi"/>
                          <w:sz w:val="18"/>
                          <w:szCs w:val="18"/>
                        </w:rPr>
                        <w:t>Support Network equipment and School’s Tools - WIFI and LAN, WAN, MDF &amp; IDF. (CISCO, HP, Fortinet)</w:t>
                      </w:r>
                    </w:p>
                    <w:p w14:paraId="19588D3C" w14:textId="77777777" w:rsidR="00741844" w:rsidRPr="00741844" w:rsidRDefault="00741844" w:rsidP="00956AE6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741844">
                        <w:rPr>
                          <w:rFonts w:asciiTheme="minorBidi" w:hAnsiTheme="minorBidi"/>
                          <w:sz w:val="18"/>
                          <w:szCs w:val="18"/>
                        </w:rPr>
                        <w:t>Support Smart Board and meet vendors to resolve the critical problems (LG, SAMSUNG)</w:t>
                      </w:r>
                    </w:p>
                    <w:p w14:paraId="752F03E5" w14:textId="77777777" w:rsidR="00741844" w:rsidRPr="00741844" w:rsidRDefault="00741844" w:rsidP="00956AE6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741844">
                        <w:rPr>
                          <w:rFonts w:asciiTheme="minorBidi" w:hAnsiTheme="minorBidi"/>
                          <w:sz w:val="18"/>
                          <w:szCs w:val="18"/>
                        </w:rPr>
                        <w:t>Support End-user devices – Fingerprint, Printers, Scanners, Data Show.</w:t>
                      </w:r>
                    </w:p>
                    <w:p w14:paraId="27B564E0" w14:textId="77777777" w:rsidR="00741844" w:rsidRPr="00741844" w:rsidRDefault="00741844" w:rsidP="00956AE6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741844">
                        <w:rPr>
                          <w:rFonts w:asciiTheme="minorBidi" w:hAnsiTheme="minorBidi"/>
                          <w:sz w:val="18"/>
                          <w:szCs w:val="18"/>
                        </w:rPr>
                        <w:t>Install and Support Software’s, Windows 7, 8, 10, Microsoft office 365, 2016, and 2013 &amp; Support Security Antivirus.</w:t>
                      </w:r>
                    </w:p>
                    <w:p w14:paraId="00DB70E1" w14:textId="74EBA270" w:rsidR="00741844" w:rsidRDefault="00741844" w:rsidP="00741844">
                      <w:pPr>
                        <w:widowControl w:val="0"/>
                        <w:spacing w:after="0"/>
                        <w:rPr>
                          <w:rFonts w:ascii="Arial" w:hAnsi="Arial" w:cs="Arial"/>
                          <w:color w:val="0B486B"/>
                        </w:rPr>
                      </w:pPr>
                    </w:p>
                    <w:p w14:paraId="623E179D" w14:textId="3EA84FBF" w:rsidR="00741844" w:rsidRPr="009C2BC6" w:rsidRDefault="00741844" w:rsidP="00741844">
                      <w:pPr>
                        <w:pStyle w:val="ListParagraph"/>
                        <w:spacing w:line="360" w:lineRule="auto"/>
                        <w:ind w:left="360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397AEC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D2B5684" wp14:editId="12A2D262">
                <wp:simplePos x="0" y="0"/>
                <wp:positionH relativeFrom="column">
                  <wp:posOffset>-3935506</wp:posOffset>
                </wp:positionH>
                <wp:positionV relativeFrom="paragraph">
                  <wp:posOffset>-1269146</wp:posOffset>
                </wp:positionV>
                <wp:extent cx="779780" cy="10862310"/>
                <wp:effectExtent l="0" t="0" r="0" b="15240"/>
                <wp:wrapNone/>
                <wp:docPr id="94" name="Freeform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79780" cy="10862310"/>
                        </a:xfrm>
                        <a:custGeom>
                          <a:avLst/>
                          <a:gdLst>
                            <a:gd name="T0" fmla="*/ 309406 w 855805"/>
                            <a:gd name="T1" fmla="*/ 0 h 6867939"/>
                            <a:gd name="T2" fmla="*/ 399376 w 855805"/>
                            <a:gd name="T3" fmla="*/ 2920557 h 6867939"/>
                            <a:gd name="T4" fmla="*/ 309406 w 855805"/>
                            <a:gd name="T5" fmla="*/ 6867939 h 68679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855805" h="6867939">
                              <a:moveTo>
                                <a:pt x="309406" y="0"/>
                              </a:moveTo>
                              <a:cubicBezTo>
                                <a:pt x="309406" y="0"/>
                                <a:pt x="0" y="1119407"/>
                                <a:pt x="399376" y="2920557"/>
                              </a:cubicBezTo>
                              <a:cubicBezTo>
                                <a:pt x="855805" y="4982622"/>
                                <a:pt x="309406" y="6867939"/>
                                <a:pt x="309406" y="6867939"/>
                              </a:cubicBezTo>
                            </a:path>
                          </a:pathLst>
                        </a:custGeom>
                        <a:noFill/>
                        <a:ln w="19050">
                          <a:solidFill>
                            <a:srgbClr val="0B486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E68EE6" id="Freeform 47" o:spid="_x0000_s1026" style="position:absolute;margin-left:-309.9pt;margin-top:-99.95pt;width:61.4pt;height:855.3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55805,68679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" path="m309406,c309406,,,1119407,399376,2920557,855805,4982622,309406,6867939,309406,6867939e" filled="f" fillcolor="#5b9bd5" strokecolor="#0b486b" strokeweight="1.5pt">
                <v:path arrowok="t" o:connecttype="custom" o:connectlocs="281920,0;363898,4619143;281920,10862310" o:connectangles="0,0,0"/>
              </v:shape>
            </w:pict>
          </mc:Fallback>
        </mc:AlternateContent>
      </w:r>
      <w:r w:rsidR="00981F08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B6947B1" wp14:editId="36296B50">
                <wp:simplePos x="0" y="0"/>
                <wp:positionH relativeFrom="column">
                  <wp:posOffset>-4087906</wp:posOffset>
                </wp:positionH>
                <wp:positionV relativeFrom="paragraph">
                  <wp:posOffset>-1421546</wp:posOffset>
                </wp:positionV>
                <wp:extent cx="779780" cy="10862310"/>
                <wp:effectExtent l="0" t="0" r="0" b="15240"/>
                <wp:wrapNone/>
                <wp:docPr id="74" name="Freeform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79780" cy="10862310"/>
                        </a:xfrm>
                        <a:custGeom>
                          <a:avLst/>
                          <a:gdLst>
                            <a:gd name="T0" fmla="*/ 309406 w 855805"/>
                            <a:gd name="T1" fmla="*/ 0 h 6867939"/>
                            <a:gd name="T2" fmla="*/ 399376 w 855805"/>
                            <a:gd name="T3" fmla="*/ 2920557 h 6867939"/>
                            <a:gd name="T4" fmla="*/ 309406 w 855805"/>
                            <a:gd name="T5" fmla="*/ 6867939 h 68679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855805" h="6867939">
                              <a:moveTo>
                                <a:pt x="309406" y="0"/>
                              </a:moveTo>
                              <a:cubicBezTo>
                                <a:pt x="309406" y="0"/>
                                <a:pt x="0" y="1119407"/>
                                <a:pt x="399376" y="2920557"/>
                              </a:cubicBezTo>
                              <a:cubicBezTo>
                                <a:pt x="855805" y="4982622"/>
                                <a:pt x="309406" y="6867939"/>
                                <a:pt x="309406" y="6867939"/>
                              </a:cubicBezTo>
                            </a:path>
                          </a:pathLst>
                        </a:custGeom>
                        <a:noFill/>
                        <a:ln w="19050">
                          <a:solidFill>
                            <a:srgbClr val="0B486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A2BACA" id="Freeform 65" o:spid="_x0000_s1026" style="position:absolute;margin-left:-321.9pt;margin-top:-111.95pt;width:61.4pt;height:855.3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55805,68679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" path="m309406,c309406,,,1119407,399376,2920557,855805,4982622,309406,6867939,309406,6867939e" filled="f" fillcolor="#5b9bd5" strokecolor="#0b486b" strokeweight="1.5pt">
                <v:path arrowok="t" o:connecttype="custom" o:connectlocs="281920,0;363898,4619143;281920,10862310" o:connectangles="0,0,0"/>
              </v:shape>
            </w:pict>
          </mc:Fallback>
        </mc:AlternateContent>
      </w:r>
    </w:p>
    <w:p w14:paraId="1A0ED1A9" w14:textId="4B026D9B" w:rsidR="006C4325" w:rsidRDefault="006C4325" w:rsidP="0036575F">
      <w:pPr>
        <w:jc w:val="center"/>
      </w:pPr>
    </w:p>
    <w:p w14:paraId="2293734A" w14:textId="7F78127F" w:rsidR="008F13C0" w:rsidRDefault="008F13C0" w:rsidP="008F13C0"/>
    <w:p w14:paraId="21FD4C35" w14:textId="7D4E9096" w:rsidR="0036575F" w:rsidRDefault="0036575F" w:rsidP="008F13C0"/>
    <w:p w14:paraId="68DA4223" w14:textId="48810D6F" w:rsidR="0036575F" w:rsidRDefault="0036575F" w:rsidP="0036575F"/>
    <w:p w14:paraId="5F02FE7F" w14:textId="2540D51B" w:rsidR="0036575F" w:rsidRPr="0036575F" w:rsidRDefault="0036575F" w:rsidP="0036575F"/>
    <w:p w14:paraId="233BC482" w14:textId="0E1BC941" w:rsidR="0036575F" w:rsidRPr="0036575F" w:rsidRDefault="0036575F" w:rsidP="0036575F"/>
    <w:p w14:paraId="46F36F85" w14:textId="07D76B10" w:rsidR="0036575F" w:rsidRDefault="0036575F" w:rsidP="0036575F"/>
    <w:p w14:paraId="060B8AA8" w14:textId="6AE225BC" w:rsidR="00C00014" w:rsidRDefault="00C00014" w:rsidP="0036575F"/>
    <w:p w14:paraId="600207E6" w14:textId="5BC7F449" w:rsidR="00C00014" w:rsidRDefault="00C00014" w:rsidP="0036575F"/>
    <w:p w14:paraId="1C65313C" w14:textId="6205BB7B" w:rsidR="00C00014" w:rsidRDefault="00C00014" w:rsidP="0036575F"/>
    <w:p w14:paraId="3C49194C" w14:textId="7B33852A" w:rsidR="00C00014" w:rsidRDefault="003F5F8C" w:rsidP="0036575F"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737088" behindDoc="0" locked="0" layoutInCell="1" allowOverlap="1" wp14:anchorId="1EB87AE0" wp14:editId="2B11BF35">
                <wp:simplePos x="0" y="0"/>
                <wp:positionH relativeFrom="margin">
                  <wp:posOffset>1411458</wp:posOffset>
                </wp:positionH>
                <wp:positionV relativeFrom="paragraph">
                  <wp:posOffset>-431409</wp:posOffset>
                </wp:positionV>
                <wp:extent cx="5125330" cy="2410264"/>
                <wp:effectExtent l="0" t="0" r="0" b="9525"/>
                <wp:wrapNone/>
                <wp:docPr id="110" name="Text Box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5330" cy="24102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D9D9D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1807884" w14:textId="77777777" w:rsidR="00C00014" w:rsidRDefault="00C00014" w:rsidP="00C00014">
                            <w:pPr>
                              <w:pStyle w:val="ListParagraph"/>
                              <w:widowControl w:val="0"/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</w:pPr>
                          </w:p>
                          <w:p w14:paraId="30669F80" w14:textId="49289D65" w:rsidR="00E51951" w:rsidRDefault="00E51951" w:rsidP="00E51951">
                            <w:pPr>
                              <w:widowControl w:val="0"/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  <w:t>Technical Support Engineer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  <w:t xml:space="preserve"> |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  <w:t>Jun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  <w:t xml:space="preserve"> 201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  <w:t>4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  <w:t xml:space="preserve"> –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  <w:t>July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  <w:t xml:space="preserve"> 201</w:t>
                            </w:r>
                            <w:r w:rsidR="0080683E"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  <w:t>6</w:t>
                            </w:r>
                          </w:p>
                          <w:p w14:paraId="778C4C53" w14:textId="40FA8790" w:rsidR="008A5A92" w:rsidRDefault="00BA2FCC" w:rsidP="008A5A92">
                            <w:pPr>
                              <w:pStyle w:val="ListParagraph"/>
                              <w:spacing w:line="360" w:lineRule="auto"/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</w:rPr>
                              <w:t>Diyar United Company</w:t>
                            </w:r>
                            <w:r w:rsidR="00E51951"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</w:rPr>
                              <w:t xml:space="preserve"> –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</w:rPr>
                              <w:t>Kuwait</w:t>
                            </w:r>
                          </w:p>
                          <w:p w14:paraId="662F6777" w14:textId="640DA855" w:rsidR="00A66DE5" w:rsidRPr="007510A2" w:rsidRDefault="00A66DE5" w:rsidP="008A5A92">
                            <w:pPr>
                              <w:pStyle w:val="ListParagraph"/>
                              <w:spacing w:line="360" w:lineRule="auto"/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  <w:sz w:val="17"/>
                                <w:szCs w:val="17"/>
                              </w:rPr>
                            </w:pPr>
                            <w:r w:rsidRPr="007510A2"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  <w:sz w:val="17"/>
                                <w:szCs w:val="17"/>
                              </w:rPr>
                              <w:t>PAAET PROJECT</w:t>
                            </w:r>
                          </w:p>
                          <w:p w14:paraId="127A64F3" w14:textId="05AA8C38" w:rsidR="008A5A92" w:rsidRPr="00CD7FC3" w:rsidRDefault="008A5A92" w:rsidP="003F5F8C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Support End-User Devices and </w:t>
                            </w:r>
                            <w:r w:rsidR="00E77665"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laptops,</w:t>
                            </w:r>
                            <w:r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77665"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Smartphones.</w:t>
                            </w:r>
                          </w:p>
                          <w:p w14:paraId="7AD1E7D4" w14:textId="5EC6DBCF" w:rsidR="00E77665" w:rsidRPr="00CD7FC3" w:rsidRDefault="00E77665" w:rsidP="003F5F8C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Support End-User developed software’s to achieve maximum </w:t>
                            </w:r>
                            <w:r w:rsidR="0094384C"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usability and </w:t>
                            </w:r>
                            <w:r w:rsidR="00F60D79"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availability</w:t>
                            </w:r>
                            <w:r w:rsidR="003B6E42"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- </w:t>
                            </w:r>
                            <w:r w:rsidR="003B6E42"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mainframe, Banner</w:t>
                            </w:r>
                            <w:r w:rsidR="003B6E42"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0DEB862B" w14:textId="5F30E70C" w:rsidR="003B6E42" w:rsidRPr="00CD7FC3" w:rsidRDefault="003B6E42" w:rsidP="003F5F8C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Customer training for Office 365 and computer </w:t>
                            </w:r>
                            <w:r w:rsidR="00AE0A45"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tools.</w:t>
                            </w:r>
                          </w:p>
                          <w:p w14:paraId="3E76F475" w14:textId="1FC82C33" w:rsidR="00AE0A45" w:rsidRPr="00CD7FC3" w:rsidRDefault="00E820DD" w:rsidP="003F5F8C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Microsoft Windows upgrade for end-users</w:t>
                            </w:r>
                            <w:r w:rsidR="00F949BD"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and support for Office </w:t>
                            </w:r>
                            <w:r w:rsidR="008A0082"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365,</w:t>
                            </w:r>
                            <w:r w:rsidR="00F949BD"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Office </w:t>
                            </w:r>
                            <w:r w:rsidR="006D0D83"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2013,</w:t>
                            </w:r>
                            <w:r w:rsidR="00F949BD"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2016.</w:t>
                            </w:r>
                          </w:p>
                          <w:p w14:paraId="6A9A84B9" w14:textId="2718B2F9" w:rsidR="00C034D0" w:rsidRPr="00CD7FC3" w:rsidRDefault="00C034D0" w:rsidP="003F5F8C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Support end-user networking issues for LAN and VOIP.</w:t>
                            </w:r>
                          </w:p>
                          <w:p w14:paraId="1C329981" w14:textId="7ABE51AB" w:rsidR="008A0082" w:rsidRPr="00CD7FC3" w:rsidRDefault="008A5A92" w:rsidP="003F5F8C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Use BMC</w:t>
                            </w:r>
                            <w:r w:rsidR="008A0082"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as a ticketing system for tracking and logging. managing user’s tickets.</w:t>
                            </w:r>
                          </w:p>
                          <w:p w14:paraId="0DB9EB67" w14:textId="2CC1E91A" w:rsidR="00E51951" w:rsidRPr="00CD7FC3" w:rsidRDefault="008A0082" w:rsidP="003F5F8C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Install</w:t>
                            </w:r>
                            <w:r w:rsidR="00D36D63"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and support</w:t>
                            </w:r>
                            <w:r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Endpoint Security </w:t>
                            </w:r>
                            <w:r w:rsidR="00EC6E0D"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Protection,</w:t>
                            </w:r>
                            <w:r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36D63"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Symantec,</w:t>
                            </w:r>
                            <w:r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C6E0D"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BitDefender</w:t>
                            </w:r>
                            <w:r w:rsidRPr="00CD7FC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B87AE0" id="Text Box 110" o:spid="_x0000_s1077" type="#_x0000_t202" style="position:absolute;margin-left:111.15pt;margin-top:-33.95pt;width:403.55pt;height:189.8pt;z-index:251737088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" filled="f" fillcolor="#d9d9d9" stroked="f" strokecolor="black [0]" strokeweight="2pt">
                <v:textbox inset="2.88pt,2.88pt,2.88pt,2.88pt">
                  <w:txbxContent>
                    <w:p w14:paraId="31807884" w14:textId="77777777" w:rsidR="00C00014" w:rsidRDefault="00C00014" w:rsidP="00C00014">
                      <w:pPr>
                        <w:pStyle w:val="ListParagraph"/>
                        <w:widowControl w:val="0"/>
                        <w:spacing w:after="0"/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</w:pPr>
                    </w:p>
                    <w:p w14:paraId="30669F80" w14:textId="49289D65" w:rsidR="00E51951" w:rsidRDefault="00E51951" w:rsidP="00E51951">
                      <w:pPr>
                        <w:widowControl w:val="0"/>
                        <w:spacing w:after="0"/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  <w:t>Technical Support Engineer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  <w:t xml:space="preserve"> |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  <w:t>Jun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  <w:t xml:space="preserve"> 201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  <w:t>4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  <w:t xml:space="preserve"> –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  <w:t>July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  <w:t xml:space="preserve"> 201</w:t>
                      </w:r>
                      <w:r w:rsidR="0080683E"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  <w:t>6</w:t>
                      </w:r>
                    </w:p>
                    <w:p w14:paraId="778C4C53" w14:textId="40FA8790" w:rsidR="008A5A92" w:rsidRDefault="00BA2FCC" w:rsidP="008A5A92">
                      <w:pPr>
                        <w:pStyle w:val="ListParagraph"/>
                        <w:spacing w:line="360" w:lineRule="auto"/>
                        <w:rPr>
                          <w:rFonts w:ascii="Arial" w:hAnsi="Arial" w:cs="Arial"/>
                          <w:b/>
                          <w:bCs/>
                          <w:color w:val="0B486B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B486B"/>
                        </w:rPr>
                        <w:t>Diyar United Company</w:t>
                      </w:r>
                      <w:r w:rsidR="00E51951">
                        <w:rPr>
                          <w:rFonts w:ascii="Arial" w:hAnsi="Arial" w:cs="Arial"/>
                          <w:b/>
                          <w:bCs/>
                          <w:color w:val="0B486B"/>
                        </w:rPr>
                        <w:t xml:space="preserve"> –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B486B"/>
                        </w:rPr>
                        <w:t>Kuwait</w:t>
                      </w:r>
                    </w:p>
                    <w:p w14:paraId="662F6777" w14:textId="640DA855" w:rsidR="00A66DE5" w:rsidRPr="007510A2" w:rsidRDefault="00A66DE5" w:rsidP="008A5A92">
                      <w:pPr>
                        <w:pStyle w:val="ListParagraph"/>
                        <w:spacing w:line="360" w:lineRule="auto"/>
                        <w:rPr>
                          <w:rFonts w:ascii="Arial" w:hAnsi="Arial" w:cs="Arial"/>
                          <w:b/>
                          <w:bCs/>
                          <w:color w:val="0B486B"/>
                          <w:sz w:val="17"/>
                          <w:szCs w:val="17"/>
                        </w:rPr>
                      </w:pPr>
                      <w:r w:rsidRPr="007510A2">
                        <w:rPr>
                          <w:rFonts w:ascii="Arial" w:hAnsi="Arial" w:cs="Arial"/>
                          <w:b/>
                          <w:bCs/>
                          <w:color w:val="0B486B"/>
                          <w:sz w:val="17"/>
                          <w:szCs w:val="17"/>
                        </w:rPr>
                        <w:t>PAAET PROJECT</w:t>
                      </w:r>
                    </w:p>
                    <w:p w14:paraId="127A64F3" w14:textId="05AA8C38" w:rsidR="008A5A92" w:rsidRPr="00CD7FC3" w:rsidRDefault="008A5A92" w:rsidP="003F5F8C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Support End-User Devices and </w:t>
                      </w:r>
                      <w:r w:rsidR="00E77665"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>laptops,</w:t>
                      </w:r>
                      <w:r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</w:t>
                      </w:r>
                      <w:r w:rsidR="00E77665"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>Smartphones.</w:t>
                      </w:r>
                    </w:p>
                    <w:p w14:paraId="7AD1E7D4" w14:textId="5EC6DBCF" w:rsidR="00E77665" w:rsidRPr="00CD7FC3" w:rsidRDefault="00E77665" w:rsidP="003F5F8C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Support End-User developed software’s to achieve maximum </w:t>
                      </w:r>
                      <w:r w:rsidR="0094384C"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usability and </w:t>
                      </w:r>
                      <w:r w:rsidR="00F60D79"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>availability</w:t>
                      </w:r>
                      <w:r w:rsidR="003B6E42"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- </w:t>
                      </w:r>
                      <w:r w:rsidR="003B6E42"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>mainframe, Banner</w:t>
                      </w:r>
                      <w:r w:rsidR="003B6E42"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>.</w:t>
                      </w:r>
                    </w:p>
                    <w:p w14:paraId="0DEB862B" w14:textId="5F30E70C" w:rsidR="003B6E42" w:rsidRPr="00CD7FC3" w:rsidRDefault="003B6E42" w:rsidP="003F5F8C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Customer training for Office 365 and computer </w:t>
                      </w:r>
                      <w:r w:rsidR="00AE0A45"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>tools.</w:t>
                      </w:r>
                    </w:p>
                    <w:p w14:paraId="3E76F475" w14:textId="1FC82C33" w:rsidR="00AE0A45" w:rsidRPr="00CD7FC3" w:rsidRDefault="00E820DD" w:rsidP="003F5F8C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>Microsoft Windows upgrade for end-users</w:t>
                      </w:r>
                      <w:r w:rsidR="00F949BD"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and support for Office </w:t>
                      </w:r>
                      <w:r w:rsidR="008A0082"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>365,</w:t>
                      </w:r>
                      <w:r w:rsidR="00F949BD"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Office </w:t>
                      </w:r>
                      <w:r w:rsidR="006D0D83"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>2013,</w:t>
                      </w:r>
                      <w:r w:rsidR="00F949BD"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2016.</w:t>
                      </w:r>
                    </w:p>
                    <w:p w14:paraId="6A9A84B9" w14:textId="2718B2F9" w:rsidR="00C034D0" w:rsidRPr="00CD7FC3" w:rsidRDefault="00C034D0" w:rsidP="003F5F8C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>Support end-user networking issues for LAN and VOIP.</w:t>
                      </w:r>
                    </w:p>
                    <w:p w14:paraId="1C329981" w14:textId="7ABE51AB" w:rsidR="008A0082" w:rsidRPr="00CD7FC3" w:rsidRDefault="008A5A92" w:rsidP="003F5F8C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>Use BMC</w:t>
                      </w:r>
                      <w:r w:rsidR="008A0082"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as a ticketing system for tracking and logging. managing user’s tickets.</w:t>
                      </w:r>
                    </w:p>
                    <w:p w14:paraId="0DB9EB67" w14:textId="2CC1E91A" w:rsidR="00E51951" w:rsidRPr="00CD7FC3" w:rsidRDefault="008A0082" w:rsidP="003F5F8C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>Install</w:t>
                      </w:r>
                      <w:r w:rsidR="00D36D63"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and support</w:t>
                      </w:r>
                      <w:r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Endpoint Security </w:t>
                      </w:r>
                      <w:r w:rsidR="00EC6E0D"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>Protection,</w:t>
                      </w:r>
                      <w:r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</w:t>
                      </w:r>
                      <w:r w:rsidR="00D36D63"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>Symantec,</w:t>
                      </w:r>
                      <w:r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</w:t>
                      </w:r>
                      <w:r w:rsidR="00EC6E0D"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>BitDefender</w:t>
                      </w:r>
                      <w:r w:rsidRPr="00CD7FC3">
                        <w:rPr>
                          <w:rFonts w:asciiTheme="minorBidi" w:hAnsiTheme="minorBidi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0503A" w:rsidRPr="00F0503A"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6E8AF1B8" wp14:editId="7C0F32AC">
                <wp:simplePos x="0" y="0"/>
                <wp:positionH relativeFrom="page">
                  <wp:posOffset>-45720</wp:posOffset>
                </wp:positionH>
                <wp:positionV relativeFrom="paragraph">
                  <wp:posOffset>-867410</wp:posOffset>
                </wp:positionV>
                <wp:extent cx="779780" cy="10862310"/>
                <wp:effectExtent l="0" t="0" r="0" b="15240"/>
                <wp:wrapNone/>
                <wp:docPr id="148" name="Freeform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79780" cy="10862310"/>
                        </a:xfrm>
                        <a:custGeom>
                          <a:avLst/>
                          <a:gdLst>
                            <a:gd name="T0" fmla="*/ 309406 w 855805"/>
                            <a:gd name="T1" fmla="*/ 0 h 6867939"/>
                            <a:gd name="T2" fmla="*/ 399376 w 855805"/>
                            <a:gd name="T3" fmla="*/ 2920557 h 6867939"/>
                            <a:gd name="T4" fmla="*/ 309406 w 855805"/>
                            <a:gd name="T5" fmla="*/ 6867939 h 68679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</a:cxnLst>
                          <a:rect l="0" t="0" r="r" b="b"/>
                          <a:pathLst>
                            <a:path w="855805" h="6867939">
                              <a:moveTo>
                                <a:pt x="309406" y="0"/>
                              </a:moveTo>
                              <a:cubicBezTo>
                                <a:pt x="309406" y="0"/>
                                <a:pt x="0" y="1119407"/>
                                <a:pt x="399376" y="2920557"/>
                              </a:cubicBezTo>
                              <a:cubicBezTo>
                                <a:pt x="855805" y="4982622"/>
                                <a:pt x="309406" y="6867939"/>
                                <a:pt x="309406" y="6867939"/>
                              </a:cubicBezTo>
                            </a:path>
                          </a:pathLst>
                        </a:custGeom>
                        <a:noFill/>
                        <a:ln w="25400">
                          <a:solidFill>
                            <a:srgbClr val="FFFF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9EBA38" id="Freeform 64" o:spid="_x0000_s1026" style="position:absolute;margin-left:-3.6pt;margin-top:-68.3pt;width:61.4pt;height:855.3pt;z-index:251764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55805,68679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" path="m309406,c309406,,,1119407,399376,2920557,855805,4982622,309406,6867939,309406,6867939e" filled="f" fillcolor="#5b9bd5" strokecolor="white" strokeweight="2pt">
                <v:path arrowok="t" o:connecttype="custom" o:connectlocs="281920,0;363898,4619143;281920,10862310" o:connectangles="0,0,0"/>
                <w10:wrap anchorx="page"/>
              </v:shape>
            </w:pict>
          </mc:Fallback>
        </mc:AlternateContent>
      </w:r>
      <w:r w:rsidR="00F0503A" w:rsidRPr="00F0503A"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7329ECE4" wp14:editId="3C9BF348">
                <wp:simplePos x="0" y="0"/>
                <wp:positionH relativeFrom="margin">
                  <wp:posOffset>-918357</wp:posOffset>
                </wp:positionH>
                <wp:positionV relativeFrom="paragraph">
                  <wp:posOffset>-914937</wp:posOffset>
                </wp:positionV>
                <wp:extent cx="786765" cy="10862310"/>
                <wp:effectExtent l="0" t="0" r="0" b="0"/>
                <wp:wrapNone/>
                <wp:docPr id="147" name="Freeform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86765" cy="10862310"/>
                        </a:xfrm>
                        <a:custGeom>
                          <a:avLst/>
                          <a:gdLst>
                            <a:gd name="T0" fmla="*/ 1916 w 2165"/>
                            <a:gd name="T1" fmla="*/ 2448 h 2448"/>
                            <a:gd name="T2" fmla="*/ 0 w 2165"/>
                            <a:gd name="T3" fmla="*/ 2448 h 2448"/>
                            <a:gd name="T4" fmla="*/ 0 w 2165"/>
                            <a:gd name="T5" fmla="*/ 0 h 2448"/>
                            <a:gd name="T6" fmla="*/ 1916 w 2165"/>
                            <a:gd name="T7" fmla="*/ 0 h 2448"/>
                            <a:gd name="T8" fmla="*/ 1957 w 2165"/>
                            <a:gd name="T9" fmla="*/ 1041 h 2448"/>
                            <a:gd name="T10" fmla="*/ 1916 w 2165"/>
                            <a:gd name="T11" fmla="*/ 2448 h 244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2165" h="2448">
                              <a:moveTo>
                                <a:pt x="1916" y="2448"/>
                              </a:moveTo>
                              <a:cubicBezTo>
                                <a:pt x="0" y="2448"/>
                                <a:pt x="0" y="2448"/>
                                <a:pt x="0" y="2448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1916" y="0"/>
                                <a:pt x="1916" y="0"/>
                                <a:pt x="1916" y="0"/>
                              </a:cubicBezTo>
                              <a:cubicBezTo>
                                <a:pt x="1916" y="0"/>
                                <a:pt x="1775" y="399"/>
                                <a:pt x="1957" y="1041"/>
                              </a:cubicBezTo>
                              <a:cubicBezTo>
                                <a:pt x="2165" y="1776"/>
                                <a:pt x="1916" y="2448"/>
                                <a:pt x="1916" y="2448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0B486B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F1CC50" id="Freeform 48" o:spid="_x0000_s1026" style="position:absolute;margin-left:-72.3pt;margin-top:-72.05pt;width:61.95pt;height:855.3pt;z-index:2517637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coordsize="2165,24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" path="m1916,2448c,2448,,2448,,2448,,,,,,,1916,,1916,,1916,v,,-141,399,41,1041c2165,1776,1916,2448,1916,2448xe" fillcolor="#0b486b" stroked="f">
                <v:path arrowok="t" o:connecttype="custom" o:connectlocs="696278,10862310;0,10862310;0,0;696278,0;711177,4619144;696278,10862310" o:connectangles="0,0,0,0,0,0"/>
                <w10:wrap anchorx="margin"/>
              </v:shape>
            </w:pict>
          </mc:Fallback>
        </mc:AlternateContent>
      </w:r>
    </w:p>
    <w:p w14:paraId="7F389E6E" w14:textId="60E93DE4" w:rsidR="00C00014" w:rsidRDefault="00C00014" w:rsidP="0036575F"/>
    <w:p w14:paraId="6614C4F8" w14:textId="24B68702" w:rsidR="00C00014" w:rsidRDefault="00C00014" w:rsidP="0036575F"/>
    <w:p w14:paraId="243F0A6A" w14:textId="67BBCFE8" w:rsidR="00C00014" w:rsidRDefault="00C00014" w:rsidP="0036575F"/>
    <w:p w14:paraId="2BC6CB5D" w14:textId="530C3B4B" w:rsidR="00C00014" w:rsidRDefault="00C00014" w:rsidP="0036575F"/>
    <w:p w14:paraId="020F7D51" w14:textId="10128D76" w:rsidR="00C00014" w:rsidRDefault="00C00014" w:rsidP="0036575F"/>
    <w:p w14:paraId="718A3938" w14:textId="77777777" w:rsidR="00013E00" w:rsidRDefault="00013E00" w:rsidP="0036575F"/>
    <w:p w14:paraId="15B77D10" w14:textId="62E11FB4" w:rsidR="0036575F" w:rsidRPr="0036575F" w:rsidRDefault="008D3229" w:rsidP="0036575F"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714560" behindDoc="0" locked="0" layoutInCell="1" allowOverlap="1" wp14:anchorId="51F71912" wp14:editId="07D50CC5">
                <wp:simplePos x="0" y="0"/>
                <wp:positionH relativeFrom="margin">
                  <wp:posOffset>-164123</wp:posOffset>
                </wp:positionH>
                <wp:positionV relativeFrom="paragraph">
                  <wp:posOffset>266065</wp:posOffset>
                </wp:positionV>
                <wp:extent cx="1043305" cy="249555"/>
                <wp:effectExtent l="0" t="0" r="4445" b="0"/>
                <wp:wrapNone/>
                <wp:docPr id="97" name="Text Box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3305" cy="249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8EABF22" w14:textId="5D56DE24" w:rsidR="00004878" w:rsidRPr="00C25080" w:rsidRDefault="00252C94" w:rsidP="00004878">
                            <w:pPr>
                              <w:widowControl w:val="0"/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04878"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  <w:sz w:val="22"/>
                                <w:szCs w:val="22"/>
                              </w:rPr>
                              <w:t xml:space="preserve">LANGUAGES 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F71912" id="Text Box 97" o:spid="_x0000_s1078" type="#_x0000_t202" style="position:absolute;margin-left:-12.9pt;margin-top:20.95pt;width:82.15pt;height:19.65pt;z-index:251714560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" filled="f" fillcolor="#5b9bd5" stroked="f" strokecolor="black [0]" strokeweight="2pt">
                <v:textbox inset="2.88pt,2.88pt,2.88pt,2.88pt">
                  <w:txbxContent>
                    <w:p w14:paraId="78EABF22" w14:textId="5D56DE24" w:rsidR="00004878" w:rsidRPr="00C25080" w:rsidRDefault="00252C94" w:rsidP="00004878">
                      <w:pPr>
                        <w:widowControl w:val="0"/>
                        <w:rPr>
                          <w:rFonts w:ascii="Arial" w:hAnsi="Arial" w:cs="Arial"/>
                          <w:b/>
                          <w:bCs/>
                          <w:color w:val="0B486B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B486B"/>
                          <w:sz w:val="22"/>
                          <w:szCs w:val="22"/>
                        </w:rPr>
                        <w:t xml:space="preserve"> </w:t>
                      </w:r>
                      <w:r w:rsidR="00004878">
                        <w:rPr>
                          <w:rFonts w:ascii="Arial" w:hAnsi="Arial" w:cs="Arial"/>
                          <w:b/>
                          <w:bCs/>
                          <w:color w:val="0B486B"/>
                          <w:sz w:val="22"/>
                          <w:szCs w:val="22"/>
                        </w:rPr>
                        <w:t xml:space="preserve">LANGUAGES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918B61F" w14:textId="68271EAD" w:rsidR="00004878" w:rsidRDefault="00D33E63" w:rsidP="006D09A7"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702272" behindDoc="0" locked="0" layoutInCell="1" allowOverlap="1" wp14:anchorId="10F8819E" wp14:editId="1DCFEA55">
                <wp:simplePos x="0" y="0"/>
                <wp:positionH relativeFrom="column">
                  <wp:posOffset>1448972</wp:posOffset>
                </wp:positionH>
                <wp:positionV relativeFrom="paragraph">
                  <wp:posOffset>209257</wp:posOffset>
                </wp:positionV>
                <wp:extent cx="4515046" cy="426720"/>
                <wp:effectExtent l="0" t="0" r="0" b="0"/>
                <wp:wrapNone/>
                <wp:docPr id="70" name="Text Box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5046" cy="426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D9D9D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B56F2D4" w14:textId="54811A2B" w:rsidR="00314310" w:rsidRPr="00314310" w:rsidRDefault="00314310" w:rsidP="00BD1A48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314310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Fluent Arabic (Native) and English language (writing, reading and</w:t>
                            </w:r>
                            <w:r w:rsidR="00BD1A48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314310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speaking)</w:t>
                            </w:r>
                            <w:r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61AE8688" w14:textId="3079154E" w:rsidR="00314310" w:rsidRPr="00314310" w:rsidRDefault="00314310" w:rsidP="00BD1A48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314310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Excellent communication skills, dynamic and energetic</w:t>
                            </w:r>
                            <w:r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4215DA25" w14:textId="77777777" w:rsidR="002F1B23" w:rsidRPr="00475FCA" w:rsidRDefault="002F1B23" w:rsidP="00475FCA">
                            <w:pPr>
                              <w:widowControl w:val="0"/>
                              <w:spacing w:line="360" w:lineRule="auto"/>
                              <w:rPr>
                                <w:rFonts w:asciiTheme="minorBidi" w:hAnsiTheme="minorBidi"/>
                                <w:color w:val="000000" w:themeColor="text1"/>
                                <w:sz w:val="22"/>
                                <w:szCs w:val="22"/>
                                <w:lang w:val="en-AU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F8819E" id="Text Box 70" o:spid="_x0000_s1079" type="#_x0000_t202" style="position:absolute;margin-left:114.1pt;margin-top:16.5pt;width:355.5pt;height:33.6pt;z-index:25170227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" filled="f" fillcolor="#d9d9d9" stroked="f" strokecolor="black [0]" strokeweight="2pt">
                <v:textbox inset="2.88pt,2.88pt,2.88pt,2.88pt">
                  <w:txbxContent>
                    <w:p w14:paraId="4B56F2D4" w14:textId="54811A2B" w:rsidR="00314310" w:rsidRPr="00314310" w:rsidRDefault="00314310" w:rsidP="00BD1A48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314310">
                        <w:rPr>
                          <w:rFonts w:asciiTheme="minorBidi" w:hAnsiTheme="minorBidi"/>
                          <w:sz w:val="18"/>
                          <w:szCs w:val="18"/>
                        </w:rPr>
                        <w:t>Fluent Arabic (Native) and English language (writing, reading and</w:t>
                      </w:r>
                      <w:r w:rsidR="00BD1A48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</w:t>
                      </w:r>
                      <w:r w:rsidRPr="00314310">
                        <w:rPr>
                          <w:rFonts w:asciiTheme="minorBidi" w:hAnsiTheme="minorBidi"/>
                          <w:sz w:val="18"/>
                          <w:szCs w:val="18"/>
                        </w:rPr>
                        <w:t>speaking)</w:t>
                      </w:r>
                      <w:r>
                        <w:rPr>
                          <w:rFonts w:asciiTheme="minorBidi" w:hAnsiTheme="minorBidi"/>
                          <w:sz w:val="18"/>
                          <w:szCs w:val="18"/>
                        </w:rPr>
                        <w:t>.</w:t>
                      </w:r>
                    </w:p>
                    <w:p w14:paraId="61AE8688" w14:textId="3079154E" w:rsidR="00314310" w:rsidRPr="00314310" w:rsidRDefault="00314310" w:rsidP="00BD1A48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314310">
                        <w:rPr>
                          <w:rFonts w:asciiTheme="minorBidi" w:hAnsiTheme="minorBidi"/>
                          <w:sz w:val="18"/>
                          <w:szCs w:val="18"/>
                        </w:rPr>
                        <w:t>Excellent communication skills, dynamic and energetic</w:t>
                      </w:r>
                      <w:r>
                        <w:rPr>
                          <w:rFonts w:asciiTheme="minorBidi" w:hAnsiTheme="minorBidi"/>
                          <w:sz w:val="18"/>
                          <w:szCs w:val="18"/>
                        </w:rPr>
                        <w:t>.</w:t>
                      </w:r>
                    </w:p>
                    <w:p w14:paraId="4215DA25" w14:textId="77777777" w:rsidR="002F1B23" w:rsidRPr="00475FCA" w:rsidRDefault="002F1B23" w:rsidP="00475FCA">
                      <w:pPr>
                        <w:widowControl w:val="0"/>
                        <w:spacing w:line="360" w:lineRule="auto"/>
                        <w:rPr>
                          <w:rFonts w:asciiTheme="minorBidi" w:hAnsiTheme="minorBidi"/>
                          <w:color w:val="000000" w:themeColor="text1"/>
                          <w:sz w:val="22"/>
                          <w:szCs w:val="22"/>
                          <w:lang w:val="en-AU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355FF48" w14:textId="1873D3AF" w:rsidR="00004878" w:rsidRDefault="00004878" w:rsidP="0036575F"/>
    <w:p w14:paraId="14358B34" w14:textId="43C5A812" w:rsidR="008D3229" w:rsidRDefault="0036575F" w:rsidP="008D3229">
      <w:pPr>
        <w:tabs>
          <w:tab w:val="left" w:pos="1198"/>
          <w:tab w:val="left" w:pos="2565"/>
        </w:tabs>
      </w:pPr>
      <w:r>
        <w:tab/>
      </w:r>
      <w:r w:rsidR="002F1B23">
        <w:t xml:space="preserve"> </w:t>
      </w:r>
      <w:r w:rsidR="002F1B23">
        <w:tab/>
      </w:r>
    </w:p>
    <w:p w14:paraId="7B228387" w14:textId="721BD2DB" w:rsidR="006D0D83" w:rsidRDefault="0004560B" w:rsidP="008D3229">
      <w:pPr>
        <w:tabs>
          <w:tab w:val="left" w:pos="1198"/>
          <w:tab w:val="left" w:pos="2565"/>
        </w:tabs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745280" behindDoc="0" locked="0" layoutInCell="1" allowOverlap="1" wp14:anchorId="41995F98" wp14:editId="52435D4F">
                <wp:simplePos x="0" y="0"/>
                <wp:positionH relativeFrom="margin">
                  <wp:posOffset>1439594</wp:posOffset>
                </wp:positionH>
                <wp:positionV relativeFrom="paragraph">
                  <wp:posOffset>207792</wp:posOffset>
                </wp:positionV>
                <wp:extent cx="4693920" cy="1411458"/>
                <wp:effectExtent l="0" t="0" r="0" b="0"/>
                <wp:wrapNone/>
                <wp:docPr id="134" name="Text Box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3920" cy="141145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D9D9D9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3338BFB" w14:textId="020EF8ED" w:rsidR="006D0D83" w:rsidRDefault="00270131" w:rsidP="006D0D83">
                            <w:pPr>
                              <w:widowControl w:val="0"/>
                              <w:spacing w:after="0"/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  <w:t>Jun</w:t>
                            </w:r>
                            <w:r w:rsidR="006D0D83"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  <w:t xml:space="preserve"> 201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  <w:t>2</w:t>
                            </w:r>
                            <w:r w:rsidR="006D0D83"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  <w:t xml:space="preserve"> –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  <w:t>Jun</w:t>
                            </w:r>
                            <w:r w:rsidR="006D0D83"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  <w:t xml:space="preserve"> 201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  <w:t>6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3F3F3F"/>
                              </w:rPr>
                              <w:br/>
                            </w:r>
                          </w:p>
                          <w:p w14:paraId="0AC639F6" w14:textId="21415A68" w:rsidR="00270131" w:rsidRPr="00D33E63" w:rsidRDefault="00270131" w:rsidP="0004560B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D33E6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LOYAC Kuwait: Team Leader volunteers and events coordinator</w:t>
                            </w:r>
                            <w:r w:rsidR="00192567" w:rsidRPr="00D33E6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.</w:t>
                            </w:r>
                            <w:r w:rsidRPr="00D33E6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71AA5B32" w14:textId="77777777" w:rsidR="00270131" w:rsidRPr="00D33E63" w:rsidRDefault="00270131" w:rsidP="0004560B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D33E6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INJAZT: Works in tourism &amp; Volunteers with Jordan vibes</w:t>
                            </w:r>
                          </w:p>
                          <w:p w14:paraId="2F797C49" w14:textId="77777777" w:rsidR="00270131" w:rsidRPr="00D33E63" w:rsidRDefault="00270131" w:rsidP="0004560B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D33E6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Partners-Jordan: Mediation in resolving conflicts peacefully</w:t>
                            </w:r>
                          </w:p>
                          <w:p w14:paraId="62A1BE61" w14:textId="77777777" w:rsidR="00270131" w:rsidRPr="00D33E63" w:rsidRDefault="00270131" w:rsidP="0004560B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D33E6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LOYAC Jordan &amp; Children's Museum in Jordan &amp; Akhtaboot 4th Job Fair 2013</w:t>
                            </w:r>
                          </w:p>
                          <w:p w14:paraId="7211827A" w14:textId="77777777" w:rsidR="00270131" w:rsidRPr="00D33E63" w:rsidRDefault="00270131" w:rsidP="0004560B">
                            <w:pPr>
                              <w:pStyle w:val="ListParagraph"/>
                              <w:numPr>
                                <w:ilvl w:val="0"/>
                                <w:numId w:val="37"/>
                              </w:numPr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D33E63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 xml:space="preserve">All Jordan Youth Commission: 17/8 – 23/8 Amman Summer Festival 2013. </w:t>
                            </w:r>
                          </w:p>
                          <w:p w14:paraId="36B2CA67" w14:textId="71509C4A" w:rsidR="006D0D83" w:rsidRPr="006D0D83" w:rsidRDefault="006D0D83" w:rsidP="006D0D83">
                            <w:pPr>
                              <w:widowControl w:val="0"/>
                              <w:spacing w:after="0"/>
                              <w:rPr>
                                <w:rFonts w:ascii="Arial" w:hAnsi="Arial" w:cs="Arial"/>
                                <w:color w:val="0B486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995F98" id="Text Box 134" o:spid="_x0000_s1080" type="#_x0000_t202" style="position:absolute;margin-left:113.35pt;margin-top:16.35pt;width:369.6pt;height:111.15pt;z-index:251745280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" filled="f" fillcolor="#d9d9d9" stroked="f" strokecolor="black [0]" strokeweight="2pt">
                <v:textbox inset="2.88pt,2.88pt,2.88pt,2.88pt">
                  <w:txbxContent>
                    <w:p w14:paraId="73338BFB" w14:textId="020EF8ED" w:rsidR="006D0D83" w:rsidRDefault="00270131" w:rsidP="006D0D83">
                      <w:pPr>
                        <w:widowControl w:val="0"/>
                        <w:spacing w:after="0"/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  <w:t>Jun</w:t>
                      </w:r>
                      <w:r w:rsidR="006D0D83"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  <w:t xml:space="preserve"> 201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  <w:t>2</w:t>
                      </w:r>
                      <w:r w:rsidR="006D0D83"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  <w:t xml:space="preserve"> – 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  <w:t>Jun</w:t>
                      </w:r>
                      <w:r w:rsidR="006D0D83"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  <w:t xml:space="preserve"> 201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  <w:t>6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3F3F3F"/>
                        </w:rPr>
                        <w:br/>
                      </w:r>
                    </w:p>
                    <w:p w14:paraId="0AC639F6" w14:textId="21415A68" w:rsidR="00270131" w:rsidRPr="00D33E63" w:rsidRDefault="00270131" w:rsidP="0004560B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D33E63">
                        <w:rPr>
                          <w:rFonts w:asciiTheme="minorBidi" w:hAnsiTheme="minorBidi"/>
                          <w:sz w:val="18"/>
                          <w:szCs w:val="18"/>
                        </w:rPr>
                        <w:t>LOYAC Kuwait: Team Leader volunteers and events coordinator</w:t>
                      </w:r>
                      <w:r w:rsidR="00192567" w:rsidRPr="00D33E63">
                        <w:rPr>
                          <w:rFonts w:asciiTheme="minorBidi" w:hAnsiTheme="minorBidi"/>
                          <w:sz w:val="18"/>
                          <w:szCs w:val="18"/>
                        </w:rPr>
                        <w:t>.</w:t>
                      </w:r>
                      <w:r w:rsidRPr="00D33E63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71AA5B32" w14:textId="77777777" w:rsidR="00270131" w:rsidRPr="00D33E63" w:rsidRDefault="00270131" w:rsidP="0004560B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D33E63">
                        <w:rPr>
                          <w:rFonts w:asciiTheme="minorBidi" w:hAnsiTheme="minorBidi"/>
                          <w:sz w:val="18"/>
                          <w:szCs w:val="18"/>
                        </w:rPr>
                        <w:t>INJAZT: Works in tourism &amp; Volunteers with Jordan vibes</w:t>
                      </w:r>
                    </w:p>
                    <w:p w14:paraId="2F797C49" w14:textId="77777777" w:rsidR="00270131" w:rsidRPr="00D33E63" w:rsidRDefault="00270131" w:rsidP="0004560B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D33E63">
                        <w:rPr>
                          <w:rFonts w:asciiTheme="minorBidi" w:hAnsiTheme="minorBidi"/>
                          <w:sz w:val="18"/>
                          <w:szCs w:val="18"/>
                        </w:rPr>
                        <w:t>Partners-Jordan: Mediation in resolving conflicts peacefully</w:t>
                      </w:r>
                    </w:p>
                    <w:p w14:paraId="62A1BE61" w14:textId="77777777" w:rsidR="00270131" w:rsidRPr="00D33E63" w:rsidRDefault="00270131" w:rsidP="0004560B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D33E63">
                        <w:rPr>
                          <w:rFonts w:asciiTheme="minorBidi" w:hAnsiTheme="minorBidi"/>
                          <w:sz w:val="18"/>
                          <w:szCs w:val="18"/>
                        </w:rPr>
                        <w:t>LOYAC Jordan &amp; Children's Museum in Jordan &amp; Akhtaboot 4th Job Fair 2013</w:t>
                      </w:r>
                    </w:p>
                    <w:p w14:paraId="7211827A" w14:textId="77777777" w:rsidR="00270131" w:rsidRPr="00D33E63" w:rsidRDefault="00270131" w:rsidP="0004560B">
                      <w:pPr>
                        <w:pStyle w:val="ListParagraph"/>
                        <w:numPr>
                          <w:ilvl w:val="0"/>
                          <w:numId w:val="37"/>
                        </w:numPr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D33E63">
                        <w:rPr>
                          <w:rFonts w:asciiTheme="minorBidi" w:hAnsiTheme="minorBidi"/>
                          <w:sz w:val="18"/>
                          <w:szCs w:val="18"/>
                        </w:rPr>
                        <w:t xml:space="preserve">All Jordan Youth Commission: 17/8 – 23/8 Amman Summer Festival 2013. </w:t>
                      </w:r>
                    </w:p>
                    <w:p w14:paraId="36B2CA67" w14:textId="71509C4A" w:rsidR="006D0D83" w:rsidRPr="006D0D83" w:rsidRDefault="006D0D83" w:rsidP="006D0D83">
                      <w:pPr>
                        <w:widowControl w:val="0"/>
                        <w:spacing w:after="0"/>
                        <w:rPr>
                          <w:rFonts w:ascii="Arial" w:hAnsi="Arial" w:cs="Arial"/>
                          <w:color w:val="0B486B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B486B"/>
                        </w:rPr>
                        <w:br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D3229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743232" behindDoc="0" locked="0" layoutInCell="1" allowOverlap="1" wp14:anchorId="1B5DCC6B" wp14:editId="7BB49F3B">
                <wp:simplePos x="0" y="0"/>
                <wp:positionH relativeFrom="column">
                  <wp:posOffset>-140970</wp:posOffset>
                </wp:positionH>
                <wp:positionV relativeFrom="paragraph">
                  <wp:posOffset>42545</wp:posOffset>
                </wp:positionV>
                <wp:extent cx="1819422" cy="249555"/>
                <wp:effectExtent l="0" t="0" r="9525" b="0"/>
                <wp:wrapNone/>
                <wp:docPr id="133" name="Text Box 1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9422" cy="249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1F75E06C" w14:textId="28DEF381" w:rsidR="006D0D83" w:rsidRPr="008D3229" w:rsidRDefault="006D0D83" w:rsidP="006D0D83">
                            <w:pPr>
                              <w:widowControl w:val="0"/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8D3229"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  <w:sz w:val="20"/>
                                <w:szCs w:val="20"/>
                                <w:lang w:val="en-US"/>
                              </w:rPr>
                              <w:t>Community Participation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5DCC6B" id="Text Box 133" o:spid="_x0000_s1081" type="#_x0000_t202" style="position:absolute;margin-left:-11.1pt;margin-top:3.35pt;width:143.25pt;height:19.65pt;z-index:25174323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" filled="f" fillcolor="#5b9bd5" stroked="f" strokecolor="black [0]" strokeweight="2pt">
                <v:textbox inset="2.88pt,2.88pt,2.88pt,2.88pt">
                  <w:txbxContent>
                    <w:p w14:paraId="1F75E06C" w14:textId="28DEF381" w:rsidR="006D0D83" w:rsidRPr="008D3229" w:rsidRDefault="006D0D83" w:rsidP="006D0D83">
                      <w:pPr>
                        <w:widowControl w:val="0"/>
                        <w:rPr>
                          <w:rFonts w:ascii="Arial" w:hAnsi="Arial" w:cs="Arial"/>
                          <w:b/>
                          <w:bCs/>
                          <w:color w:val="0B486B"/>
                          <w:sz w:val="20"/>
                          <w:szCs w:val="20"/>
                          <w:lang w:val="en-US"/>
                        </w:rPr>
                      </w:pPr>
                      <w:r w:rsidRPr="008D3229">
                        <w:rPr>
                          <w:rFonts w:ascii="Arial" w:hAnsi="Arial" w:cs="Arial"/>
                          <w:b/>
                          <w:bCs/>
                          <w:color w:val="0B486B"/>
                          <w:sz w:val="20"/>
                          <w:szCs w:val="20"/>
                          <w:lang w:val="en-US"/>
                        </w:rPr>
                        <w:t>Community Particip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9789B1E" w14:textId="45BE3478" w:rsidR="006D0D83" w:rsidRDefault="006D0D83" w:rsidP="002F1B23">
      <w:pPr>
        <w:tabs>
          <w:tab w:val="left" w:pos="1198"/>
          <w:tab w:val="left" w:pos="2565"/>
        </w:tabs>
      </w:pPr>
    </w:p>
    <w:p w14:paraId="482544CD" w14:textId="6A2DFD26" w:rsidR="006D0D83" w:rsidRDefault="006D0D83" w:rsidP="002F1B23">
      <w:pPr>
        <w:tabs>
          <w:tab w:val="left" w:pos="1198"/>
          <w:tab w:val="left" w:pos="2565"/>
        </w:tabs>
      </w:pPr>
    </w:p>
    <w:p w14:paraId="19310C16" w14:textId="4DFA0443" w:rsidR="0036575F" w:rsidRPr="0036575F" w:rsidRDefault="00E82C4D" w:rsidP="002F1B23">
      <w:pPr>
        <w:tabs>
          <w:tab w:val="left" w:pos="1198"/>
          <w:tab w:val="left" w:pos="2565"/>
        </w:tabs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93056" behindDoc="0" locked="0" layoutInCell="1" allowOverlap="1" wp14:anchorId="3AE6255F" wp14:editId="6637EAEE">
                <wp:simplePos x="0" y="0"/>
                <wp:positionH relativeFrom="column">
                  <wp:posOffset>1398660</wp:posOffset>
                </wp:positionH>
                <wp:positionV relativeFrom="paragraph">
                  <wp:posOffset>1312936</wp:posOffset>
                </wp:positionV>
                <wp:extent cx="4243070" cy="229772"/>
                <wp:effectExtent l="0" t="0" r="5080" b="0"/>
                <wp:wrapNone/>
                <wp:docPr id="53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43070" cy="22977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262626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A2F9A1E" w14:textId="77777777" w:rsidR="0036575F" w:rsidRPr="0004560B" w:rsidRDefault="0036575F" w:rsidP="0004560B">
                            <w:pPr>
                              <w:pStyle w:val="ListParagraph"/>
                              <w:spacing w:line="360" w:lineRule="auto"/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</w:pPr>
                            <w:r w:rsidRPr="0004560B">
                              <w:rPr>
                                <w:rFonts w:asciiTheme="minorBidi" w:hAnsiTheme="minorBidi"/>
                                <w:sz w:val="18"/>
                                <w:szCs w:val="18"/>
                              </w:rPr>
                              <w:t>Available upon request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E6255F" id="Text Box 53" o:spid="_x0000_s1082" type="#_x0000_t202" style="position:absolute;margin-left:110.15pt;margin-top:103.4pt;width:334.1pt;height:18.1pt;z-index:25169305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" filled="f" fillcolor="#5b9bd5" stroked="f" strokecolor="#262626" strokeweight="1pt">
                <v:textbox inset="2.88pt,2.88pt,2.88pt,2.88pt">
                  <w:txbxContent>
                    <w:p w14:paraId="3A2F9A1E" w14:textId="77777777" w:rsidR="0036575F" w:rsidRPr="0004560B" w:rsidRDefault="0036575F" w:rsidP="0004560B">
                      <w:pPr>
                        <w:pStyle w:val="ListParagraph"/>
                        <w:spacing w:line="360" w:lineRule="auto"/>
                        <w:rPr>
                          <w:rFonts w:asciiTheme="minorBidi" w:hAnsiTheme="minorBidi"/>
                          <w:sz w:val="18"/>
                          <w:szCs w:val="18"/>
                        </w:rPr>
                      </w:pPr>
                      <w:r w:rsidRPr="0004560B">
                        <w:rPr>
                          <w:rFonts w:asciiTheme="minorBidi" w:hAnsiTheme="minorBidi"/>
                          <w:sz w:val="18"/>
                          <w:szCs w:val="18"/>
                        </w:rPr>
                        <w:t>Available upon request</w:t>
                      </w:r>
                    </w:p>
                  </w:txbxContent>
                </v:textbox>
              </v:shape>
            </w:pict>
          </mc:Fallback>
        </mc:AlternateContent>
      </w:r>
      <w:r w:rsidR="008D3229"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91008" behindDoc="0" locked="0" layoutInCell="1" allowOverlap="1" wp14:anchorId="0E834DE9" wp14:editId="65ED7031">
                <wp:simplePos x="0" y="0"/>
                <wp:positionH relativeFrom="column">
                  <wp:posOffset>344854</wp:posOffset>
                </wp:positionH>
                <wp:positionV relativeFrom="paragraph">
                  <wp:posOffset>1181344</wp:posOffset>
                </wp:positionV>
                <wp:extent cx="1043305" cy="249555"/>
                <wp:effectExtent l="0" t="0" r="4445" b="0"/>
                <wp:wrapNone/>
                <wp:docPr id="55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3305" cy="249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4A7B3EA" w14:textId="77777777" w:rsidR="0036575F" w:rsidRPr="00C25080" w:rsidRDefault="0036575F" w:rsidP="0036575F">
                            <w:pPr>
                              <w:widowControl w:val="0"/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  <w:sz w:val="22"/>
                                <w:szCs w:val="22"/>
                              </w:rPr>
                            </w:pPr>
                            <w:r w:rsidRPr="00C25080">
                              <w:rPr>
                                <w:rFonts w:ascii="Arial" w:hAnsi="Arial" w:cs="Arial"/>
                                <w:b/>
                                <w:bCs/>
                                <w:color w:val="0B486B"/>
                                <w:sz w:val="22"/>
                                <w:szCs w:val="22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834DE9" id="Text Box 55" o:spid="_x0000_s1083" type="#_x0000_t202" style="position:absolute;margin-left:27.15pt;margin-top:93pt;width:82.15pt;height:19.65pt;z-index:25169100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" filled="f" fillcolor="#5b9bd5" stroked="f" strokecolor="black [0]" strokeweight="2pt">
                <v:textbox inset="2.88pt,2.88pt,2.88pt,2.88pt">
                  <w:txbxContent>
                    <w:p w14:paraId="44A7B3EA" w14:textId="77777777" w:rsidR="0036575F" w:rsidRPr="00C25080" w:rsidRDefault="0036575F" w:rsidP="0036575F">
                      <w:pPr>
                        <w:widowControl w:val="0"/>
                        <w:rPr>
                          <w:rFonts w:ascii="Arial" w:hAnsi="Arial" w:cs="Arial"/>
                          <w:b/>
                          <w:bCs/>
                          <w:color w:val="0B486B"/>
                          <w:sz w:val="22"/>
                          <w:szCs w:val="22"/>
                        </w:rPr>
                      </w:pPr>
                      <w:r w:rsidRPr="00C25080">
                        <w:rPr>
                          <w:rFonts w:ascii="Arial" w:hAnsi="Arial" w:cs="Arial"/>
                          <w:b/>
                          <w:bCs/>
                          <w:color w:val="0B486B"/>
                          <w:sz w:val="22"/>
                          <w:szCs w:val="22"/>
                        </w:rPr>
                        <w:t>REFERENCES</w:t>
                      </w:r>
                    </w:p>
                  </w:txbxContent>
                </v:textbox>
              </v:shape>
            </w:pict>
          </mc:Fallback>
        </mc:AlternateContent>
      </w:r>
      <w:r w:rsidR="008D3229"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5EDB8435" wp14:editId="49C33984">
                <wp:simplePos x="0" y="0"/>
                <wp:positionH relativeFrom="margin">
                  <wp:posOffset>-1246</wp:posOffset>
                </wp:positionH>
                <wp:positionV relativeFrom="paragraph">
                  <wp:posOffset>1200052</wp:posOffset>
                </wp:positionV>
                <wp:extent cx="311498" cy="151756"/>
                <wp:effectExtent l="0" t="0" r="12700" b="20320"/>
                <wp:wrapNone/>
                <wp:docPr id="114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1498" cy="151756"/>
                          <a:chOff x="1075358" y="1084706"/>
                          <a:chExt cx="3711" cy="1812"/>
                        </a:xfrm>
                      </wpg:grpSpPr>
                      <wpg:grpSp>
                        <wpg:cNvPr id="115" name="Group 31"/>
                        <wpg:cNvGrpSpPr>
                          <a:grpSpLocks/>
                        </wpg:cNvGrpSpPr>
                        <wpg:grpSpPr bwMode="auto">
                          <a:xfrm>
                            <a:off x="1075358" y="1084706"/>
                            <a:ext cx="1510" cy="1708"/>
                            <a:chOff x="1080014" y="1103131"/>
                            <a:chExt cx="1939" cy="2193"/>
                          </a:xfrm>
                        </wpg:grpSpPr>
                        <wps:wsp>
                          <wps:cNvPr id="116" name="AutoShape 32"/>
                          <wps:cNvSpPr>
                            <a:spLocks noChangeArrowheads="1"/>
                          </wps:cNvSpPr>
                          <wps:spPr bwMode="auto">
                            <a:xfrm rot="16200000">
                              <a:off x="1080374" y="1103745"/>
                              <a:ext cx="1220" cy="1940"/>
                            </a:xfrm>
                            <a:prstGeom prst="flowChartDelay">
                              <a:avLst/>
                            </a:prstGeom>
                            <a:solidFill>
                              <a:srgbClr val="3F3F3F"/>
                            </a:solidFill>
                            <a:ln w="1270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117" name="Oval 33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0358" y="1103131"/>
                              <a:ext cx="1209" cy="1318"/>
                            </a:xfrm>
                            <a:prstGeom prst="ellipse">
                              <a:avLst/>
                            </a:prstGeom>
                            <a:solidFill>
                              <a:srgbClr val="3F3F3F"/>
                            </a:solidFill>
                            <a:ln w="1270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wpg:grpSp>
                      <wpg:grpSp>
                        <wpg:cNvPr id="118" name="Group 34"/>
                        <wpg:cNvGrpSpPr>
                          <a:grpSpLocks/>
                        </wpg:cNvGrpSpPr>
                        <wpg:grpSpPr bwMode="auto">
                          <a:xfrm>
                            <a:off x="1077560" y="1084706"/>
                            <a:ext cx="1510" cy="1708"/>
                            <a:chOff x="1080014" y="1103131"/>
                            <a:chExt cx="1939" cy="2193"/>
                          </a:xfrm>
                        </wpg:grpSpPr>
                        <wps:wsp>
                          <wps:cNvPr id="119" name="AutoShape 35"/>
                          <wps:cNvSpPr>
                            <a:spLocks noChangeArrowheads="1"/>
                          </wps:cNvSpPr>
                          <wps:spPr bwMode="auto">
                            <a:xfrm rot="16200000">
                              <a:off x="1080374" y="1103745"/>
                              <a:ext cx="1220" cy="1940"/>
                            </a:xfrm>
                            <a:prstGeom prst="flowChartDelay">
                              <a:avLst/>
                            </a:prstGeom>
                            <a:solidFill>
                              <a:srgbClr val="3F3F3F"/>
                            </a:solidFill>
                            <a:ln w="1270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120" name="Oval 36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0358" y="1103131"/>
                              <a:ext cx="1209" cy="1318"/>
                            </a:xfrm>
                            <a:prstGeom prst="ellipse">
                              <a:avLst/>
                            </a:prstGeom>
                            <a:solidFill>
                              <a:srgbClr val="3F3F3F"/>
                            </a:solidFill>
                            <a:ln w="1270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wpg:grpSp>
                      <wpg:grpSp>
                        <wpg:cNvPr id="121" name="Group 37"/>
                        <wpg:cNvGrpSpPr>
                          <a:grpSpLocks/>
                        </wpg:cNvGrpSpPr>
                        <wpg:grpSpPr bwMode="auto">
                          <a:xfrm>
                            <a:off x="1076463" y="1084811"/>
                            <a:ext cx="1510" cy="1708"/>
                            <a:chOff x="1080014" y="1103131"/>
                            <a:chExt cx="1939" cy="2193"/>
                          </a:xfrm>
                        </wpg:grpSpPr>
                        <wps:wsp>
                          <wps:cNvPr id="122" name="AutoShape 38"/>
                          <wps:cNvSpPr>
                            <a:spLocks noChangeArrowheads="1"/>
                          </wps:cNvSpPr>
                          <wps:spPr bwMode="auto">
                            <a:xfrm rot="16200000">
                              <a:off x="1080374" y="1103745"/>
                              <a:ext cx="1220" cy="1940"/>
                            </a:xfrm>
                            <a:prstGeom prst="flowChartDelay">
                              <a:avLst/>
                            </a:prstGeom>
                            <a:solidFill>
                              <a:srgbClr val="3F3F3F"/>
                            </a:solidFill>
                            <a:ln w="1270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  <wps:wsp>
                          <wps:cNvPr id="123" name="Oval 39"/>
                          <wps:cNvSpPr>
                            <a:spLocks noChangeArrowheads="1"/>
                          </wps:cNvSpPr>
                          <wps:spPr bwMode="auto">
                            <a:xfrm>
                              <a:off x="1080358" y="1103131"/>
                              <a:ext cx="1209" cy="1318"/>
                            </a:xfrm>
                            <a:prstGeom prst="ellipse">
                              <a:avLst/>
                            </a:prstGeom>
                            <a:solidFill>
                              <a:srgbClr val="3F3F3F"/>
                            </a:solidFill>
                            <a:ln w="12700">
                              <a:solidFill>
                                <a:srgbClr val="FFFFFF"/>
                              </a:solidFill>
                              <a:miter lim="800000"/>
                              <a:headEnd/>
                              <a:tailEnd/>
                            </a:ln>
                            <a:effectLst/>
                            <a:extLs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CCCCCC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 rot="0" vert="horz" wrap="square" lIns="36576" tIns="36576" rIns="36576" bIns="36576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2A4737" id="Group 114" o:spid="_x0000_s1026" style="position:absolute;margin-left:-.1pt;margin-top:94.5pt;width:24.55pt;height:11.95pt;z-index:251689984;mso-position-horizontal-relative:margin" coordorigin="10753,10847" coordsize="37,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">
                <v:group id="Group 31" o:spid="_x0000_s1027" style="position:absolute;left:10753;top:10847;width:15;height:17" coordorigin="10800,11031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aq8Z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+MJvJ4JF8j5EwAA//8DAFBLAQItABQABgAIAAAAIQDb4fbL7gAAAIUBAAATAAAAAAAAAAAAAAAA&#10;AAAAAABbQ29udGVudF9UeXBlc10ueG1sUEsBAi0AFAAGAAgAAAAhAFr0LFu/AAAAFQEAAAsAAAAA&#10;AAAAAAAAAAAAHwEAAF9yZWxzLy5yZWxzUEsBAi0AFAAGAAgAAAAhAN5qrxnBAAAA3AAAAA8AAAAA&#10;AAAAAAAAAAAABwIAAGRycy9kb3ducmV2LnhtbFBLBQYAAAAAAwADALcAAAD1AgAAAAA=&#10;">
                  <v:shapetype id="_x0000_t135" coordsize="21600,21600" o:spt="135" path="m10800,qx21600,10800,10800,21600l,21600,,xe">
                    <v:stroke joinstyle="miter"/>
                    <v:path gradientshapeok="t" o:connecttype="rect" textboxrect="0,3163,18437,18437"/>
                  </v:shapetype>
                  <v:shape id="AutoShape 32" o:spid="_x0000_s1028" type="#_x0000_t135" style="position:absolute;left:10804;top:11037;width:12;height:19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" fillcolor="#3f3f3f" strokecolor="white" strokeweight="1pt">
                    <v:shadow color="#ccc"/>
                    <v:textbox inset="2.88pt,2.88pt,2.88pt,2.88pt"/>
                  </v:shape>
                  <v:oval id="Oval 33" o:spid="_x0000_s1029" style="position:absolute;left:10803;top:11031;width:12;height: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" fillcolor="#3f3f3f" strokecolor="white" strokeweight="1pt">
                    <v:stroke joinstyle="miter"/>
                    <v:shadow color="#ccc"/>
                    <v:textbox inset="2.88pt,2.88pt,2.88pt,2.88pt"/>
                  </v:oval>
                </v:group>
                <v:group id="Group 34" o:spid="_x0000_s1030" style="position:absolute;left:10775;top:10847;width:15;height:17" coordorigin="10800,11031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shape id="AutoShape 35" o:spid="_x0000_s1031" type="#_x0000_t135" style="position:absolute;left:10804;top:11037;width:12;height:19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" fillcolor="#3f3f3f" strokecolor="white" strokeweight="1pt">
                    <v:shadow color="#ccc"/>
                    <v:textbox inset="2.88pt,2.88pt,2.88pt,2.88pt"/>
                  </v:shape>
                  <v:oval id="Oval 36" o:spid="_x0000_s1032" style="position:absolute;left:10803;top:11031;width:12;height: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" fillcolor="#3f3f3f" strokecolor="white" strokeweight="1pt">
                    <v:stroke joinstyle="miter"/>
                    <v:shadow color="#ccc"/>
                    <v:textbox inset="2.88pt,2.88pt,2.88pt,2.88pt"/>
                  </v:oval>
                </v:group>
                <v:group id="Group 37" o:spid="_x0000_s1033" style="position:absolute;left:10764;top:10848;width:15;height:17" coordorigin="10800,11031" coordsize="19,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WOn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mxh+nwkXyOMPAAAA//8DAFBLAQItABQABgAIAAAAIQDb4fbL7gAAAIUBAAATAAAAAAAAAAAA&#10;AAAAAAAAAABbQ29udGVudF9UeXBlc10ueG1sUEsBAi0AFAAGAAgAAAAhAFr0LFu/AAAAFQEAAAsA&#10;AAAAAAAAAAAAAAAAHwEAAF9yZWxzLy5yZWxzUEsBAi0AFAAGAAgAAAAhAG89Y6fEAAAA3AAAAA8A&#10;AAAAAAAAAAAAAAAABwIAAGRycy9kb3ducmV2LnhtbFBLBQYAAAAAAwADALcAAAD4AgAAAAA=&#10;">
                  <v:shape id="AutoShape 38" o:spid="_x0000_s1034" type="#_x0000_t135" style="position:absolute;left:10804;top:11037;width:12;height:19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" fillcolor="#3f3f3f" strokecolor="white" strokeweight="1pt">
                    <v:shadow color="#ccc"/>
                    <v:textbox inset="2.88pt,2.88pt,2.88pt,2.88pt"/>
                  </v:shape>
                  <v:oval id="Oval 39" o:spid="_x0000_s1035" style="position:absolute;left:10803;top:11031;width:12;height: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" fillcolor="#3f3f3f" strokecolor="white" strokeweight="1pt">
                    <v:stroke joinstyle="miter"/>
                    <v:shadow color="#ccc"/>
                    <v:textbox inset="2.88pt,2.88pt,2.88pt,2.88pt"/>
                  </v:oval>
                </v:group>
                <w10:wrap anchorx="margin"/>
              </v:group>
            </w:pict>
          </mc:Fallback>
        </mc:AlternateContent>
      </w:r>
      <w:r w:rsidR="002F1B23">
        <w:t xml:space="preserve">              </w:t>
      </w:r>
    </w:p>
    <w:sectPr w:rsidR="0036575F" w:rsidRPr="0036575F" w:rsidSect="00364645"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934D59" w14:textId="77777777" w:rsidR="009101F2" w:rsidRDefault="009101F2" w:rsidP="008D577E">
      <w:pPr>
        <w:spacing w:after="0" w:line="240" w:lineRule="auto"/>
      </w:pPr>
      <w:r>
        <w:separator/>
      </w:r>
    </w:p>
  </w:endnote>
  <w:endnote w:type="continuationSeparator" w:id="0">
    <w:p w14:paraId="745E9F70" w14:textId="77777777" w:rsidR="009101F2" w:rsidRDefault="009101F2" w:rsidP="008D57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Ubuntu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D6E4FB" w14:textId="77777777" w:rsidR="009101F2" w:rsidRDefault="009101F2" w:rsidP="008D577E">
      <w:pPr>
        <w:spacing w:after="0" w:line="240" w:lineRule="auto"/>
      </w:pPr>
      <w:r>
        <w:separator/>
      </w:r>
    </w:p>
  </w:footnote>
  <w:footnote w:type="continuationSeparator" w:id="0">
    <w:p w14:paraId="00E344CE" w14:textId="77777777" w:rsidR="009101F2" w:rsidRDefault="009101F2" w:rsidP="008D57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20A7D"/>
    <w:multiLevelType w:val="hybridMultilevel"/>
    <w:tmpl w:val="1D34BA94"/>
    <w:lvl w:ilvl="0" w:tplc="0409000B">
      <w:start w:val="1"/>
      <w:numFmt w:val="bullet"/>
      <w:lvlText w:val=""/>
      <w:lvlJc w:val="left"/>
      <w:pPr>
        <w:ind w:left="775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" w15:restartNumberingAfterBreak="0">
    <w:nsid w:val="0B130C27"/>
    <w:multiLevelType w:val="hybridMultilevel"/>
    <w:tmpl w:val="743229FE"/>
    <w:lvl w:ilvl="0" w:tplc="1332BB72">
      <w:start w:val="1"/>
      <w:numFmt w:val="bullet"/>
      <w:pStyle w:val="Heading3Char"/>
      <w:lvlText w:val=""/>
      <w:lvlJc w:val="left"/>
      <w:pPr>
        <w:tabs>
          <w:tab w:val="num" w:pos="2517"/>
        </w:tabs>
        <w:ind w:left="2784" w:hanging="374"/>
      </w:pPr>
      <w:rPr>
        <w:rFonts w:ascii="Wingdings" w:hAnsi="Wingdings" w:hint="default"/>
      </w:rPr>
    </w:lvl>
    <w:lvl w:ilvl="1" w:tplc="98322FD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F4A137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C68CB5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5F45C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2DAF2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D85DE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5407E8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9D6503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B57CB8"/>
    <w:multiLevelType w:val="hybridMultilevel"/>
    <w:tmpl w:val="CDAAA51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A51F88"/>
    <w:multiLevelType w:val="hybridMultilevel"/>
    <w:tmpl w:val="B9FC92F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D059DD"/>
    <w:multiLevelType w:val="hybridMultilevel"/>
    <w:tmpl w:val="FFBC75AC"/>
    <w:lvl w:ilvl="0" w:tplc="62A24A04">
      <w:start w:val="19"/>
      <w:numFmt w:val="bullet"/>
      <w:lvlText w:val="-"/>
      <w:lvlJc w:val="left"/>
      <w:pPr>
        <w:ind w:left="180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BE26AF0"/>
    <w:multiLevelType w:val="hybridMultilevel"/>
    <w:tmpl w:val="9F6447DC"/>
    <w:lvl w:ilvl="0" w:tplc="AE7C4BC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DF6E02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2227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8C62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B63D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DA0EC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C019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C4D2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99A38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936836"/>
    <w:multiLevelType w:val="multilevel"/>
    <w:tmpl w:val="3E78D43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25277A94"/>
    <w:multiLevelType w:val="multilevel"/>
    <w:tmpl w:val="A9325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6BB0665"/>
    <w:multiLevelType w:val="hybridMultilevel"/>
    <w:tmpl w:val="02EEC094"/>
    <w:lvl w:ilvl="0" w:tplc="13645A4E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1" w:tplc="FD8EFA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EA8E6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ECEE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F680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681A3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B04F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BC635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8CCB1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3A04D1"/>
    <w:multiLevelType w:val="hybridMultilevel"/>
    <w:tmpl w:val="DB5CFDE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0244ED"/>
    <w:multiLevelType w:val="hybridMultilevel"/>
    <w:tmpl w:val="0B94960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D2958"/>
    <w:multiLevelType w:val="hybridMultilevel"/>
    <w:tmpl w:val="BCEE8B50"/>
    <w:lvl w:ilvl="0" w:tplc="0809000D">
      <w:start w:val="1"/>
      <w:numFmt w:val="bullet"/>
      <w:lvlText w:val=""/>
      <w:lvlJc w:val="left"/>
      <w:pPr>
        <w:ind w:left="775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2" w15:restartNumberingAfterBreak="0">
    <w:nsid w:val="2D9D269F"/>
    <w:multiLevelType w:val="hybridMultilevel"/>
    <w:tmpl w:val="A46A0752"/>
    <w:lvl w:ilvl="0" w:tplc="19CAD2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A467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EE44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E6FC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249A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AA5A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DCE7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0275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2602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595AD1"/>
    <w:multiLevelType w:val="multilevel"/>
    <w:tmpl w:val="9D1CD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6FD3485"/>
    <w:multiLevelType w:val="hybridMultilevel"/>
    <w:tmpl w:val="17E87322"/>
    <w:lvl w:ilvl="0" w:tplc="0809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15" w15:restartNumberingAfterBreak="0">
    <w:nsid w:val="39193BCF"/>
    <w:multiLevelType w:val="hybridMultilevel"/>
    <w:tmpl w:val="526C8E2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0E54D6"/>
    <w:multiLevelType w:val="hybridMultilevel"/>
    <w:tmpl w:val="C4C8A9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47598C"/>
    <w:multiLevelType w:val="hybridMultilevel"/>
    <w:tmpl w:val="214A9EB6"/>
    <w:lvl w:ilvl="0" w:tplc="0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91D2B40"/>
    <w:multiLevelType w:val="multilevel"/>
    <w:tmpl w:val="E95CF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9D10EBD"/>
    <w:multiLevelType w:val="hybridMultilevel"/>
    <w:tmpl w:val="4DE4A87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7F2367"/>
    <w:multiLevelType w:val="hybridMultilevel"/>
    <w:tmpl w:val="A9B63AB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875A8D"/>
    <w:multiLevelType w:val="hybridMultilevel"/>
    <w:tmpl w:val="166CA99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A467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EE44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E6FC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249A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AA5A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DCE76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0275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02602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3A2743"/>
    <w:multiLevelType w:val="hybridMultilevel"/>
    <w:tmpl w:val="E50C8920"/>
    <w:lvl w:ilvl="0" w:tplc="0916CF3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CA85A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DAD1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C22B5C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C8A63C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6ECD1C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F8FC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DEF8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7E05B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4A0584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4" w15:restartNumberingAfterBreak="0">
    <w:nsid w:val="5D4578D3"/>
    <w:multiLevelType w:val="hybridMultilevel"/>
    <w:tmpl w:val="72664124"/>
    <w:lvl w:ilvl="0" w:tplc="0809000D">
      <w:start w:val="1"/>
      <w:numFmt w:val="bullet"/>
      <w:lvlText w:val=""/>
      <w:lvlJc w:val="left"/>
      <w:pPr>
        <w:ind w:left="775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25" w15:restartNumberingAfterBreak="0">
    <w:nsid w:val="5EFB101A"/>
    <w:multiLevelType w:val="hybridMultilevel"/>
    <w:tmpl w:val="EF066A1A"/>
    <w:lvl w:ilvl="0" w:tplc="AD34186A">
      <w:start w:val="19"/>
      <w:numFmt w:val="bullet"/>
      <w:lvlText w:val="-"/>
      <w:lvlJc w:val="left"/>
      <w:pPr>
        <w:ind w:left="1074" w:hanging="360"/>
      </w:pPr>
      <w:rPr>
        <w:rFonts w:ascii="Arial" w:eastAsiaTheme="minorEastAsia" w:hAnsi="Arial" w:cs="Aria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6" w15:restartNumberingAfterBreak="0">
    <w:nsid w:val="5F4401DC"/>
    <w:multiLevelType w:val="hybridMultilevel"/>
    <w:tmpl w:val="F444749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C2546B"/>
    <w:multiLevelType w:val="hybridMultilevel"/>
    <w:tmpl w:val="1012D5E6"/>
    <w:lvl w:ilvl="0" w:tplc="2236C5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3E03D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A6E3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A27C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EC39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044A9F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18DB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7E9B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EAF44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6C0F50"/>
    <w:multiLevelType w:val="hybridMultilevel"/>
    <w:tmpl w:val="22C4FA70"/>
    <w:lvl w:ilvl="0" w:tplc="4492E5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2E68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5E12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4CD6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7CB7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52AB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00DFA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3AA7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A8E6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EF403A"/>
    <w:multiLevelType w:val="hybridMultilevel"/>
    <w:tmpl w:val="40B6E7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221C09"/>
    <w:multiLevelType w:val="hybridMultilevel"/>
    <w:tmpl w:val="EF74D03E"/>
    <w:lvl w:ilvl="0" w:tplc="41BAFF90">
      <w:start w:val="19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8B7787"/>
    <w:multiLevelType w:val="hybridMultilevel"/>
    <w:tmpl w:val="9898788A"/>
    <w:lvl w:ilvl="0" w:tplc="44060B80">
      <w:start w:val="19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9402D4"/>
    <w:multiLevelType w:val="hybridMultilevel"/>
    <w:tmpl w:val="4E382A8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07407F"/>
    <w:multiLevelType w:val="hybridMultilevel"/>
    <w:tmpl w:val="20968502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CC076A"/>
    <w:multiLevelType w:val="hybridMultilevel"/>
    <w:tmpl w:val="2FF8C4B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896F84"/>
    <w:multiLevelType w:val="hybridMultilevel"/>
    <w:tmpl w:val="2C12263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D865D4B"/>
    <w:multiLevelType w:val="hybridMultilevel"/>
    <w:tmpl w:val="987E9D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9"/>
  </w:num>
  <w:num w:numId="3">
    <w:abstractNumId w:val="0"/>
  </w:num>
  <w:num w:numId="4">
    <w:abstractNumId w:val="11"/>
  </w:num>
  <w:num w:numId="5">
    <w:abstractNumId w:val="32"/>
  </w:num>
  <w:num w:numId="6">
    <w:abstractNumId w:val="10"/>
  </w:num>
  <w:num w:numId="7">
    <w:abstractNumId w:val="20"/>
  </w:num>
  <w:num w:numId="8">
    <w:abstractNumId w:val="24"/>
  </w:num>
  <w:num w:numId="9">
    <w:abstractNumId w:val="34"/>
  </w:num>
  <w:num w:numId="10">
    <w:abstractNumId w:val="31"/>
  </w:num>
  <w:num w:numId="11">
    <w:abstractNumId w:val="30"/>
  </w:num>
  <w:num w:numId="12">
    <w:abstractNumId w:val="35"/>
  </w:num>
  <w:num w:numId="13">
    <w:abstractNumId w:val="4"/>
  </w:num>
  <w:num w:numId="14">
    <w:abstractNumId w:val="14"/>
  </w:num>
  <w:num w:numId="15">
    <w:abstractNumId w:val="33"/>
  </w:num>
  <w:num w:numId="16">
    <w:abstractNumId w:val="25"/>
  </w:num>
  <w:num w:numId="17">
    <w:abstractNumId w:val="3"/>
  </w:num>
  <w:num w:numId="18">
    <w:abstractNumId w:val="7"/>
  </w:num>
  <w:num w:numId="19">
    <w:abstractNumId w:val="23"/>
  </w:num>
  <w:num w:numId="20">
    <w:abstractNumId w:val="1"/>
  </w:num>
  <w:num w:numId="21">
    <w:abstractNumId w:val="8"/>
  </w:num>
  <w:num w:numId="22">
    <w:abstractNumId w:val="27"/>
  </w:num>
  <w:num w:numId="23">
    <w:abstractNumId w:val="6"/>
  </w:num>
  <w:num w:numId="24">
    <w:abstractNumId w:val="17"/>
  </w:num>
  <w:num w:numId="25">
    <w:abstractNumId w:val="9"/>
  </w:num>
  <w:num w:numId="26">
    <w:abstractNumId w:val="18"/>
  </w:num>
  <w:num w:numId="27">
    <w:abstractNumId w:val="13"/>
  </w:num>
  <w:num w:numId="28">
    <w:abstractNumId w:val="19"/>
  </w:num>
  <w:num w:numId="29">
    <w:abstractNumId w:val="15"/>
  </w:num>
  <w:num w:numId="30">
    <w:abstractNumId w:val="28"/>
  </w:num>
  <w:num w:numId="31">
    <w:abstractNumId w:val="22"/>
  </w:num>
  <w:num w:numId="32">
    <w:abstractNumId w:val="36"/>
  </w:num>
  <w:num w:numId="33">
    <w:abstractNumId w:val="2"/>
  </w:num>
  <w:num w:numId="34">
    <w:abstractNumId w:val="12"/>
  </w:num>
  <w:num w:numId="35">
    <w:abstractNumId w:val="21"/>
  </w:num>
  <w:num w:numId="36">
    <w:abstractNumId w:val="5"/>
  </w:num>
  <w:num w:numId="3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SwNDOzNDEyNjO1MDZS0lEKTi0uzszPAykwqgUAI6H9GywAAAA="/>
  </w:docVars>
  <w:rsids>
    <w:rsidRoot w:val="00422378"/>
    <w:rsid w:val="00004878"/>
    <w:rsid w:val="00013E00"/>
    <w:rsid w:val="000221E6"/>
    <w:rsid w:val="000247FF"/>
    <w:rsid w:val="00032687"/>
    <w:rsid w:val="0004560B"/>
    <w:rsid w:val="00047113"/>
    <w:rsid w:val="000471EE"/>
    <w:rsid w:val="000B5EF4"/>
    <w:rsid w:val="000B6672"/>
    <w:rsid w:val="000C5640"/>
    <w:rsid w:val="000C6781"/>
    <w:rsid w:val="000C6F7A"/>
    <w:rsid w:val="000D44DF"/>
    <w:rsid w:val="000E096B"/>
    <w:rsid w:val="000F285B"/>
    <w:rsid w:val="000F74D2"/>
    <w:rsid w:val="001042E5"/>
    <w:rsid w:val="00112774"/>
    <w:rsid w:val="00113B61"/>
    <w:rsid w:val="001144C0"/>
    <w:rsid w:val="00154A2A"/>
    <w:rsid w:val="0016312C"/>
    <w:rsid w:val="00171683"/>
    <w:rsid w:val="00177BB9"/>
    <w:rsid w:val="00192567"/>
    <w:rsid w:val="001A1735"/>
    <w:rsid w:val="001C093E"/>
    <w:rsid w:val="001E0EAA"/>
    <w:rsid w:val="001E6ABB"/>
    <w:rsid w:val="001E707E"/>
    <w:rsid w:val="00233B15"/>
    <w:rsid w:val="00242206"/>
    <w:rsid w:val="00243BCA"/>
    <w:rsid w:val="00243E1F"/>
    <w:rsid w:val="00245A70"/>
    <w:rsid w:val="00252C94"/>
    <w:rsid w:val="00264334"/>
    <w:rsid w:val="00270131"/>
    <w:rsid w:val="00276E19"/>
    <w:rsid w:val="002A3FD4"/>
    <w:rsid w:val="002B7FD2"/>
    <w:rsid w:val="002D0ADE"/>
    <w:rsid w:val="002F1B23"/>
    <w:rsid w:val="002F4EBA"/>
    <w:rsid w:val="00314310"/>
    <w:rsid w:val="00330E00"/>
    <w:rsid w:val="00341495"/>
    <w:rsid w:val="0034553C"/>
    <w:rsid w:val="003477D3"/>
    <w:rsid w:val="0035146A"/>
    <w:rsid w:val="00362F40"/>
    <w:rsid w:val="00364645"/>
    <w:rsid w:val="0036575F"/>
    <w:rsid w:val="00370A0F"/>
    <w:rsid w:val="0037124F"/>
    <w:rsid w:val="00376B2A"/>
    <w:rsid w:val="003839E2"/>
    <w:rsid w:val="003910B9"/>
    <w:rsid w:val="00391F70"/>
    <w:rsid w:val="00397AEC"/>
    <w:rsid w:val="003B6E42"/>
    <w:rsid w:val="003C3628"/>
    <w:rsid w:val="003C3E5A"/>
    <w:rsid w:val="003C7FFA"/>
    <w:rsid w:val="003D0F0C"/>
    <w:rsid w:val="003E16FD"/>
    <w:rsid w:val="003F0B41"/>
    <w:rsid w:val="003F5F8C"/>
    <w:rsid w:val="004005E9"/>
    <w:rsid w:val="00422378"/>
    <w:rsid w:val="0043598D"/>
    <w:rsid w:val="0045414D"/>
    <w:rsid w:val="00455945"/>
    <w:rsid w:val="004708F5"/>
    <w:rsid w:val="00470F70"/>
    <w:rsid w:val="00475FCA"/>
    <w:rsid w:val="00491000"/>
    <w:rsid w:val="00492F3B"/>
    <w:rsid w:val="004B243D"/>
    <w:rsid w:val="004B26BC"/>
    <w:rsid w:val="004E3090"/>
    <w:rsid w:val="004E4A29"/>
    <w:rsid w:val="004F538E"/>
    <w:rsid w:val="00501F36"/>
    <w:rsid w:val="00530A8C"/>
    <w:rsid w:val="005359AF"/>
    <w:rsid w:val="005425E5"/>
    <w:rsid w:val="00545F00"/>
    <w:rsid w:val="005524EC"/>
    <w:rsid w:val="00556A86"/>
    <w:rsid w:val="005659B6"/>
    <w:rsid w:val="00567107"/>
    <w:rsid w:val="00576E59"/>
    <w:rsid w:val="005C1621"/>
    <w:rsid w:val="005F30D9"/>
    <w:rsid w:val="005F5424"/>
    <w:rsid w:val="006120C3"/>
    <w:rsid w:val="00620457"/>
    <w:rsid w:val="00626BD9"/>
    <w:rsid w:val="0063562F"/>
    <w:rsid w:val="0064391F"/>
    <w:rsid w:val="006441FB"/>
    <w:rsid w:val="006456CA"/>
    <w:rsid w:val="0065070C"/>
    <w:rsid w:val="00651A23"/>
    <w:rsid w:val="006578C8"/>
    <w:rsid w:val="0066528F"/>
    <w:rsid w:val="0068423D"/>
    <w:rsid w:val="00687D03"/>
    <w:rsid w:val="0069462C"/>
    <w:rsid w:val="0069667F"/>
    <w:rsid w:val="006A4D78"/>
    <w:rsid w:val="006A6371"/>
    <w:rsid w:val="006C4325"/>
    <w:rsid w:val="006D09A7"/>
    <w:rsid w:val="006D0D83"/>
    <w:rsid w:val="006D15E1"/>
    <w:rsid w:val="006F394F"/>
    <w:rsid w:val="006F3E2C"/>
    <w:rsid w:val="006F6BD2"/>
    <w:rsid w:val="00722340"/>
    <w:rsid w:val="00732BA6"/>
    <w:rsid w:val="00741844"/>
    <w:rsid w:val="007451A2"/>
    <w:rsid w:val="007510A2"/>
    <w:rsid w:val="00770D30"/>
    <w:rsid w:val="00770DDD"/>
    <w:rsid w:val="007821DD"/>
    <w:rsid w:val="007824A6"/>
    <w:rsid w:val="00782B8F"/>
    <w:rsid w:val="00791E7C"/>
    <w:rsid w:val="007B09AA"/>
    <w:rsid w:val="007E70A2"/>
    <w:rsid w:val="0080683E"/>
    <w:rsid w:val="008135F9"/>
    <w:rsid w:val="00820F04"/>
    <w:rsid w:val="00834274"/>
    <w:rsid w:val="00837C56"/>
    <w:rsid w:val="00853B4C"/>
    <w:rsid w:val="00864FF5"/>
    <w:rsid w:val="00870681"/>
    <w:rsid w:val="00873C9C"/>
    <w:rsid w:val="008A0082"/>
    <w:rsid w:val="008A5A92"/>
    <w:rsid w:val="008C1EB5"/>
    <w:rsid w:val="008D3229"/>
    <w:rsid w:val="008D577E"/>
    <w:rsid w:val="008E0791"/>
    <w:rsid w:val="008E2244"/>
    <w:rsid w:val="008E74A3"/>
    <w:rsid w:val="008F0DDE"/>
    <w:rsid w:val="008F13C0"/>
    <w:rsid w:val="008F60D0"/>
    <w:rsid w:val="00906836"/>
    <w:rsid w:val="009101F2"/>
    <w:rsid w:val="0092458C"/>
    <w:rsid w:val="00924C8A"/>
    <w:rsid w:val="00932F85"/>
    <w:rsid w:val="00935F11"/>
    <w:rsid w:val="0094384C"/>
    <w:rsid w:val="009469E8"/>
    <w:rsid w:val="00953F89"/>
    <w:rsid w:val="00956AE6"/>
    <w:rsid w:val="00970BF1"/>
    <w:rsid w:val="0097503B"/>
    <w:rsid w:val="00980DBA"/>
    <w:rsid w:val="00981F08"/>
    <w:rsid w:val="00984E34"/>
    <w:rsid w:val="009A1AD4"/>
    <w:rsid w:val="009B01A7"/>
    <w:rsid w:val="009B54CC"/>
    <w:rsid w:val="009C2BC6"/>
    <w:rsid w:val="009C7478"/>
    <w:rsid w:val="00A13C9C"/>
    <w:rsid w:val="00A2232A"/>
    <w:rsid w:val="00A44A7F"/>
    <w:rsid w:val="00A46E48"/>
    <w:rsid w:val="00A66DE5"/>
    <w:rsid w:val="00A7281C"/>
    <w:rsid w:val="00A80826"/>
    <w:rsid w:val="00A87D8E"/>
    <w:rsid w:val="00AA1756"/>
    <w:rsid w:val="00AA2237"/>
    <w:rsid w:val="00AD1FB8"/>
    <w:rsid w:val="00AD5A55"/>
    <w:rsid w:val="00AD6F37"/>
    <w:rsid w:val="00AE0A45"/>
    <w:rsid w:val="00B07490"/>
    <w:rsid w:val="00B21EB5"/>
    <w:rsid w:val="00B365BA"/>
    <w:rsid w:val="00B37DDD"/>
    <w:rsid w:val="00B50A48"/>
    <w:rsid w:val="00B6458C"/>
    <w:rsid w:val="00B64920"/>
    <w:rsid w:val="00B7409F"/>
    <w:rsid w:val="00B82932"/>
    <w:rsid w:val="00BA2FCC"/>
    <w:rsid w:val="00BA3813"/>
    <w:rsid w:val="00BB5C24"/>
    <w:rsid w:val="00BC2863"/>
    <w:rsid w:val="00BD144E"/>
    <w:rsid w:val="00BD1A48"/>
    <w:rsid w:val="00BE37F0"/>
    <w:rsid w:val="00BF579A"/>
    <w:rsid w:val="00C00014"/>
    <w:rsid w:val="00C034D0"/>
    <w:rsid w:val="00C075CF"/>
    <w:rsid w:val="00C14CCA"/>
    <w:rsid w:val="00C2454E"/>
    <w:rsid w:val="00C25080"/>
    <w:rsid w:val="00C32613"/>
    <w:rsid w:val="00C51525"/>
    <w:rsid w:val="00C54BEB"/>
    <w:rsid w:val="00CA0D8C"/>
    <w:rsid w:val="00CA4A35"/>
    <w:rsid w:val="00CB58E9"/>
    <w:rsid w:val="00CB628C"/>
    <w:rsid w:val="00CC482F"/>
    <w:rsid w:val="00CD7FC3"/>
    <w:rsid w:val="00D02D02"/>
    <w:rsid w:val="00D33E63"/>
    <w:rsid w:val="00D36D63"/>
    <w:rsid w:val="00D516B1"/>
    <w:rsid w:val="00D74DC1"/>
    <w:rsid w:val="00D77851"/>
    <w:rsid w:val="00D83D5B"/>
    <w:rsid w:val="00D84E52"/>
    <w:rsid w:val="00D93AE4"/>
    <w:rsid w:val="00DC363A"/>
    <w:rsid w:val="00DC46BB"/>
    <w:rsid w:val="00DD6871"/>
    <w:rsid w:val="00E00A6E"/>
    <w:rsid w:val="00E10C28"/>
    <w:rsid w:val="00E15E88"/>
    <w:rsid w:val="00E4240A"/>
    <w:rsid w:val="00E50364"/>
    <w:rsid w:val="00E51951"/>
    <w:rsid w:val="00E7565E"/>
    <w:rsid w:val="00E77665"/>
    <w:rsid w:val="00E820DD"/>
    <w:rsid w:val="00E82C4D"/>
    <w:rsid w:val="00E9598B"/>
    <w:rsid w:val="00EA122F"/>
    <w:rsid w:val="00EA4590"/>
    <w:rsid w:val="00EB27BE"/>
    <w:rsid w:val="00EB687C"/>
    <w:rsid w:val="00EC6BBE"/>
    <w:rsid w:val="00EC6E0D"/>
    <w:rsid w:val="00EE1FEE"/>
    <w:rsid w:val="00EF1CF6"/>
    <w:rsid w:val="00F0503A"/>
    <w:rsid w:val="00F132C0"/>
    <w:rsid w:val="00F20620"/>
    <w:rsid w:val="00F41F54"/>
    <w:rsid w:val="00F45BEB"/>
    <w:rsid w:val="00F60D79"/>
    <w:rsid w:val="00F63483"/>
    <w:rsid w:val="00F703AB"/>
    <w:rsid w:val="00F710EB"/>
    <w:rsid w:val="00F84153"/>
    <w:rsid w:val="00F8458D"/>
    <w:rsid w:val="00F90222"/>
    <w:rsid w:val="00F949BD"/>
    <w:rsid w:val="00FB6C76"/>
    <w:rsid w:val="00FC2D38"/>
    <w:rsid w:val="00FC644E"/>
    <w:rsid w:val="00FC7297"/>
    <w:rsid w:val="00FE104D"/>
    <w:rsid w:val="00FE3383"/>
    <w:rsid w:val="00FF7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4ECD96"/>
  <w15:chartTrackingRefBased/>
  <w15:docId w15:val="{C98E8945-8662-4997-AAA1-99C3020E9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NZ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77D3"/>
  </w:style>
  <w:style w:type="paragraph" w:styleId="Heading1">
    <w:name w:val="heading 1"/>
    <w:basedOn w:val="Normal"/>
    <w:next w:val="Normal"/>
    <w:link w:val="Heading1Char"/>
    <w:uiPriority w:val="9"/>
    <w:qFormat/>
    <w:rsid w:val="003477D3"/>
    <w:pPr>
      <w:keepNext/>
      <w:keepLines/>
      <w:pBdr>
        <w:bottom w:val="single" w:sz="4" w:space="1" w:color="5B9BD5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477D3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77D3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477D3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77D3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477D3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77D3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77D3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77D3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464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D57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77E"/>
    <w:rPr>
      <w:rFonts w:ascii="Calibri" w:eastAsia="Times New Roman" w:hAnsi="Calibri" w:cs="Times New Roman"/>
      <w:color w:val="000000"/>
      <w:kern w:val="28"/>
      <w:sz w:val="20"/>
      <w:szCs w:val="20"/>
      <w:lang w:eastAsia="en-NZ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8D577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77E"/>
    <w:rPr>
      <w:rFonts w:ascii="Calibri" w:eastAsia="Times New Roman" w:hAnsi="Calibri" w:cs="Times New Roman"/>
      <w:color w:val="000000"/>
      <w:kern w:val="28"/>
      <w:sz w:val="20"/>
      <w:szCs w:val="20"/>
      <w:lang w:eastAsia="en-NZ"/>
      <w14:ligatures w14:val="standard"/>
      <w14:cntxtAlts/>
    </w:rPr>
  </w:style>
  <w:style w:type="paragraph" w:customStyle="1" w:styleId="Address1">
    <w:name w:val="Address 1"/>
    <w:basedOn w:val="Normal"/>
    <w:rsid w:val="005659B6"/>
    <w:pPr>
      <w:spacing w:after="0" w:line="160" w:lineRule="atLeast"/>
      <w:jc w:val="both"/>
    </w:pPr>
    <w:rPr>
      <w:rFonts w:ascii="Arial" w:eastAsia="Batang" w:hAnsi="Arial"/>
      <w:sz w:val="14"/>
      <w:lang w:val="en-US"/>
    </w:rPr>
  </w:style>
  <w:style w:type="paragraph" w:customStyle="1" w:styleId="Default">
    <w:name w:val="Default"/>
    <w:rsid w:val="00EA122F"/>
    <w:pPr>
      <w:autoSpaceDE w:val="0"/>
      <w:autoSpaceDN w:val="0"/>
      <w:adjustRightInd w:val="0"/>
      <w:spacing w:after="0" w:line="240" w:lineRule="auto"/>
    </w:pPr>
    <w:rPr>
      <w:rFonts w:ascii="Ubuntu" w:hAnsi="Ubuntu" w:cs="Ubuntu"/>
      <w:color w:val="000000"/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477D3"/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477D3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477D3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77D3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477D3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477D3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77D3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77D3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77D3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477D3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3477D3"/>
    <w:pPr>
      <w:spacing w:after="0" w:line="240" w:lineRule="auto"/>
      <w:contextualSpacing/>
    </w:pPr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3477D3"/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77D3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3477D3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3477D3"/>
    <w:rPr>
      <w:b/>
      <w:bCs/>
    </w:rPr>
  </w:style>
  <w:style w:type="character" w:styleId="Emphasis">
    <w:name w:val="Emphasis"/>
    <w:basedOn w:val="DefaultParagraphFont"/>
    <w:uiPriority w:val="20"/>
    <w:qFormat/>
    <w:rsid w:val="003477D3"/>
    <w:rPr>
      <w:i/>
      <w:iCs/>
    </w:rPr>
  </w:style>
  <w:style w:type="paragraph" w:styleId="NoSpacing">
    <w:name w:val="No Spacing"/>
    <w:uiPriority w:val="1"/>
    <w:qFormat/>
    <w:rsid w:val="003477D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477D3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477D3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77D3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77D3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3477D3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477D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477D3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3477D3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3477D3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477D3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0F28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285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14CCA"/>
    <w:rPr>
      <w:color w:val="954F72" w:themeColor="followedHyperlink"/>
      <w:u w:val="single"/>
    </w:rPr>
  </w:style>
  <w:style w:type="paragraph" w:customStyle="1" w:styleId="Company">
    <w:name w:val="Company"/>
    <w:basedOn w:val="Normal"/>
    <w:link w:val="CompanyChar"/>
    <w:qFormat/>
    <w:rsid w:val="00932F85"/>
    <w:pPr>
      <w:tabs>
        <w:tab w:val="left" w:pos="2410"/>
      </w:tabs>
      <w:autoSpaceDE w:val="0"/>
      <w:autoSpaceDN w:val="0"/>
      <w:spacing w:after="0" w:line="220" w:lineRule="atLeast"/>
      <w:ind w:left="2410" w:hanging="2410"/>
    </w:pPr>
    <w:rPr>
      <w:rFonts w:ascii="Arial" w:eastAsia="Times New Roman" w:hAnsi="Arial" w:cs="Arial"/>
      <w:b/>
      <w:caps/>
      <w:spacing w:val="10"/>
      <w:sz w:val="22"/>
      <w:szCs w:val="22"/>
      <w:lang w:val="de-CH" w:eastAsia="de-DE"/>
    </w:rPr>
  </w:style>
  <w:style w:type="character" w:customStyle="1" w:styleId="CompanyChar">
    <w:name w:val="Company Char"/>
    <w:basedOn w:val="DefaultParagraphFont"/>
    <w:link w:val="Company"/>
    <w:rsid w:val="00932F85"/>
    <w:rPr>
      <w:rFonts w:ascii="Arial" w:eastAsia="Times New Roman" w:hAnsi="Arial" w:cs="Arial"/>
      <w:b/>
      <w:caps/>
      <w:spacing w:val="10"/>
      <w:sz w:val="22"/>
      <w:szCs w:val="22"/>
      <w:lang w:val="de-CH" w:eastAsia="de-DE"/>
    </w:rPr>
  </w:style>
  <w:style w:type="paragraph" w:customStyle="1" w:styleId="Dates">
    <w:name w:val="Dates"/>
    <w:basedOn w:val="Normal"/>
    <w:link w:val="DatesChar"/>
    <w:qFormat/>
    <w:rsid w:val="00270131"/>
    <w:pPr>
      <w:tabs>
        <w:tab w:val="left" w:pos="2410"/>
      </w:tabs>
      <w:autoSpaceDE w:val="0"/>
      <w:autoSpaceDN w:val="0"/>
      <w:spacing w:after="0" w:line="220" w:lineRule="atLeast"/>
      <w:ind w:left="2410" w:hanging="2410"/>
    </w:pPr>
    <w:rPr>
      <w:rFonts w:ascii="Arial" w:eastAsia="Times New Roman" w:hAnsi="Arial" w:cs="Arial"/>
      <w:caps/>
      <w:spacing w:val="10"/>
      <w:sz w:val="18"/>
      <w:szCs w:val="22"/>
      <w:lang w:val="de-CH" w:eastAsia="de-DE"/>
    </w:rPr>
  </w:style>
  <w:style w:type="character" w:customStyle="1" w:styleId="DatesChar">
    <w:name w:val="Dates Char"/>
    <w:basedOn w:val="DefaultParagraphFont"/>
    <w:link w:val="Dates"/>
    <w:rsid w:val="00270131"/>
    <w:rPr>
      <w:rFonts w:ascii="Arial" w:eastAsia="Times New Roman" w:hAnsi="Arial" w:cs="Arial"/>
      <w:caps/>
      <w:spacing w:val="10"/>
      <w:sz w:val="18"/>
      <w:szCs w:val="22"/>
      <w:lang w:val="de-CH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221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1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1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03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739C9D-DF8C-47E5-90DC-37C89DD13B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2</Words>
  <Characters>1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sHQ.com</vt:lpstr>
    </vt:vector>
  </TitlesOfParts>
  <Company>Grizli777</Company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-</dc:title>
  <dc:subject/>
  <dc:creator>Ehab AlQasrawi</dc:creator>
  <cp:keywords/>
  <dc:description>© COPYRIGHTED MATERIAL - OWNED BY RESUMESHQ.COM. ALL RIGHTS RESERVED.</dc:description>
  <cp:lastModifiedBy>Anas Arafat</cp:lastModifiedBy>
  <cp:revision>2</cp:revision>
  <cp:lastPrinted>2013-11-24T20:45:00Z</cp:lastPrinted>
  <dcterms:created xsi:type="dcterms:W3CDTF">2019-12-27T16:31:00Z</dcterms:created>
  <dcterms:modified xsi:type="dcterms:W3CDTF">2019-12-27T16:31:00Z</dcterms:modified>
</cp:coreProperties>
</file>